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CCB20" w14:textId="77777777" w:rsidR="00683353" w:rsidRDefault="00683353" w:rsidP="00DD035E">
      <w:pPr>
        <w:jc w:val="center"/>
        <w:rPr>
          <w:rFonts w:ascii="Arial" w:hAnsi="Arial" w:cs="Arial"/>
          <w:b/>
          <w:bCs/>
          <w:lang w:val="pl-PL"/>
        </w:rPr>
      </w:pPr>
    </w:p>
    <w:p w14:paraId="19265370" w14:textId="16597AA5" w:rsidR="00DD035E" w:rsidRDefault="00DD035E" w:rsidP="00DD035E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REGULAMIN KORZYSTANIA ZE SPECJALISTYCZNEGO SPRZĘTU PŁETWONURKOWEGO NA POTRZEBY ZWIĄZANE Z PROCESEM KSZTAŁCENIA I PROWADZENIA BADAŃ</w:t>
      </w:r>
    </w:p>
    <w:p w14:paraId="01C2D4A0" w14:textId="77777777" w:rsidR="00683353" w:rsidRPr="00F80E9B" w:rsidRDefault="00683353" w:rsidP="00DD035E">
      <w:pPr>
        <w:jc w:val="center"/>
        <w:rPr>
          <w:rFonts w:ascii="Arial" w:hAnsi="Arial" w:cs="Arial"/>
          <w:b/>
          <w:bCs/>
          <w:lang w:val="pl-PL"/>
        </w:rPr>
      </w:pPr>
    </w:p>
    <w:p w14:paraId="4D138DFB" w14:textId="77777777" w:rsidR="00DD035E" w:rsidRPr="00F80E9B" w:rsidRDefault="00DD035E" w:rsidP="00DD035E">
      <w:pPr>
        <w:jc w:val="center"/>
        <w:rPr>
          <w:rFonts w:ascii="Arial" w:hAnsi="Arial" w:cs="Arial"/>
          <w:b/>
          <w:bCs/>
          <w:lang w:val="pl-PL"/>
        </w:rPr>
      </w:pPr>
    </w:p>
    <w:p w14:paraId="74A46D93" w14:textId="77777777" w:rsidR="00DD035E" w:rsidRPr="00F80E9B" w:rsidRDefault="00DD035E" w:rsidP="00683353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1</w:t>
      </w:r>
    </w:p>
    <w:p w14:paraId="770E5D3C" w14:textId="287A0E65" w:rsidR="00DD035E" w:rsidRPr="00F80E9B" w:rsidRDefault="00DD035E" w:rsidP="00F80E9B">
      <w:p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Regulamin określa zasady korzystania i wypożyczania specjalistycznego sprzętu płetwonurkowego </w:t>
      </w:r>
      <w:r w:rsidR="004426F9" w:rsidRPr="00F80E9B">
        <w:rPr>
          <w:rFonts w:ascii="Arial" w:hAnsi="Arial" w:cs="Arial"/>
          <w:lang w:val="pl-PL"/>
        </w:rPr>
        <w:t>(dalej: sprzętu)</w:t>
      </w:r>
      <w:r w:rsidR="006842F9" w:rsidRPr="00F80E9B">
        <w:rPr>
          <w:rFonts w:ascii="Arial" w:hAnsi="Arial" w:cs="Arial"/>
          <w:lang w:val="pl-PL"/>
        </w:rPr>
        <w:t>,</w:t>
      </w:r>
      <w:r w:rsidR="004426F9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przeznaczonego</w:t>
      </w:r>
      <w:r w:rsidR="006842F9" w:rsidRPr="00F80E9B">
        <w:rPr>
          <w:rFonts w:ascii="Arial" w:hAnsi="Arial" w:cs="Arial"/>
          <w:lang w:val="pl-PL"/>
        </w:rPr>
        <w:t xml:space="preserve"> do prowadzenia procesu kształcenia, badań i szkoleń płetwonurkowych</w:t>
      </w:r>
      <w:r w:rsidRPr="00F80E9B">
        <w:rPr>
          <w:rFonts w:ascii="Arial" w:hAnsi="Arial" w:cs="Arial"/>
          <w:lang w:val="pl-PL"/>
        </w:rPr>
        <w:t xml:space="preserve">, będącego w posiadaniu Wydziału Inżynierii Mechanicznej i Okrętownictwa Politechniki Gdańskiej (dalej: </w:t>
      </w:r>
      <w:proofErr w:type="spellStart"/>
      <w:r w:rsidRPr="00F80E9B">
        <w:rPr>
          <w:rFonts w:ascii="Arial" w:hAnsi="Arial" w:cs="Arial"/>
          <w:lang w:val="pl-PL"/>
        </w:rPr>
        <w:t>WIMiO</w:t>
      </w:r>
      <w:proofErr w:type="spellEnd"/>
      <w:r w:rsidRPr="00F80E9B">
        <w:rPr>
          <w:rFonts w:ascii="Arial" w:hAnsi="Arial" w:cs="Arial"/>
          <w:lang w:val="pl-PL"/>
        </w:rPr>
        <w:t xml:space="preserve"> PG).</w:t>
      </w:r>
    </w:p>
    <w:p w14:paraId="7D1BB83C" w14:textId="77777777" w:rsidR="00DD035E" w:rsidRPr="00F80E9B" w:rsidRDefault="00DD035E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2</w:t>
      </w:r>
    </w:p>
    <w:p w14:paraId="2B77D64D" w14:textId="77777777" w:rsidR="00DD035E" w:rsidRPr="00F80E9B" w:rsidRDefault="00DD035E" w:rsidP="00F80E9B">
      <w:p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Ilekroć w Regulaminie mowa o:</w:t>
      </w:r>
    </w:p>
    <w:p w14:paraId="2C2C144E" w14:textId="4D4E33FB" w:rsidR="00DD035E" w:rsidRPr="00F80E9B" w:rsidRDefault="000733DE" w:rsidP="00F80E9B">
      <w:pPr>
        <w:pStyle w:val="Akapitzlist"/>
        <w:numPr>
          <w:ilvl w:val="0"/>
          <w:numId w:val="8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„Sprzęcie” należy przez to rozumieć </w:t>
      </w:r>
      <w:r w:rsidR="00DD035E" w:rsidRPr="00F80E9B">
        <w:rPr>
          <w:rFonts w:ascii="Arial" w:hAnsi="Arial" w:cs="Arial"/>
          <w:lang w:val="pl-PL"/>
        </w:rPr>
        <w:t>specjalistyczny sprzę</w:t>
      </w:r>
      <w:r w:rsidRPr="00F80E9B">
        <w:rPr>
          <w:rFonts w:ascii="Arial" w:hAnsi="Arial" w:cs="Arial"/>
          <w:lang w:val="pl-PL"/>
        </w:rPr>
        <w:t>t</w:t>
      </w:r>
      <w:r w:rsidR="00DD035E" w:rsidRPr="00F80E9B">
        <w:rPr>
          <w:rFonts w:ascii="Arial" w:hAnsi="Arial" w:cs="Arial"/>
          <w:lang w:val="pl-PL"/>
        </w:rPr>
        <w:t xml:space="preserve"> płetwonurkowy </w:t>
      </w:r>
      <w:r w:rsidRPr="00F80E9B">
        <w:rPr>
          <w:rFonts w:ascii="Arial" w:hAnsi="Arial" w:cs="Arial"/>
          <w:lang w:val="pl-PL"/>
        </w:rPr>
        <w:t xml:space="preserve"> stanowiący</w:t>
      </w:r>
      <w:r w:rsidR="00DD035E" w:rsidRPr="00F80E9B">
        <w:rPr>
          <w:rFonts w:ascii="Arial" w:hAnsi="Arial" w:cs="Arial"/>
          <w:lang w:val="pl-PL"/>
        </w:rPr>
        <w:t xml:space="preserve"> środek trwały i </w:t>
      </w:r>
      <w:proofErr w:type="spellStart"/>
      <w:r w:rsidR="00DD035E" w:rsidRPr="00F80E9B">
        <w:rPr>
          <w:rFonts w:ascii="Arial" w:hAnsi="Arial" w:cs="Arial"/>
          <w:lang w:val="pl-PL"/>
        </w:rPr>
        <w:t>niskocenny</w:t>
      </w:r>
      <w:proofErr w:type="spellEnd"/>
      <w:r w:rsidR="00DD035E" w:rsidRPr="00F80E9B">
        <w:rPr>
          <w:rFonts w:ascii="Arial" w:hAnsi="Arial" w:cs="Arial"/>
          <w:lang w:val="pl-PL"/>
        </w:rPr>
        <w:t xml:space="preserve"> będący na stanie </w:t>
      </w:r>
      <w:proofErr w:type="spellStart"/>
      <w:r w:rsidR="00DD035E" w:rsidRPr="00F80E9B">
        <w:rPr>
          <w:rFonts w:ascii="Arial" w:hAnsi="Arial" w:cs="Arial"/>
          <w:lang w:val="pl-PL"/>
        </w:rPr>
        <w:t>WIMiO</w:t>
      </w:r>
      <w:proofErr w:type="spellEnd"/>
      <w:r w:rsidR="00DD035E" w:rsidRPr="00F80E9B">
        <w:rPr>
          <w:rFonts w:ascii="Arial" w:hAnsi="Arial" w:cs="Arial"/>
          <w:lang w:val="pl-PL"/>
        </w:rPr>
        <w:t xml:space="preserve"> PG i służący do prowadzenia pr</w:t>
      </w:r>
      <w:r w:rsidR="006842F9" w:rsidRPr="00F80E9B">
        <w:rPr>
          <w:rFonts w:ascii="Arial" w:hAnsi="Arial" w:cs="Arial"/>
          <w:lang w:val="pl-PL"/>
        </w:rPr>
        <w:t>ocesu kształcenia</w:t>
      </w:r>
      <w:r w:rsidR="00DD035E" w:rsidRPr="00F80E9B">
        <w:rPr>
          <w:rFonts w:ascii="Arial" w:hAnsi="Arial" w:cs="Arial"/>
          <w:lang w:val="pl-PL"/>
        </w:rPr>
        <w:t>, badań i szkoleń płetwonurkowych.</w:t>
      </w:r>
    </w:p>
    <w:p w14:paraId="2B2031C5" w14:textId="1E62B960" w:rsidR="00DD035E" w:rsidRPr="00F80E9B" w:rsidRDefault="000733DE" w:rsidP="00F80E9B">
      <w:pPr>
        <w:pStyle w:val="Akapitzlist"/>
        <w:numPr>
          <w:ilvl w:val="0"/>
          <w:numId w:val="8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„Opiekunie” należy przez to rozumieć </w:t>
      </w:r>
      <w:r w:rsidR="00DD035E" w:rsidRPr="00F80E9B">
        <w:rPr>
          <w:rFonts w:ascii="Arial" w:hAnsi="Arial" w:cs="Arial"/>
          <w:lang w:val="pl-PL"/>
        </w:rPr>
        <w:t>osob</w:t>
      </w:r>
      <w:r w:rsidRPr="00F80E9B">
        <w:rPr>
          <w:rFonts w:ascii="Arial" w:hAnsi="Arial" w:cs="Arial"/>
          <w:lang w:val="pl-PL"/>
        </w:rPr>
        <w:t>ę</w:t>
      </w:r>
      <w:r w:rsidR="00DD035E" w:rsidRPr="00F80E9B">
        <w:rPr>
          <w:rFonts w:ascii="Arial" w:hAnsi="Arial" w:cs="Arial"/>
          <w:lang w:val="pl-PL"/>
        </w:rPr>
        <w:t xml:space="preserve"> odpowiedzialn</w:t>
      </w:r>
      <w:r w:rsidRPr="00F80E9B">
        <w:rPr>
          <w:rFonts w:ascii="Arial" w:hAnsi="Arial" w:cs="Arial"/>
          <w:lang w:val="pl-PL"/>
        </w:rPr>
        <w:t>ą</w:t>
      </w:r>
      <w:r w:rsidR="00DD035E" w:rsidRPr="00F80E9B">
        <w:rPr>
          <w:rFonts w:ascii="Arial" w:hAnsi="Arial" w:cs="Arial"/>
          <w:lang w:val="pl-PL"/>
        </w:rPr>
        <w:t xml:space="preserve"> materialnie, której na podstawie protokołu przyjęcia powierzono opiekę i odpowiedzialność materialną </w:t>
      </w:r>
      <w:r w:rsidR="004426F9" w:rsidRPr="00F80E9B">
        <w:rPr>
          <w:rFonts w:ascii="Arial" w:hAnsi="Arial" w:cs="Arial"/>
          <w:lang w:val="pl-PL"/>
        </w:rPr>
        <w:t xml:space="preserve">nad </w:t>
      </w:r>
      <w:r w:rsidR="00DD035E" w:rsidRPr="00F80E9B">
        <w:rPr>
          <w:rFonts w:ascii="Arial" w:hAnsi="Arial" w:cs="Arial"/>
          <w:lang w:val="pl-PL"/>
        </w:rPr>
        <w:t xml:space="preserve">środkiem trwałym </w:t>
      </w:r>
      <w:r w:rsidR="009A3D37" w:rsidRPr="00F80E9B">
        <w:rPr>
          <w:rFonts w:ascii="Arial" w:hAnsi="Arial" w:cs="Arial"/>
          <w:lang w:val="pl-PL"/>
        </w:rPr>
        <w:t>i</w:t>
      </w:r>
      <w:r w:rsidR="00DD035E" w:rsidRPr="00F80E9B">
        <w:rPr>
          <w:rFonts w:ascii="Arial" w:hAnsi="Arial" w:cs="Arial"/>
          <w:lang w:val="pl-PL"/>
        </w:rPr>
        <w:t xml:space="preserve"> </w:t>
      </w:r>
      <w:proofErr w:type="spellStart"/>
      <w:r w:rsidR="00DD035E" w:rsidRPr="00F80E9B">
        <w:rPr>
          <w:rFonts w:ascii="Arial" w:hAnsi="Arial" w:cs="Arial"/>
          <w:lang w:val="pl-PL"/>
        </w:rPr>
        <w:t>niskocennym</w:t>
      </w:r>
      <w:proofErr w:type="spellEnd"/>
      <w:r w:rsidR="00DD035E" w:rsidRPr="00F80E9B">
        <w:rPr>
          <w:rFonts w:ascii="Arial" w:hAnsi="Arial" w:cs="Arial"/>
          <w:lang w:val="pl-PL"/>
        </w:rPr>
        <w:t xml:space="preserve"> znajdującym się na stanie </w:t>
      </w:r>
      <w:proofErr w:type="spellStart"/>
      <w:r w:rsidR="00DD035E" w:rsidRPr="00F80E9B">
        <w:rPr>
          <w:rFonts w:ascii="Arial" w:hAnsi="Arial" w:cs="Arial"/>
          <w:lang w:val="pl-PL"/>
        </w:rPr>
        <w:t>WIMiO</w:t>
      </w:r>
      <w:proofErr w:type="spellEnd"/>
      <w:r w:rsidR="00DD035E" w:rsidRPr="00F80E9B">
        <w:rPr>
          <w:rFonts w:ascii="Arial" w:hAnsi="Arial" w:cs="Arial"/>
          <w:lang w:val="pl-PL"/>
        </w:rPr>
        <w:t xml:space="preserve"> PG</w:t>
      </w:r>
      <w:r w:rsidR="001E5AC1">
        <w:rPr>
          <w:rFonts w:ascii="Arial" w:hAnsi="Arial" w:cs="Arial"/>
          <w:lang w:val="pl-PL"/>
        </w:rPr>
        <w:t>.</w:t>
      </w:r>
    </w:p>
    <w:p w14:paraId="2EF25E85" w14:textId="7AE1B39C" w:rsidR="006842F9" w:rsidRPr="00F80E9B" w:rsidRDefault="002755A8" w:rsidP="00F80E9B">
      <w:pPr>
        <w:pStyle w:val="Akapitzlist"/>
        <w:numPr>
          <w:ilvl w:val="0"/>
          <w:numId w:val="8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„</w:t>
      </w:r>
      <w:r w:rsidR="006842F9" w:rsidRPr="00F80E9B">
        <w:rPr>
          <w:rFonts w:ascii="Arial" w:hAnsi="Arial" w:cs="Arial"/>
          <w:lang w:val="pl-PL"/>
        </w:rPr>
        <w:t>Wypożyczającym</w:t>
      </w:r>
      <w:r w:rsidRPr="00F80E9B">
        <w:rPr>
          <w:rFonts w:ascii="Arial" w:hAnsi="Arial" w:cs="Arial"/>
          <w:lang w:val="pl-PL"/>
        </w:rPr>
        <w:t>”</w:t>
      </w:r>
      <w:r w:rsidR="006842F9" w:rsidRPr="00F80E9B">
        <w:rPr>
          <w:rFonts w:ascii="Arial" w:hAnsi="Arial" w:cs="Arial"/>
          <w:lang w:val="pl-PL"/>
        </w:rPr>
        <w:t xml:space="preserve"> – należy przez to rozumieć osobę, której na podstawie umowy wypożyczono sprzęt na potrzeby prowadzenia procesu kształcenia, badań i szkoleń płetwonurkowych.</w:t>
      </w:r>
    </w:p>
    <w:p w14:paraId="7A0F7410" w14:textId="77777777" w:rsidR="00E50862" w:rsidRPr="00F80E9B" w:rsidRDefault="00E50862" w:rsidP="00F80E9B">
      <w:pPr>
        <w:pStyle w:val="Akapitzlist"/>
        <w:ind w:left="643" w:firstLine="0"/>
        <w:rPr>
          <w:rFonts w:ascii="Arial" w:hAnsi="Arial" w:cs="Arial"/>
          <w:lang w:val="pl-PL"/>
        </w:rPr>
      </w:pPr>
    </w:p>
    <w:p w14:paraId="0D222F42" w14:textId="77777777" w:rsidR="00DD035E" w:rsidRPr="00F80E9B" w:rsidRDefault="00DD035E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3</w:t>
      </w:r>
    </w:p>
    <w:p w14:paraId="687DEA60" w14:textId="2C77DCA6" w:rsidR="00DD035E" w:rsidRPr="00F80E9B" w:rsidRDefault="00207A76" w:rsidP="00F80E9B">
      <w:pPr>
        <w:pStyle w:val="Akapitzlist"/>
        <w:numPr>
          <w:ilvl w:val="0"/>
          <w:numId w:val="3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Opiekun </w:t>
      </w:r>
      <w:r w:rsidR="00DD035E" w:rsidRPr="00F80E9B">
        <w:rPr>
          <w:rFonts w:ascii="Arial" w:hAnsi="Arial" w:cs="Arial"/>
          <w:lang w:val="pl-PL"/>
        </w:rPr>
        <w:t xml:space="preserve">prowadzi </w:t>
      </w:r>
      <w:r w:rsidR="00582DDA" w:rsidRPr="00F80E9B">
        <w:rPr>
          <w:rFonts w:ascii="Arial" w:hAnsi="Arial" w:cs="Arial"/>
          <w:lang w:val="pl-PL"/>
        </w:rPr>
        <w:t xml:space="preserve">Ewidencję sprzętu </w:t>
      </w:r>
      <w:r w:rsidR="00DD035E" w:rsidRPr="00F80E9B">
        <w:rPr>
          <w:rFonts w:ascii="Arial" w:hAnsi="Arial" w:cs="Arial"/>
          <w:lang w:val="pl-PL"/>
        </w:rPr>
        <w:t xml:space="preserve"> posiadanego </w:t>
      </w:r>
      <w:r w:rsidRPr="00F80E9B">
        <w:rPr>
          <w:rFonts w:ascii="Arial" w:hAnsi="Arial" w:cs="Arial"/>
          <w:lang w:val="pl-PL"/>
        </w:rPr>
        <w:t xml:space="preserve">przez </w:t>
      </w:r>
      <w:proofErr w:type="spellStart"/>
      <w:r w:rsidRPr="00F80E9B">
        <w:rPr>
          <w:rFonts w:ascii="Arial" w:hAnsi="Arial" w:cs="Arial"/>
          <w:lang w:val="pl-PL"/>
        </w:rPr>
        <w:t>WIMiO</w:t>
      </w:r>
      <w:proofErr w:type="spellEnd"/>
      <w:r w:rsidRPr="00F80E9B">
        <w:rPr>
          <w:rFonts w:ascii="Arial" w:hAnsi="Arial" w:cs="Arial"/>
          <w:lang w:val="pl-PL"/>
        </w:rPr>
        <w:t xml:space="preserve"> PG</w:t>
      </w:r>
      <w:r w:rsidR="00DD035E" w:rsidRPr="00F80E9B">
        <w:rPr>
          <w:rFonts w:ascii="Arial" w:hAnsi="Arial" w:cs="Arial"/>
          <w:lang w:val="pl-PL"/>
        </w:rPr>
        <w:t>.</w:t>
      </w:r>
      <w:r w:rsidR="00CA46E6" w:rsidRPr="00F80E9B">
        <w:rPr>
          <w:rFonts w:ascii="Arial" w:hAnsi="Arial" w:cs="Arial"/>
          <w:lang w:val="pl-PL"/>
        </w:rPr>
        <w:t xml:space="preserve"> </w:t>
      </w:r>
      <w:r w:rsidR="00582DDA" w:rsidRPr="00F80E9B">
        <w:rPr>
          <w:rFonts w:ascii="Arial" w:hAnsi="Arial" w:cs="Arial"/>
          <w:lang w:val="pl-PL"/>
        </w:rPr>
        <w:t>Ewidencja sprzętu</w:t>
      </w:r>
      <w:r w:rsidR="00CA46E6" w:rsidRPr="00F80E9B">
        <w:rPr>
          <w:rFonts w:ascii="Arial" w:hAnsi="Arial" w:cs="Arial"/>
          <w:lang w:val="pl-PL"/>
        </w:rPr>
        <w:t xml:space="preserve"> może być prowadzon</w:t>
      </w:r>
      <w:r w:rsidR="000D24F7">
        <w:rPr>
          <w:rFonts w:ascii="Arial" w:hAnsi="Arial" w:cs="Arial"/>
          <w:lang w:val="pl-PL"/>
        </w:rPr>
        <w:t>a</w:t>
      </w:r>
      <w:r w:rsidR="00CA46E6" w:rsidRPr="00F80E9B">
        <w:rPr>
          <w:rFonts w:ascii="Arial" w:hAnsi="Arial" w:cs="Arial"/>
          <w:lang w:val="pl-PL"/>
        </w:rPr>
        <w:t xml:space="preserve"> w formie </w:t>
      </w:r>
      <w:r w:rsidR="009A3D37" w:rsidRPr="00F80E9B">
        <w:rPr>
          <w:rFonts w:ascii="Arial" w:hAnsi="Arial" w:cs="Arial"/>
          <w:lang w:val="pl-PL"/>
        </w:rPr>
        <w:t>elektronicznej.</w:t>
      </w:r>
    </w:p>
    <w:p w14:paraId="15FB3F80" w14:textId="0D42C88B" w:rsidR="00DD035E" w:rsidRPr="00F80E9B" w:rsidRDefault="00582DDA" w:rsidP="00F80E9B">
      <w:pPr>
        <w:pStyle w:val="Akapitzlist"/>
        <w:numPr>
          <w:ilvl w:val="0"/>
          <w:numId w:val="3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Ewidencja </w:t>
      </w:r>
      <w:r w:rsidR="009A3D37" w:rsidRPr="00F80E9B">
        <w:rPr>
          <w:rFonts w:ascii="Arial" w:hAnsi="Arial" w:cs="Arial"/>
          <w:lang w:val="pl-PL"/>
        </w:rPr>
        <w:t>sprzętu jest</w:t>
      </w:r>
      <w:r w:rsidR="00DD035E" w:rsidRPr="00F80E9B">
        <w:rPr>
          <w:rFonts w:ascii="Arial" w:hAnsi="Arial" w:cs="Arial"/>
          <w:lang w:val="pl-PL"/>
        </w:rPr>
        <w:t xml:space="preserve"> aktualizowan</w:t>
      </w:r>
      <w:r w:rsidR="009A3D37" w:rsidRPr="00F80E9B">
        <w:rPr>
          <w:rFonts w:ascii="Arial" w:hAnsi="Arial" w:cs="Arial"/>
          <w:lang w:val="pl-PL"/>
        </w:rPr>
        <w:t>a</w:t>
      </w:r>
      <w:r w:rsidR="00DD035E" w:rsidRPr="00F80E9B">
        <w:rPr>
          <w:rFonts w:ascii="Arial" w:hAnsi="Arial" w:cs="Arial"/>
          <w:lang w:val="pl-PL"/>
        </w:rPr>
        <w:t xml:space="preserve"> nie rzadziej niż raz w roku.</w:t>
      </w:r>
    </w:p>
    <w:p w14:paraId="0E7B4F64" w14:textId="08FEAD9A" w:rsidR="00BA6FA4" w:rsidRPr="00F80E9B" w:rsidRDefault="00BA6FA4" w:rsidP="00F80E9B">
      <w:pPr>
        <w:pStyle w:val="Akapitzlist"/>
        <w:numPr>
          <w:ilvl w:val="0"/>
          <w:numId w:val="3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Sprzęt, używany zawsze w tej samej konfiguracji, może być rejestrowany do wypożyczenia jako zestaw</w:t>
      </w:r>
      <w:r w:rsidR="00537B92" w:rsidRPr="00F80E9B">
        <w:rPr>
          <w:rFonts w:ascii="Arial" w:hAnsi="Arial" w:cs="Arial"/>
          <w:lang w:val="pl-PL"/>
        </w:rPr>
        <w:t>, pod warunkiem zachowania w ewidencji jego szczegółowej konfiguracji</w:t>
      </w:r>
      <w:r w:rsidR="000140E2" w:rsidRPr="00F80E9B">
        <w:rPr>
          <w:rFonts w:ascii="Arial" w:hAnsi="Arial" w:cs="Arial"/>
          <w:lang w:val="pl-PL"/>
        </w:rPr>
        <w:t>.</w:t>
      </w:r>
    </w:p>
    <w:p w14:paraId="7876602A" w14:textId="77777777" w:rsidR="00DD035E" w:rsidRPr="00F80E9B" w:rsidRDefault="00DD035E">
      <w:pPr>
        <w:ind w:left="0" w:firstLine="0"/>
        <w:rPr>
          <w:rFonts w:ascii="Arial" w:hAnsi="Arial" w:cs="Arial"/>
          <w:b/>
          <w:bCs/>
          <w:lang w:val="pl-PL"/>
        </w:rPr>
      </w:pPr>
    </w:p>
    <w:p w14:paraId="72A6B479" w14:textId="1D9501E5" w:rsidR="00DD035E" w:rsidRPr="00F80E9B" w:rsidRDefault="00DD035E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4</w:t>
      </w:r>
    </w:p>
    <w:p w14:paraId="7458D120" w14:textId="3D8A91E2" w:rsidR="00DD035E" w:rsidRPr="00F80E9B" w:rsidRDefault="00DD035E" w:rsidP="00F80E9B">
      <w:pPr>
        <w:pStyle w:val="Akapitzlist"/>
        <w:numPr>
          <w:ilvl w:val="0"/>
          <w:numId w:val="1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Ze sprzętu</w:t>
      </w:r>
      <w:r w:rsidR="00D24506" w:rsidRPr="00F80E9B">
        <w:rPr>
          <w:rFonts w:ascii="Arial" w:hAnsi="Arial" w:cs="Arial"/>
          <w:lang w:val="pl-PL"/>
        </w:rPr>
        <w:t xml:space="preserve">, </w:t>
      </w:r>
      <w:r w:rsidRPr="00F80E9B">
        <w:rPr>
          <w:rFonts w:ascii="Arial" w:hAnsi="Arial" w:cs="Arial"/>
          <w:lang w:val="pl-PL"/>
        </w:rPr>
        <w:t xml:space="preserve">w ramach wypożyczenia mogą </w:t>
      </w:r>
      <w:r w:rsidR="00D24506" w:rsidRPr="00F80E9B">
        <w:rPr>
          <w:rFonts w:ascii="Arial" w:hAnsi="Arial" w:cs="Arial"/>
          <w:lang w:val="pl-PL"/>
        </w:rPr>
        <w:t>k</w:t>
      </w:r>
      <w:r w:rsidRPr="00F80E9B">
        <w:rPr>
          <w:rFonts w:ascii="Arial" w:hAnsi="Arial" w:cs="Arial"/>
          <w:lang w:val="pl-PL"/>
        </w:rPr>
        <w:t>orzystać następujące osoby:</w:t>
      </w:r>
    </w:p>
    <w:p w14:paraId="0E5BBD8D" w14:textId="199BB74B" w:rsidR="00DD035E" w:rsidRPr="00F80E9B" w:rsidRDefault="00DD035E" w:rsidP="00F80E9B">
      <w:pPr>
        <w:pStyle w:val="Akapitzlist"/>
        <w:numPr>
          <w:ilvl w:val="0"/>
          <w:numId w:val="9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pracownicy zatrudnieni na </w:t>
      </w:r>
      <w:proofErr w:type="spellStart"/>
      <w:r w:rsidRPr="00F80E9B">
        <w:rPr>
          <w:rFonts w:ascii="Arial" w:hAnsi="Arial" w:cs="Arial"/>
          <w:lang w:val="pl-PL"/>
        </w:rPr>
        <w:t>WIMiO</w:t>
      </w:r>
      <w:proofErr w:type="spellEnd"/>
      <w:r w:rsidRPr="00F80E9B">
        <w:rPr>
          <w:rFonts w:ascii="Arial" w:hAnsi="Arial" w:cs="Arial"/>
          <w:lang w:val="pl-PL"/>
        </w:rPr>
        <w:t xml:space="preserve"> PG,</w:t>
      </w:r>
    </w:p>
    <w:p w14:paraId="708394EC" w14:textId="541CC24D" w:rsidR="00DD035E" w:rsidRPr="00F80E9B" w:rsidRDefault="00DD035E" w:rsidP="00F80E9B">
      <w:pPr>
        <w:pStyle w:val="Akapitzlist"/>
        <w:numPr>
          <w:ilvl w:val="0"/>
          <w:numId w:val="9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studenci i doktoranci </w:t>
      </w:r>
      <w:proofErr w:type="spellStart"/>
      <w:r w:rsidRPr="00F80E9B">
        <w:rPr>
          <w:rFonts w:ascii="Arial" w:hAnsi="Arial" w:cs="Arial"/>
          <w:lang w:val="pl-PL"/>
        </w:rPr>
        <w:t>WIMiO</w:t>
      </w:r>
      <w:proofErr w:type="spellEnd"/>
      <w:r w:rsidRPr="00F80E9B">
        <w:rPr>
          <w:rFonts w:ascii="Arial" w:hAnsi="Arial" w:cs="Arial"/>
          <w:lang w:val="pl-PL"/>
        </w:rPr>
        <w:t xml:space="preserve"> PG,</w:t>
      </w:r>
    </w:p>
    <w:p w14:paraId="7BA32264" w14:textId="69F226B0" w:rsidR="00207A76" w:rsidRPr="00F80E9B" w:rsidRDefault="00207A76" w:rsidP="00F80E9B">
      <w:pPr>
        <w:pStyle w:val="Akapitzlist"/>
        <w:numPr>
          <w:ilvl w:val="0"/>
          <w:numId w:val="9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członkowie międzyuczelnianego koła naukowego Ocean Tech Dive,</w:t>
      </w:r>
    </w:p>
    <w:p w14:paraId="11B09F87" w14:textId="3F389D62" w:rsidR="00DD035E" w:rsidRPr="00F80E9B" w:rsidRDefault="00DD035E" w:rsidP="00F80E9B">
      <w:pPr>
        <w:pStyle w:val="Akapitzlist"/>
        <w:numPr>
          <w:ilvl w:val="0"/>
          <w:numId w:val="9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inne osoby realizujące projekty wspólnie z </w:t>
      </w:r>
      <w:proofErr w:type="spellStart"/>
      <w:r w:rsidRPr="00F80E9B">
        <w:rPr>
          <w:rFonts w:ascii="Arial" w:hAnsi="Arial" w:cs="Arial"/>
          <w:lang w:val="pl-PL"/>
        </w:rPr>
        <w:t>WIMiO</w:t>
      </w:r>
      <w:proofErr w:type="spellEnd"/>
      <w:r w:rsidRPr="00F80E9B">
        <w:rPr>
          <w:rFonts w:ascii="Arial" w:hAnsi="Arial" w:cs="Arial"/>
          <w:lang w:val="pl-PL"/>
        </w:rPr>
        <w:t xml:space="preserve">, wskazane przez pracowników </w:t>
      </w:r>
      <w:proofErr w:type="spellStart"/>
      <w:r w:rsidRPr="00F80E9B">
        <w:rPr>
          <w:rFonts w:ascii="Arial" w:hAnsi="Arial" w:cs="Arial"/>
          <w:lang w:val="pl-PL"/>
        </w:rPr>
        <w:t>WIMiO</w:t>
      </w:r>
      <w:proofErr w:type="spellEnd"/>
      <w:r w:rsidRPr="00F80E9B">
        <w:rPr>
          <w:rFonts w:ascii="Arial" w:hAnsi="Arial" w:cs="Arial"/>
          <w:lang w:val="pl-PL"/>
        </w:rPr>
        <w:t xml:space="preserve"> PG, na podstawie odpowiedniej umowy.</w:t>
      </w:r>
    </w:p>
    <w:p w14:paraId="29584504" w14:textId="2372FFAE" w:rsidR="00DD035E" w:rsidRPr="00F80E9B" w:rsidRDefault="00DD035E" w:rsidP="00F80E9B">
      <w:pPr>
        <w:pStyle w:val="Akapitzlist"/>
        <w:numPr>
          <w:ilvl w:val="0"/>
          <w:numId w:val="1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Uprawniona osoba, o której mowa w </w:t>
      </w:r>
      <w:r w:rsidR="00E62913" w:rsidRPr="00F80E9B">
        <w:rPr>
          <w:rFonts w:ascii="Arial" w:hAnsi="Arial" w:cs="Arial"/>
          <w:lang w:val="pl-PL"/>
        </w:rPr>
        <w:t xml:space="preserve">§ </w:t>
      </w:r>
      <w:r w:rsidR="00677D53" w:rsidRPr="00F80E9B">
        <w:rPr>
          <w:rFonts w:ascii="Arial" w:hAnsi="Arial" w:cs="Arial"/>
          <w:lang w:val="pl-PL"/>
        </w:rPr>
        <w:t>4 ust.1</w:t>
      </w:r>
      <w:r w:rsidR="00E62913" w:rsidRPr="00F80E9B">
        <w:rPr>
          <w:rFonts w:ascii="Arial" w:hAnsi="Arial" w:cs="Arial"/>
          <w:lang w:val="pl-PL"/>
        </w:rPr>
        <w:t xml:space="preserve"> niniejszego Regulaminu</w:t>
      </w:r>
      <w:r w:rsidRPr="00F80E9B">
        <w:rPr>
          <w:rFonts w:ascii="Arial" w:hAnsi="Arial" w:cs="Arial"/>
          <w:lang w:val="pl-PL"/>
        </w:rPr>
        <w:t xml:space="preserve">, może ubiegać się o wypożyczenie sprzętu. Wymaga to uzyskania zgody </w:t>
      </w:r>
      <w:r w:rsidR="00207A76" w:rsidRPr="00F80E9B">
        <w:rPr>
          <w:rFonts w:ascii="Arial" w:hAnsi="Arial" w:cs="Arial"/>
          <w:lang w:val="pl-PL"/>
        </w:rPr>
        <w:t>Opiekuna</w:t>
      </w:r>
      <w:r w:rsidR="00D24506" w:rsidRPr="00F80E9B">
        <w:rPr>
          <w:rFonts w:ascii="Arial" w:hAnsi="Arial" w:cs="Arial"/>
          <w:lang w:val="pl-PL"/>
        </w:rPr>
        <w:t xml:space="preserve"> oraz przedstawienia odpowiednich </w:t>
      </w:r>
      <w:r w:rsidR="006842F9" w:rsidRPr="00F80E9B">
        <w:rPr>
          <w:rFonts w:ascii="Arial" w:hAnsi="Arial" w:cs="Arial"/>
          <w:lang w:val="pl-PL"/>
        </w:rPr>
        <w:t>uprawnień płetwonurkowych, stosownych dla wnioskowanego sprzętu.</w:t>
      </w:r>
    </w:p>
    <w:p w14:paraId="06834E81" w14:textId="6231E0AE" w:rsidR="00DD035E" w:rsidRPr="00F80E9B" w:rsidRDefault="00DD035E" w:rsidP="00F80E9B">
      <w:pPr>
        <w:pStyle w:val="Akapitzlist"/>
        <w:numPr>
          <w:ilvl w:val="0"/>
          <w:numId w:val="1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ypożyczenie sprzętu odbywa się wyłącznie na podstawie umowy</w:t>
      </w:r>
      <w:r w:rsidR="00D24506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(załącznik nr 1</w:t>
      </w:r>
      <w:r w:rsidR="00677D53" w:rsidRPr="00F80E9B">
        <w:rPr>
          <w:rFonts w:ascii="Arial" w:hAnsi="Arial" w:cs="Arial"/>
          <w:lang w:val="pl-PL"/>
        </w:rPr>
        <w:t xml:space="preserve"> do niniejszego Regulaminu</w:t>
      </w:r>
      <w:r w:rsidRPr="00F80E9B">
        <w:rPr>
          <w:rFonts w:ascii="Arial" w:hAnsi="Arial" w:cs="Arial"/>
          <w:lang w:val="pl-PL"/>
        </w:rPr>
        <w:t>), w której należy określić</w:t>
      </w:r>
      <w:r w:rsidR="00677D53" w:rsidRPr="00F80E9B">
        <w:rPr>
          <w:rFonts w:ascii="Arial" w:hAnsi="Arial" w:cs="Arial"/>
          <w:lang w:val="pl-PL"/>
        </w:rPr>
        <w:t xml:space="preserve"> okres</w:t>
      </w:r>
      <w:r w:rsidRPr="00F80E9B">
        <w:rPr>
          <w:rFonts w:ascii="Arial" w:hAnsi="Arial" w:cs="Arial"/>
          <w:lang w:val="pl-PL"/>
        </w:rPr>
        <w:t xml:space="preserve"> oraz cel wypożyczenia.</w:t>
      </w:r>
      <w:r w:rsidR="00BD3DC2" w:rsidRPr="00F80E9B">
        <w:rPr>
          <w:rFonts w:ascii="Arial" w:hAnsi="Arial" w:cs="Arial"/>
          <w:lang w:val="pl-PL"/>
        </w:rPr>
        <w:t xml:space="preserve"> </w:t>
      </w:r>
      <w:r w:rsidR="00CA46E6" w:rsidRPr="00F80E9B">
        <w:rPr>
          <w:rFonts w:ascii="Arial" w:hAnsi="Arial" w:cs="Arial"/>
          <w:lang w:val="pl-PL"/>
        </w:rPr>
        <w:t xml:space="preserve">Umowa może być </w:t>
      </w:r>
      <w:r w:rsidR="006D10C8" w:rsidRPr="00F80E9B">
        <w:rPr>
          <w:rFonts w:ascii="Arial" w:hAnsi="Arial" w:cs="Arial"/>
          <w:lang w:val="pl-PL"/>
        </w:rPr>
        <w:t xml:space="preserve"> zawarta w formie dokumentowej przy wykorzystaniu środków komunikacji elektronicznej w szczególności za pośrednictwem poczty elektronicznej</w:t>
      </w:r>
      <w:r w:rsidR="00CA46E6" w:rsidRPr="00F80E9B">
        <w:rPr>
          <w:rFonts w:ascii="Arial" w:hAnsi="Arial" w:cs="Arial"/>
          <w:lang w:val="pl-PL"/>
        </w:rPr>
        <w:t xml:space="preserve"> </w:t>
      </w:r>
      <w:r w:rsidR="00683353">
        <w:rPr>
          <w:rFonts w:ascii="Arial" w:hAnsi="Arial" w:cs="Arial"/>
          <w:lang w:val="pl-PL"/>
        </w:rPr>
        <w:br/>
      </w:r>
      <w:r w:rsidR="00CA46E6" w:rsidRPr="00F80E9B">
        <w:rPr>
          <w:rFonts w:ascii="Arial" w:hAnsi="Arial" w:cs="Arial"/>
          <w:lang w:val="pl-PL"/>
        </w:rPr>
        <w:t xml:space="preserve">i przechowywana w systemie EZD. </w:t>
      </w:r>
      <w:r w:rsidR="00BD3DC2" w:rsidRPr="00F80E9B">
        <w:rPr>
          <w:rFonts w:ascii="Arial" w:hAnsi="Arial" w:cs="Arial"/>
          <w:lang w:val="pl-PL"/>
        </w:rPr>
        <w:t>Z</w:t>
      </w:r>
      <w:r w:rsidR="00BA6FA4" w:rsidRPr="00F80E9B">
        <w:rPr>
          <w:rFonts w:ascii="Arial" w:hAnsi="Arial" w:cs="Arial"/>
          <w:lang w:val="pl-PL"/>
        </w:rPr>
        <w:t>ależnie od potrzeby może to być umowa</w:t>
      </w:r>
      <w:r w:rsidR="009A0647" w:rsidRPr="00F80E9B">
        <w:rPr>
          <w:rFonts w:ascii="Arial" w:hAnsi="Arial" w:cs="Arial"/>
          <w:lang w:val="pl-PL"/>
        </w:rPr>
        <w:t xml:space="preserve"> </w:t>
      </w:r>
      <w:r w:rsidR="00BA6FA4" w:rsidRPr="00F80E9B">
        <w:rPr>
          <w:rFonts w:ascii="Arial" w:hAnsi="Arial" w:cs="Arial"/>
          <w:lang w:val="pl-PL"/>
        </w:rPr>
        <w:t>jednorazowego</w:t>
      </w:r>
      <w:r w:rsidR="009A0647" w:rsidRPr="00F80E9B">
        <w:rPr>
          <w:rFonts w:ascii="Arial" w:hAnsi="Arial" w:cs="Arial"/>
          <w:lang w:val="pl-PL"/>
        </w:rPr>
        <w:t xml:space="preserve"> (załącznik nr 1</w:t>
      </w:r>
      <w:r w:rsidR="009413D7" w:rsidRPr="00F80E9B">
        <w:rPr>
          <w:rFonts w:ascii="Arial" w:hAnsi="Arial" w:cs="Arial"/>
          <w:lang w:val="pl-PL"/>
        </w:rPr>
        <w:t xml:space="preserve"> do niniejszego Regulaminu</w:t>
      </w:r>
      <w:r w:rsidR="009A0647" w:rsidRPr="00F80E9B">
        <w:rPr>
          <w:rFonts w:ascii="Arial" w:hAnsi="Arial" w:cs="Arial"/>
          <w:lang w:val="pl-PL"/>
        </w:rPr>
        <w:t xml:space="preserve">), </w:t>
      </w:r>
      <w:r w:rsidR="00BD3DC2" w:rsidRPr="00F80E9B">
        <w:rPr>
          <w:rFonts w:ascii="Arial" w:hAnsi="Arial" w:cs="Arial"/>
          <w:lang w:val="pl-PL"/>
        </w:rPr>
        <w:t xml:space="preserve">lub </w:t>
      </w:r>
      <w:r w:rsidR="009A0647" w:rsidRPr="00F80E9B">
        <w:rPr>
          <w:rFonts w:ascii="Arial" w:hAnsi="Arial" w:cs="Arial"/>
          <w:lang w:val="pl-PL"/>
        </w:rPr>
        <w:t xml:space="preserve">cyklicznego </w:t>
      </w:r>
      <w:r w:rsidR="00BD3DC2" w:rsidRPr="00F80E9B">
        <w:rPr>
          <w:rFonts w:ascii="Arial" w:hAnsi="Arial" w:cs="Arial"/>
          <w:lang w:val="pl-PL"/>
        </w:rPr>
        <w:t>(załącznik</w:t>
      </w:r>
      <w:r w:rsidR="006D10C8" w:rsidRPr="00F80E9B">
        <w:rPr>
          <w:rFonts w:ascii="Arial" w:hAnsi="Arial" w:cs="Arial"/>
          <w:lang w:val="pl-PL"/>
        </w:rPr>
        <w:t xml:space="preserve"> nr</w:t>
      </w:r>
      <w:r w:rsidR="00BD3DC2" w:rsidRPr="00F80E9B">
        <w:rPr>
          <w:rFonts w:ascii="Arial" w:hAnsi="Arial" w:cs="Arial"/>
          <w:lang w:val="pl-PL"/>
        </w:rPr>
        <w:t xml:space="preserve"> 2</w:t>
      </w:r>
      <w:r w:rsidR="006D10C8" w:rsidRPr="00F80E9B">
        <w:rPr>
          <w:rFonts w:ascii="Arial" w:hAnsi="Arial" w:cs="Arial"/>
          <w:lang w:val="pl-PL"/>
        </w:rPr>
        <w:t xml:space="preserve"> do niniejszego Regulaminu</w:t>
      </w:r>
      <w:r w:rsidR="00BD3DC2" w:rsidRPr="00F80E9B">
        <w:rPr>
          <w:rFonts w:ascii="Arial" w:hAnsi="Arial" w:cs="Arial"/>
          <w:lang w:val="pl-PL"/>
        </w:rPr>
        <w:t xml:space="preserve">) wypożyczenia. Umowa cyklicznego wypożyczenia, </w:t>
      </w:r>
      <w:r w:rsidR="009A0647" w:rsidRPr="00F80E9B">
        <w:rPr>
          <w:rFonts w:ascii="Arial" w:hAnsi="Arial" w:cs="Arial"/>
          <w:lang w:val="pl-PL"/>
        </w:rPr>
        <w:t xml:space="preserve"> </w:t>
      </w:r>
      <w:r w:rsidR="00BD3DC2" w:rsidRPr="00F80E9B">
        <w:rPr>
          <w:rFonts w:ascii="Arial" w:hAnsi="Arial" w:cs="Arial"/>
          <w:lang w:val="pl-PL"/>
        </w:rPr>
        <w:t xml:space="preserve">może być zawarta na </w:t>
      </w:r>
      <w:r w:rsidR="009A0647" w:rsidRPr="00F80E9B">
        <w:rPr>
          <w:rFonts w:ascii="Arial" w:hAnsi="Arial" w:cs="Arial"/>
          <w:lang w:val="pl-PL"/>
        </w:rPr>
        <w:t>czas nie</w:t>
      </w:r>
      <w:r w:rsidR="00E574F0">
        <w:rPr>
          <w:rFonts w:ascii="Arial" w:hAnsi="Arial" w:cs="Arial"/>
          <w:lang w:val="pl-PL"/>
        </w:rPr>
        <w:t>o</w:t>
      </w:r>
      <w:r w:rsidR="009A0647" w:rsidRPr="00F80E9B">
        <w:rPr>
          <w:rFonts w:ascii="Arial" w:hAnsi="Arial" w:cs="Arial"/>
          <w:lang w:val="pl-PL"/>
        </w:rPr>
        <w:t xml:space="preserve">znaczony, </w:t>
      </w:r>
      <w:r w:rsidR="00BD3DC2" w:rsidRPr="00F80E9B">
        <w:rPr>
          <w:rFonts w:ascii="Arial" w:hAnsi="Arial" w:cs="Arial"/>
          <w:lang w:val="pl-PL"/>
        </w:rPr>
        <w:t xml:space="preserve">zależny od posiadania aktualnego </w:t>
      </w:r>
      <w:r w:rsidR="005C37B3" w:rsidRPr="00F80E9B">
        <w:rPr>
          <w:rFonts w:ascii="Arial" w:hAnsi="Arial" w:cs="Arial"/>
          <w:lang w:val="pl-PL"/>
        </w:rPr>
        <w:t>sta</w:t>
      </w:r>
      <w:r w:rsidR="00BD3DC2" w:rsidRPr="00F80E9B">
        <w:rPr>
          <w:rFonts w:ascii="Arial" w:hAnsi="Arial" w:cs="Arial"/>
          <w:lang w:val="pl-PL"/>
        </w:rPr>
        <w:t>tus</w:t>
      </w:r>
      <w:r w:rsidR="0059176B" w:rsidRPr="00F80E9B">
        <w:rPr>
          <w:rFonts w:ascii="Arial" w:hAnsi="Arial" w:cs="Arial"/>
          <w:lang w:val="pl-PL"/>
        </w:rPr>
        <w:t>u</w:t>
      </w:r>
      <w:r w:rsidR="00BD3DC2" w:rsidRPr="00F80E9B">
        <w:rPr>
          <w:rFonts w:ascii="Arial" w:hAnsi="Arial" w:cs="Arial"/>
          <w:lang w:val="pl-PL"/>
        </w:rPr>
        <w:t xml:space="preserve">  określonego </w:t>
      </w:r>
      <w:r w:rsidR="00F53936" w:rsidRPr="00F80E9B">
        <w:rPr>
          <w:rFonts w:ascii="Arial" w:hAnsi="Arial" w:cs="Arial"/>
          <w:lang w:val="pl-PL"/>
        </w:rPr>
        <w:t xml:space="preserve"> w ust.1</w:t>
      </w:r>
      <w:r w:rsidR="003E3D7C" w:rsidRPr="00F80E9B">
        <w:rPr>
          <w:rFonts w:ascii="Arial" w:hAnsi="Arial" w:cs="Arial"/>
          <w:lang w:val="pl-PL"/>
        </w:rPr>
        <w:t xml:space="preserve"> , na okres studiów na WIMIO PG,  na okres zatrudnienia na </w:t>
      </w:r>
      <w:proofErr w:type="spellStart"/>
      <w:r w:rsidR="003E3D7C" w:rsidRPr="00F80E9B">
        <w:rPr>
          <w:rFonts w:ascii="Arial" w:hAnsi="Arial" w:cs="Arial"/>
          <w:lang w:val="pl-PL"/>
        </w:rPr>
        <w:t>WIMiO</w:t>
      </w:r>
      <w:proofErr w:type="spellEnd"/>
      <w:r w:rsidR="003E3D7C" w:rsidRPr="00F80E9B">
        <w:rPr>
          <w:rFonts w:ascii="Arial" w:hAnsi="Arial" w:cs="Arial"/>
          <w:lang w:val="pl-PL"/>
        </w:rPr>
        <w:t xml:space="preserve"> </w:t>
      </w:r>
      <w:r w:rsidR="003E3D7C" w:rsidRPr="00F80E9B">
        <w:rPr>
          <w:rFonts w:ascii="Arial" w:hAnsi="Arial" w:cs="Arial"/>
          <w:lang w:val="pl-PL"/>
        </w:rPr>
        <w:lastRenderedPageBreak/>
        <w:t>PG,  na okres przynależności do koła naukowego Ocean Tech Dive, na okres realizacji projektu</w:t>
      </w:r>
      <w:r w:rsidR="009A3D37" w:rsidRPr="00F80E9B">
        <w:rPr>
          <w:rFonts w:ascii="Arial" w:hAnsi="Arial" w:cs="Arial"/>
          <w:lang w:val="pl-PL"/>
        </w:rPr>
        <w:t>.</w:t>
      </w:r>
    </w:p>
    <w:p w14:paraId="77B1D4BB" w14:textId="091D1BBA" w:rsidR="00DD035E" w:rsidRPr="00F80E9B" w:rsidRDefault="00DD035E" w:rsidP="00F80E9B">
      <w:pPr>
        <w:pStyle w:val="Akapitzlist"/>
        <w:numPr>
          <w:ilvl w:val="0"/>
          <w:numId w:val="1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szystkie</w:t>
      </w:r>
      <w:r w:rsidR="0069304C" w:rsidRPr="00F80E9B">
        <w:rPr>
          <w:rFonts w:ascii="Arial" w:hAnsi="Arial" w:cs="Arial"/>
          <w:lang w:val="pl-PL"/>
        </w:rPr>
        <w:t xml:space="preserve"> umowy</w:t>
      </w:r>
      <w:r w:rsidRPr="00F80E9B">
        <w:rPr>
          <w:rFonts w:ascii="Arial" w:hAnsi="Arial" w:cs="Arial"/>
          <w:lang w:val="pl-PL"/>
        </w:rPr>
        <w:t xml:space="preserve"> wypożyczenia</w:t>
      </w:r>
      <w:r w:rsidR="00BD3DC2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 xml:space="preserve">będą rejestrowane </w:t>
      </w:r>
      <w:r w:rsidR="006842F9" w:rsidRPr="00F80E9B">
        <w:rPr>
          <w:rFonts w:ascii="Arial" w:hAnsi="Arial" w:cs="Arial"/>
          <w:lang w:val="pl-PL"/>
        </w:rPr>
        <w:t xml:space="preserve">przez Opiekuna </w:t>
      </w:r>
      <w:r w:rsidR="00683353" w:rsidRPr="00F80E9B">
        <w:rPr>
          <w:rFonts w:ascii="Arial" w:hAnsi="Arial" w:cs="Arial"/>
          <w:lang w:val="pl-PL"/>
        </w:rPr>
        <w:br/>
      </w:r>
      <w:r w:rsidRPr="00F80E9B">
        <w:rPr>
          <w:rFonts w:ascii="Arial" w:hAnsi="Arial" w:cs="Arial"/>
          <w:lang w:val="pl-PL"/>
        </w:rPr>
        <w:t xml:space="preserve">w </w:t>
      </w:r>
      <w:r w:rsidR="00207A76" w:rsidRPr="00F80E9B">
        <w:rPr>
          <w:rFonts w:ascii="Arial" w:hAnsi="Arial" w:cs="Arial"/>
          <w:lang w:val="pl-PL"/>
        </w:rPr>
        <w:t>„</w:t>
      </w:r>
      <w:r w:rsidRPr="00F80E9B">
        <w:rPr>
          <w:rFonts w:ascii="Arial" w:hAnsi="Arial" w:cs="Arial"/>
          <w:lang w:val="pl-PL"/>
        </w:rPr>
        <w:t xml:space="preserve">Ewidencji </w:t>
      </w:r>
      <w:proofErr w:type="spellStart"/>
      <w:r w:rsidR="00207A76" w:rsidRPr="00F80E9B">
        <w:rPr>
          <w:rFonts w:ascii="Arial" w:hAnsi="Arial" w:cs="Arial"/>
          <w:lang w:val="pl-PL"/>
        </w:rPr>
        <w:t>wypożyczeń</w:t>
      </w:r>
      <w:proofErr w:type="spellEnd"/>
      <w:r w:rsidR="00207A76" w:rsidRPr="00F80E9B">
        <w:rPr>
          <w:rFonts w:ascii="Arial" w:hAnsi="Arial" w:cs="Arial"/>
          <w:lang w:val="pl-PL"/>
        </w:rPr>
        <w:t>”</w:t>
      </w:r>
      <w:r w:rsidR="00D24506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 xml:space="preserve">(załącznik nr </w:t>
      </w:r>
      <w:r w:rsidR="009A0647" w:rsidRPr="00F80E9B">
        <w:rPr>
          <w:rFonts w:ascii="Arial" w:hAnsi="Arial" w:cs="Arial"/>
          <w:lang w:val="pl-PL"/>
        </w:rPr>
        <w:t>3</w:t>
      </w:r>
      <w:r w:rsidRPr="00F80E9B">
        <w:rPr>
          <w:rFonts w:ascii="Arial" w:hAnsi="Arial" w:cs="Arial"/>
          <w:lang w:val="pl-PL"/>
        </w:rPr>
        <w:t>).</w:t>
      </w:r>
      <w:r w:rsidR="00CA46E6" w:rsidRPr="00F80E9B">
        <w:rPr>
          <w:rFonts w:ascii="Arial" w:hAnsi="Arial" w:cs="Arial"/>
          <w:lang w:val="pl-PL"/>
        </w:rPr>
        <w:t xml:space="preserve"> Ewidencja może być prowadzona w formie cyfrowej.</w:t>
      </w:r>
    </w:p>
    <w:p w14:paraId="7148395A" w14:textId="33E8EBA4" w:rsidR="00DD035E" w:rsidRPr="00F80E9B" w:rsidRDefault="00454981" w:rsidP="00F80E9B">
      <w:pPr>
        <w:pStyle w:val="Akapitzlist"/>
        <w:numPr>
          <w:ilvl w:val="0"/>
          <w:numId w:val="1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Wszystkie umowy oraz protokoły przekazania i zwrotu będą przechowywane </w:t>
      </w:r>
      <w:r w:rsidR="00683353">
        <w:rPr>
          <w:rFonts w:ascii="Arial" w:hAnsi="Arial" w:cs="Arial"/>
          <w:lang w:val="pl-PL"/>
        </w:rPr>
        <w:br/>
      </w:r>
      <w:r w:rsidR="00DD035E" w:rsidRPr="00F80E9B">
        <w:rPr>
          <w:rFonts w:ascii="Arial" w:hAnsi="Arial" w:cs="Arial"/>
          <w:lang w:val="pl-PL"/>
        </w:rPr>
        <w:t xml:space="preserve">u </w:t>
      </w:r>
      <w:r w:rsidR="00207A76" w:rsidRPr="00F80E9B">
        <w:rPr>
          <w:rFonts w:ascii="Arial" w:hAnsi="Arial" w:cs="Arial"/>
          <w:lang w:val="pl-PL"/>
        </w:rPr>
        <w:t>Opiekuna</w:t>
      </w:r>
      <w:r w:rsidR="00150C11" w:rsidRPr="00F80E9B">
        <w:rPr>
          <w:rFonts w:ascii="Arial" w:hAnsi="Arial" w:cs="Arial"/>
          <w:lang w:val="pl-PL"/>
        </w:rPr>
        <w:t xml:space="preserve"> jako załączniki do „Ewidencji </w:t>
      </w:r>
      <w:proofErr w:type="spellStart"/>
      <w:r w:rsidR="00150C11" w:rsidRPr="00F80E9B">
        <w:rPr>
          <w:rFonts w:ascii="Arial" w:hAnsi="Arial" w:cs="Arial"/>
          <w:lang w:val="pl-PL"/>
        </w:rPr>
        <w:t>wypożyczeń</w:t>
      </w:r>
      <w:proofErr w:type="spellEnd"/>
      <w:r w:rsidR="00150C11" w:rsidRPr="00F80E9B">
        <w:rPr>
          <w:rFonts w:ascii="Arial" w:hAnsi="Arial" w:cs="Arial"/>
          <w:lang w:val="pl-PL"/>
        </w:rPr>
        <w:t>”</w:t>
      </w:r>
    </w:p>
    <w:p w14:paraId="2AD82F22" w14:textId="09A4B259" w:rsidR="00DD035E" w:rsidRPr="00F80E9B" w:rsidRDefault="00DD035E" w:rsidP="00F80E9B">
      <w:pPr>
        <w:pStyle w:val="Akapitzlist"/>
        <w:numPr>
          <w:ilvl w:val="0"/>
          <w:numId w:val="1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Wypożyczany sprzęt można pobrać po złożeniu </w:t>
      </w:r>
      <w:r w:rsidR="0069304C" w:rsidRPr="00F80E9B">
        <w:rPr>
          <w:rFonts w:ascii="Arial" w:hAnsi="Arial" w:cs="Arial"/>
          <w:lang w:val="pl-PL"/>
        </w:rPr>
        <w:t xml:space="preserve"> zawartej </w:t>
      </w:r>
      <w:r w:rsidRPr="00F80E9B">
        <w:rPr>
          <w:rFonts w:ascii="Arial" w:hAnsi="Arial" w:cs="Arial"/>
          <w:lang w:val="pl-PL"/>
        </w:rPr>
        <w:t>umowy</w:t>
      </w:r>
      <w:r w:rsidR="0069304C" w:rsidRPr="00F80E9B">
        <w:rPr>
          <w:rFonts w:ascii="Arial" w:hAnsi="Arial" w:cs="Arial"/>
          <w:lang w:val="pl-PL"/>
        </w:rPr>
        <w:t xml:space="preserve"> wypożyczenia</w:t>
      </w:r>
      <w:r w:rsidR="00D24506" w:rsidRPr="00F80E9B">
        <w:rPr>
          <w:rFonts w:ascii="Arial" w:hAnsi="Arial" w:cs="Arial"/>
          <w:lang w:val="pl-PL"/>
        </w:rPr>
        <w:t xml:space="preserve"> </w:t>
      </w:r>
      <w:r w:rsidR="00683353">
        <w:rPr>
          <w:rFonts w:ascii="Arial" w:hAnsi="Arial" w:cs="Arial"/>
          <w:lang w:val="pl-PL"/>
        </w:rPr>
        <w:br/>
      </w:r>
      <w:r w:rsidRPr="00F80E9B">
        <w:rPr>
          <w:rFonts w:ascii="Arial" w:hAnsi="Arial" w:cs="Arial"/>
          <w:lang w:val="pl-PL"/>
        </w:rPr>
        <w:t xml:space="preserve">i wpisaniu </w:t>
      </w:r>
      <w:r w:rsidR="0069304C" w:rsidRPr="00F80E9B">
        <w:rPr>
          <w:rFonts w:ascii="Arial" w:hAnsi="Arial" w:cs="Arial"/>
          <w:lang w:val="pl-PL"/>
        </w:rPr>
        <w:t xml:space="preserve">umowy </w:t>
      </w:r>
      <w:r w:rsidRPr="00F80E9B">
        <w:rPr>
          <w:rFonts w:ascii="Arial" w:hAnsi="Arial" w:cs="Arial"/>
          <w:lang w:val="pl-PL"/>
        </w:rPr>
        <w:t xml:space="preserve">wypożyczenia do </w:t>
      </w:r>
      <w:r w:rsidR="00207A76" w:rsidRPr="00F80E9B">
        <w:rPr>
          <w:rFonts w:ascii="Arial" w:hAnsi="Arial" w:cs="Arial"/>
          <w:lang w:val="pl-PL"/>
        </w:rPr>
        <w:t>„</w:t>
      </w:r>
      <w:r w:rsidRPr="00F80E9B">
        <w:rPr>
          <w:rFonts w:ascii="Arial" w:hAnsi="Arial" w:cs="Arial"/>
          <w:lang w:val="pl-PL"/>
        </w:rPr>
        <w:t xml:space="preserve">Ewidencji </w:t>
      </w:r>
      <w:proofErr w:type="spellStart"/>
      <w:r w:rsidR="00207A76" w:rsidRPr="00F80E9B">
        <w:rPr>
          <w:rFonts w:ascii="Arial" w:hAnsi="Arial" w:cs="Arial"/>
          <w:lang w:val="pl-PL"/>
        </w:rPr>
        <w:t>wypożyczeń</w:t>
      </w:r>
      <w:proofErr w:type="spellEnd"/>
      <w:r w:rsidR="00207A76" w:rsidRPr="00F80E9B">
        <w:rPr>
          <w:rFonts w:ascii="Arial" w:hAnsi="Arial" w:cs="Arial"/>
          <w:lang w:val="pl-PL"/>
        </w:rPr>
        <w:t>”</w:t>
      </w:r>
      <w:r w:rsidRPr="00F80E9B">
        <w:rPr>
          <w:rFonts w:ascii="Arial" w:hAnsi="Arial" w:cs="Arial"/>
          <w:lang w:val="pl-PL"/>
        </w:rPr>
        <w:t>.</w:t>
      </w:r>
    </w:p>
    <w:p w14:paraId="318E32C6" w14:textId="77777777" w:rsidR="00E50862" w:rsidRPr="00F80E9B" w:rsidRDefault="00E50862" w:rsidP="00F80E9B">
      <w:pPr>
        <w:rPr>
          <w:rFonts w:ascii="Arial" w:hAnsi="Arial" w:cs="Arial"/>
          <w:b/>
          <w:bCs/>
          <w:lang w:val="pl-PL"/>
        </w:rPr>
      </w:pPr>
    </w:p>
    <w:p w14:paraId="68CA07EC" w14:textId="63077E89" w:rsidR="00DD035E" w:rsidRPr="00F80E9B" w:rsidRDefault="00DD035E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5</w:t>
      </w:r>
    </w:p>
    <w:p w14:paraId="4B870878" w14:textId="72D391EC" w:rsidR="00DD035E" w:rsidRPr="00F80E9B" w:rsidRDefault="00DD035E" w:rsidP="00F80E9B">
      <w:pPr>
        <w:pStyle w:val="Akapitzlist"/>
        <w:numPr>
          <w:ilvl w:val="1"/>
          <w:numId w:val="2"/>
        </w:numPr>
        <w:ind w:left="709" w:hanging="425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Na podstawie umowy </w:t>
      </w:r>
      <w:r w:rsidR="00D24506" w:rsidRPr="00F80E9B">
        <w:rPr>
          <w:rFonts w:ascii="Arial" w:hAnsi="Arial" w:cs="Arial"/>
          <w:lang w:val="pl-PL"/>
        </w:rPr>
        <w:t xml:space="preserve">sprzęt </w:t>
      </w:r>
      <w:r w:rsidRPr="00F80E9B">
        <w:rPr>
          <w:rFonts w:ascii="Arial" w:hAnsi="Arial" w:cs="Arial"/>
          <w:lang w:val="pl-PL"/>
        </w:rPr>
        <w:t>zostaje wypożyczony</w:t>
      </w:r>
      <w:r w:rsidR="00D24506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osobie zgodnie z udzielonymi uprawnieniami do wypożyczenia.</w:t>
      </w:r>
    </w:p>
    <w:p w14:paraId="3FE5797F" w14:textId="0D58A373" w:rsidR="00DD035E" w:rsidRPr="00F80E9B" w:rsidRDefault="00D24506" w:rsidP="00F80E9B">
      <w:pPr>
        <w:pStyle w:val="Akapitzlist"/>
        <w:numPr>
          <w:ilvl w:val="1"/>
          <w:numId w:val="2"/>
        </w:numPr>
        <w:ind w:left="709" w:hanging="425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Sprzęt </w:t>
      </w:r>
      <w:r w:rsidR="00DD035E" w:rsidRPr="00F80E9B">
        <w:rPr>
          <w:rFonts w:ascii="Arial" w:hAnsi="Arial" w:cs="Arial"/>
          <w:lang w:val="pl-PL"/>
        </w:rPr>
        <w:t>wypożyczony pracownikowi, doktorantowi lub</w:t>
      </w:r>
      <w:r w:rsidRPr="00F80E9B">
        <w:rPr>
          <w:rFonts w:ascii="Arial" w:hAnsi="Arial" w:cs="Arial"/>
          <w:lang w:val="pl-PL"/>
        </w:rPr>
        <w:t xml:space="preserve"> </w:t>
      </w:r>
      <w:r w:rsidR="00DD035E" w:rsidRPr="00F80E9B">
        <w:rPr>
          <w:rFonts w:ascii="Arial" w:hAnsi="Arial" w:cs="Arial"/>
          <w:lang w:val="pl-PL"/>
        </w:rPr>
        <w:t>studentowi może być wykorzystywany wyłącznie do celów dydaktycznych,</w:t>
      </w:r>
      <w:r w:rsidRPr="00F80E9B">
        <w:rPr>
          <w:rFonts w:ascii="Arial" w:hAnsi="Arial" w:cs="Arial"/>
          <w:lang w:val="pl-PL"/>
        </w:rPr>
        <w:t xml:space="preserve"> </w:t>
      </w:r>
      <w:r w:rsidR="00DD035E" w:rsidRPr="00F80E9B">
        <w:rPr>
          <w:rFonts w:ascii="Arial" w:hAnsi="Arial" w:cs="Arial"/>
          <w:lang w:val="pl-PL"/>
        </w:rPr>
        <w:t>badawczych oraz innych związanych z procesem kształcenia realizowanych</w:t>
      </w:r>
      <w:r w:rsidRPr="00F80E9B">
        <w:rPr>
          <w:rFonts w:ascii="Arial" w:hAnsi="Arial" w:cs="Arial"/>
          <w:lang w:val="pl-PL"/>
        </w:rPr>
        <w:t xml:space="preserve"> </w:t>
      </w:r>
      <w:r w:rsidR="00DD035E" w:rsidRPr="00F80E9B">
        <w:rPr>
          <w:rFonts w:ascii="Arial" w:hAnsi="Arial" w:cs="Arial"/>
          <w:lang w:val="pl-PL"/>
        </w:rPr>
        <w:t xml:space="preserve">na potrzeby </w:t>
      </w:r>
      <w:proofErr w:type="spellStart"/>
      <w:r w:rsidRPr="00F80E9B">
        <w:rPr>
          <w:rFonts w:ascii="Arial" w:hAnsi="Arial" w:cs="Arial"/>
          <w:lang w:val="pl-PL"/>
        </w:rPr>
        <w:t>WIMiO</w:t>
      </w:r>
      <w:proofErr w:type="spellEnd"/>
      <w:r w:rsidRPr="00F80E9B">
        <w:rPr>
          <w:rFonts w:ascii="Arial" w:hAnsi="Arial" w:cs="Arial"/>
          <w:lang w:val="pl-PL"/>
        </w:rPr>
        <w:t xml:space="preserve"> PG</w:t>
      </w:r>
      <w:r w:rsidR="00DD035E" w:rsidRPr="00F80E9B">
        <w:rPr>
          <w:rFonts w:ascii="Arial" w:hAnsi="Arial" w:cs="Arial"/>
          <w:lang w:val="pl-PL"/>
        </w:rPr>
        <w:t>.</w:t>
      </w:r>
    </w:p>
    <w:p w14:paraId="50104502" w14:textId="43124606" w:rsidR="00DD035E" w:rsidRPr="00F80E9B" w:rsidRDefault="00DD035E" w:rsidP="00F80E9B">
      <w:pPr>
        <w:pStyle w:val="Akapitzlist"/>
        <w:numPr>
          <w:ilvl w:val="1"/>
          <w:numId w:val="2"/>
        </w:numPr>
        <w:ind w:left="709" w:hanging="425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ypożyczający zobowiązany jest dbać o bezpieczeństwo i dobry stan</w:t>
      </w:r>
      <w:r w:rsidR="00D24506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techniczny użyczonego sprzętu, przy czym nie może dokonywać</w:t>
      </w:r>
      <w:r w:rsidR="00D24506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jego dalszych użyczeń, najmu itp. ani dysponować nim w sposób sprzeczny</w:t>
      </w:r>
      <w:r w:rsidR="00D24506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 xml:space="preserve">z zasadami określonymi w </w:t>
      </w:r>
      <w:r w:rsidR="004035FC" w:rsidRPr="00F80E9B">
        <w:rPr>
          <w:rFonts w:ascii="Arial" w:hAnsi="Arial" w:cs="Arial"/>
          <w:lang w:val="pl-PL"/>
        </w:rPr>
        <w:t>ust.2.</w:t>
      </w:r>
    </w:p>
    <w:p w14:paraId="3FFDC402" w14:textId="173A289C" w:rsidR="00DD035E" w:rsidRPr="00F80E9B" w:rsidRDefault="00DD035E" w:rsidP="00F80E9B">
      <w:pPr>
        <w:pStyle w:val="Akapitzlist"/>
        <w:numPr>
          <w:ilvl w:val="1"/>
          <w:numId w:val="2"/>
        </w:numPr>
        <w:ind w:left="709" w:hanging="425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Wypożyczający </w:t>
      </w:r>
      <w:r w:rsidR="00D24506" w:rsidRPr="00F80E9B">
        <w:rPr>
          <w:rFonts w:ascii="Arial" w:hAnsi="Arial" w:cs="Arial"/>
          <w:lang w:val="pl-PL"/>
        </w:rPr>
        <w:t xml:space="preserve">sprzęt </w:t>
      </w:r>
      <w:r w:rsidRPr="00F80E9B">
        <w:rPr>
          <w:rFonts w:ascii="Arial" w:hAnsi="Arial" w:cs="Arial"/>
          <w:lang w:val="pl-PL"/>
        </w:rPr>
        <w:t>na potrzeby badań</w:t>
      </w:r>
      <w:r w:rsidR="00D24506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prowadzonych poza granicami Polski zobowiązany jest do zgłoszenia wywozu w/w</w:t>
      </w:r>
      <w:r w:rsidR="00D24506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sprzętu.</w:t>
      </w:r>
    </w:p>
    <w:p w14:paraId="32357F13" w14:textId="47B20105" w:rsidR="00DD035E" w:rsidRPr="00F80E9B" w:rsidRDefault="00DD035E" w:rsidP="00F80E9B">
      <w:pPr>
        <w:pStyle w:val="Akapitzlist"/>
        <w:numPr>
          <w:ilvl w:val="1"/>
          <w:numId w:val="2"/>
        </w:numPr>
        <w:ind w:left="709" w:hanging="425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Wypełnione zgłoszenie wywozu poza granicę Polski (załącznik nr </w:t>
      </w:r>
      <w:r w:rsidR="009A0647" w:rsidRPr="00F80E9B">
        <w:rPr>
          <w:rFonts w:ascii="Arial" w:hAnsi="Arial" w:cs="Arial"/>
          <w:lang w:val="pl-PL"/>
        </w:rPr>
        <w:t>4</w:t>
      </w:r>
      <w:r w:rsidR="00577A14" w:rsidRPr="00F80E9B">
        <w:rPr>
          <w:rFonts w:ascii="Arial" w:hAnsi="Arial" w:cs="Arial"/>
          <w:lang w:val="pl-PL"/>
        </w:rPr>
        <w:t xml:space="preserve"> do niniejszego Regulaminu</w:t>
      </w:r>
      <w:r w:rsidRPr="00F80E9B">
        <w:rPr>
          <w:rFonts w:ascii="Arial" w:hAnsi="Arial" w:cs="Arial"/>
          <w:lang w:val="pl-PL"/>
        </w:rPr>
        <w:t>)</w:t>
      </w:r>
      <w:r w:rsidR="00D24506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 xml:space="preserve">należy dostarczyć drogą mailową do </w:t>
      </w:r>
      <w:r w:rsidR="00207A76" w:rsidRPr="00F80E9B">
        <w:rPr>
          <w:rFonts w:ascii="Arial" w:hAnsi="Arial" w:cs="Arial"/>
          <w:lang w:val="pl-PL"/>
        </w:rPr>
        <w:t>Opiekuna</w:t>
      </w:r>
      <w:r w:rsidRPr="00F80E9B">
        <w:rPr>
          <w:rFonts w:ascii="Arial" w:hAnsi="Arial" w:cs="Arial"/>
          <w:lang w:val="pl-PL"/>
        </w:rPr>
        <w:t xml:space="preserve"> najpóźniej na 7 dni przed terminem wyjazdu.</w:t>
      </w:r>
    </w:p>
    <w:p w14:paraId="6FDEADC3" w14:textId="2A1B94B7" w:rsidR="00DD035E" w:rsidRPr="00F80E9B" w:rsidRDefault="00DD035E" w:rsidP="00F80E9B">
      <w:pPr>
        <w:pStyle w:val="Akapitzlist"/>
        <w:numPr>
          <w:ilvl w:val="1"/>
          <w:numId w:val="2"/>
        </w:numPr>
        <w:ind w:left="709" w:hanging="425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Przez cały czas trwania wypożyczenia sprzętu</w:t>
      </w:r>
      <w:r w:rsidR="004426F9" w:rsidRPr="00F80E9B">
        <w:rPr>
          <w:rFonts w:ascii="Arial" w:hAnsi="Arial" w:cs="Arial"/>
          <w:lang w:val="pl-PL"/>
        </w:rPr>
        <w:t>,</w:t>
      </w:r>
      <w:r w:rsidR="00D24506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Wypożyczający zobowiązuje się do:</w:t>
      </w:r>
    </w:p>
    <w:p w14:paraId="4CBD06CD" w14:textId="3C24204F" w:rsidR="00DD035E" w:rsidRPr="00F80E9B" w:rsidRDefault="00DD035E" w:rsidP="00F80E9B">
      <w:pPr>
        <w:pStyle w:val="Akapitzlist"/>
        <w:numPr>
          <w:ilvl w:val="0"/>
          <w:numId w:val="6"/>
        </w:numPr>
        <w:ind w:left="993" w:hanging="284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ponoszenia całkowitej odpowiedzialności materialnej</w:t>
      </w:r>
      <w:r w:rsidR="00454981" w:rsidRPr="00F80E9B">
        <w:rPr>
          <w:rFonts w:ascii="Arial" w:hAnsi="Arial" w:cs="Arial"/>
          <w:lang w:val="pl-PL"/>
        </w:rPr>
        <w:t xml:space="preserve">, </w:t>
      </w:r>
      <w:r w:rsidR="00577A14" w:rsidRPr="00F80E9B">
        <w:rPr>
          <w:rFonts w:ascii="Arial" w:hAnsi="Arial" w:cs="Arial"/>
          <w:lang w:val="pl-PL"/>
        </w:rPr>
        <w:t>należy</w:t>
      </w:r>
      <w:r w:rsidR="00454981" w:rsidRPr="00F80E9B">
        <w:rPr>
          <w:rFonts w:ascii="Arial" w:hAnsi="Arial" w:cs="Arial"/>
          <w:lang w:val="pl-PL"/>
        </w:rPr>
        <w:t xml:space="preserve"> wykupi</w:t>
      </w:r>
      <w:r w:rsidR="00577A14" w:rsidRPr="00F80E9B">
        <w:rPr>
          <w:rFonts w:ascii="Arial" w:hAnsi="Arial" w:cs="Arial"/>
          <w:lang w:val="pl-PL"/>
        </w:rPr>
        <w:t>ć</w:t>
      </w:r>
      <w:r w:rsidR="00454981" w:rsidRPr="00F80E9B">
        <w:rPr>
          <w:rFonts w:ascii="Arial" w:hAnsi="Arial" w:cs="Arial"/>
          <w:lang w:val="pl-PL"/>
        </w:rPr>
        <w:t xml:space="preserve"> polis</w:t>
      </w:r>
      <w:r w:rsidR="00577A14" w:rsidRPr="00F80E9B">
        <w:rPr>
          <w:rFonts w:ascii="Arial" w:hAnsi="Arial" w:cs="Arial"/>
          <w:lang w:val="pl-PL"/>
        </w:rPr>
        <w:t>ę</w:t>
      </w:r>
      <w:r w:rsidR="00454981" w:rsidRPr="00F80E9B">
        <w:rPr>
          <w:rFonts w:ascii="Arial" w:hAnsi="Arial" w:cs="Arial"/>
          <w:lang w:val="pl-PL"/>
        </w:rPr>
        <w:t xml:space="preserve"> ubezpieczeniow</w:t>
      </w:r>
      <w:r w:rsidR="00577A14" w:rsidRPr="00F80E9B">
        <w:rPr>
          <w:rFonts w:ascii="Arial" w:hAnsi="Arial" w:cs="Arial"/>
          <w:lang w:val="pl-PL"/>
        </w:rPr>
        <w:t>ą</w:t>
      </w:r>
      <w:r w:rsidR="00150C11" w:rsidRPr="00F80E9B">
        <w:rPr>
          <w:rFonts w:ascii="Arial" w:hAnsi="Arial" w:cs="Arial"/>
          <w:lang w:val="pl-PL"/>
        </w:rPr>
        <w:t xml:space="preserve"> </w:t>
      </w:r>
      <w:r w:rsidR="004035FC" w:rsidRPr="00F80E9B">
        <w:rPr>
          <w:rFonts w:ascii="Arial" w:hAnsi="Arial" w:cs="Arial"/>
          <w:lang w:val="pl-PL"/>
        </w:rPr>
        <w:t>od</w:t>
      </w:r>
      <w:r w:rsidR="00150C11" w:rsidRPr="00F80E9B">
        <w:rPr>
          <w:rFonts w:ascii="Arial" w:hAnsi="Arial" w:cs="Arial"/>
          <w:lang w:val="pl-PL"/>
        </w:rPr>
        <w:t xml:space="preserve"> uszkodzenia i utraty sprzętu</w:t>
      </w:r>
      <w:r w:rsidR="00577A14" w:rsidRPr="00F80E9B">
        <w:rPr>
          <w:rFonts w:ascii="Arial" w:hAnsi="Arial" w:cs="Arial"/>
          <w:lang w:val="pl-PL"/>
        </w:rPr>
        <w:t xml:space="preserve"> na wartość nie mniejszą niż wartość wypożyczonego sprzętu</w:t>
      </w:r>
      <w:r w:rsidR="00454981" w:rsidRPr="00F80E9B">
        <w:rPr>
          <w:rFonts w:ascii="Arial" w:hAnsi="Arial" w:cs="Arial"/>
          <w:lang w:val="pl-PL"/>
        </w:rPr>
        <w:t>;</w:t>
      </w:r>
    </w:p>
    <w:p w14:paraId="0ABAD525" w14:textId="213263FA" w:rsidR="00DD035E" w:rsidRPr="00F80E9B" w:rsidRDefault="00DD035E" w:rsidP="00F80E9B">
      <w:pPr>
        <w:pStyle w:val="Akapitzlist"/>
        <w:numPr>
          <w:ilvl w:val="0"/>
          <w:numId w:val="6"/>
        </w:numPr>
        <w:ind w:left="993" w:hanging="284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dbania o bezpieczeństwo oraz dobry stan techniczny wypożyczonego sprzętu;</w:t>
      </w:r>
    </w:p>
    <w:p w14:paraId="3C8FAAC8" w14:textId="760E6837" w:rsidR="00DD035E" w:rsidRPr="00F80E9B" w:rsidRDefault="00DD035E" w:rsidP="00F80E9B">
      <w:pPr>
        <w:pStyle w:val="Akapitzlist"/>
        <w:numPr>
          <w:ilvl w:val="0"/>
          <w:numId w:val="6"/>
        </w:numPr>
        <w:ind w:left="993" w:hanging="284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nieużyczania </w:t>
      </w:r>
      <w:r w:rsidR="004426F9" w:rsidRPr="00F80E9B">
        <w:rPr>
          <w:rFonts w:ascii="Arial" w:hAnsi="Arial" w:cs="Arial"/>
          <w:lang w:val="pl-PL"/>
        </w:rPr>
        <w:t xml:space="preserve">sprzętu </w:t>
      </w:r>
      <w:r w:rsidRPr="00F80E9B">
        <w:rPr>
          <w:rFonts w:ascii="Arial" w:hAnsi="Arial" w:cs="Arial"/>
          <w:lang w:val="pl-PL"/>
        </w:rPr>
        <w:t>osobom trzecim.</w:t>
      </w:r>
    </w:p>
    <w:p w14:paraId="6AD560BD" w14:textId="7EB7E7DA" w:rsidR="00DD035E" w:rsidRPr="00F80E9B" w:rsidRDefault="00DD035E" w:rsidP="00F80E9B">
      <w:pPr>
        <w:pStyle w:val="Akapitzlist"/>
        <w:numPr>
          <w:ilvl w:val="0"/>
          <w:numId w:val="4"/>
        </w:numPr>
        <w:ind w:left="709" w:hanging="425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Wypożyczający jest zobowiązany informować </w:t>
      </w:r>
      <w:r w:rsidR="00207A76" w:rsidRPr="00F80E9B">
        <w:rPr>
          <w:rFonts w:ascii="Arial" w:hAnsi="Arial" w:cs="Arial"/>
          <w:lang w:val="pl-PL"/>
        </w:rPr>
        <w:t>Opiekuna</w:t>
      </w:r>
      <w:r w:rsidR="004426F9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o wszelkich uszkodzeniach sprzętu.</w:t>
      </w:r>
    </w:p>
    <w:p w14:paraId="22F64EEE" w14:textId="7E05A554" w:rsidR="00DD035E" w:rsidRPr="00F80E9B" w:rsidRDefault="00DD035E" w:rsidP="00F80E9B">
      <w:pPr>
        <w:pStyle w:val="Akapitzlist"/>
        <w:numPr>
          <w:ilvl w:val="0"/>
          <w:numId w:val="4"/>
        </w:numPr>
        <w:ind w:left="709" w:hanging="425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Uszkodzenia sprzętu powstałe z winy Wypożyczającego będą usuwane</w:t>
      </w:r>
      <w:r w:rsidR="004426F9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na jego koszt na podstawie podpisanej Umowy wypożyczenia.</w:t>
      </w:r>
    </w:p>
    <w:p w14:paraId="2A41450E" w14:textId="50842437" w:rsidR="00DD035E" w:rsidRPr="00F80E9B" w:rsidRDefault="00DD035E" w:rsidP="00F80E9B">
      <w:pPr>
        <w:pStyle w:val="Akapitzlist"/>
        <w:numPr>
          <w:ilvl w:val="0"/>
          <w:numId w:val="4"/>
        </w:numPr>
        <w:ind w:left="709" w:hanging="425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ypożyczający nie ponosi kosztów związanych ze zużyciem</w:t>
      </w:r>
      <w:r w:rsidR="004426F9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wypożyczonego sprzętu, powstałym w wyniku normalnego użytkowania.</w:t>
      </w:r>
    </w:p>
    <w:p w14:paraId="53E13CC6" w14:textId="3CBD6D49" w:rsidR="00DD035E" w:rsidRPr="00F80E9B" w:rsidRDefault="00DD035E" w:rsidP="00F80E9B">
      <w:pPr>
        <w:pStyle w:val="Akapitzlist"/>
        <w:numPr>
          <w:ilvl w:val="0"/>
          <w:numId w:val="4"/>
        </w:numPr>
        <w:ind w:left="709" w:hanging="425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 przypadku zaginięcia lub kradzieży sprzętu,</w:t>
      </w:r>
      <w:r w:rsidR="004426F9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Wypożyczający</w:t>
      </w:r>
      <w:r w:rsidR="004426F9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zobowiązany jest niezwłocznie zgłosić ten fakt na policji oraz</w:t>
      </w:r>
      <w:r w:rsidR="004426F9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 xml:space="preserve">poinformować </w:t>
      </w:r>
      <w:r w:rsidR="00207A76" w:rsidRPr="00F80E9B">
        <w:rPr>
          <w:rFonts w:ascii="Arial" w:hAnsi="Arial" w:cs="Arial"/>
          <w:lang w:val="pl-PL"/>
        </w:rPr>
        <w:t>Opiekuna</w:t>
      </w:r>
      <w:r w:rsidRPr="00F80E9B">
        <w:rPr>
          <w:rFonts w:ascii="Arial" w:hAnsi="Arial" w:cs="Arial"/>
          <w:lang w:val="pl-PL"/>
        </w:rPr>
        <w:t xml:space="preserve"> </w:t>
      </w:r>
      <w:r w:rsidR="00683353" w:rsidRPr="00F80E9B">
        <w:rPr>
          <w:rFonts w:ascii="Arial" w:hAnsi="Arial" w:cs="Arial"/>
          <w:lang w:val="pl-PL"/>
        </w:rPr>
        <w:br/>
      </w:r>
      <w:r w:rsidRPr="00F80E9B">
        <w:rPr>
          <w:rFonts w:ascii="Arial" w:hAnsi="Arial" w:cs="Arial"/>
          <w:lang w:val="pl-PL"/>
        </w:rPr>
        <w:t>o zaistniałej sytuacji.</w:t>
      </w:r>
    </w:p>
    <w:p w14:paraId="406D696D" w14:textId="4A1664A2" w:rsidR="00DD035E" w:rsidRPr="00F80E9B" w:rsidRDefault="00DD035E" w:rsidP="00F80E9B">
      <w:pPr>
        <w:pStyle w:val="Akapitzlist"/>
        <w:numPr>
          <w:ilvl w:val="0"/>
          <w:numId w:val="4"/>
        </w:numPr>
        <w:ind w:left="709" w:hanging="425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 przypadku niedostarczenia protokołu umorzenia śledztwa w sprawie,</w:t>
      </w:r>
      <w:r w:rsidR="004426F9" w:rsidRPr="00F80E9B">
        <w:rPr>
          <w:rFonts w:ascii="Arial" w:hAnsi="Arial" w:cs="Arial"/>
          <w:lang w:val="pl-PL"/>
        </w:rPr>
        <w:t xml:space="preserve"> </w:t>
      </w:r>
      <w:r w:rsidR="00683353" w:rsidRPr="00F80E9B">
        <w:rPr>
          <w:rFonts w:ascii="Arial" w:hAnsi="Arial" w:cs="Arial"/>
          <w:lang w:val="pl-PL"/>
        </w:rPr>
        <w:br/>
      </w:r>
      <w:r w:rsidRPr="00F80E9B">
        <w:rPr>
          <w:rFonts w:ascii="Arial" w:hAnsi="Arial" w:cs="Arial"/>
          <w:lang w:val="pl-PL"/>
        </w:rPr>
        <w:t>o której</w:t>
      </w:r>
      <w:r w:rsidR="004426F9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 xml:space="preserve">mowa w </w:t>
      </w:r>
      <w:r w:rsidR="004035FC" w:rsidRPr="00F80E9B">
        <w:rPr>
          <w:rFonts w:ascii="Arial" w:hAnsi="Arial" w:cs="Arial"/>
          <w:lang w:val="pl-PL"/>
        </w:rPr>
        <w:t xml:space="preserve"> ust.10</w:t>
      </w:r>
      <w:r w:rsidRPr="00F80E9B">
        <w:rPr>
          <w:rFonts w:ascii="Arial" w:hAnsi="Arial" w:cs="Arial"/>
          <w:lang w:val="pl-PL"/>
        </w:rPr>
        <w:t>, lub niezgłoszenia tego faktu, Wypożyczający zobowiązany</w:t>
      </w:r>
      <w:r w:rsidR="004426F9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jest do zwrotu wartości sprzętu.</w:t>
      </w:r>
    </w:p>
    <w:p w14:paraId="6E497F8D" w14:textId="75553BA9" w:rsidR="00DD035E" w:rsidRPr="00F80E9B" w:rsidRDefault="00DD035E" w:rsidP="00F80E9B">
      <w:pPr>
        <w:pStyle w:val="Akapitzlist"/>
        <w:numPr>
          <w:ilvl w:val="0"/>
          <w:numId w:val="4"/>
        </w:numPr>
        <w:ind w:left="709" w:hanging="425"/>
        <w:rPr>
          <w:rFonts w:ascii="Arial" w:hAnsi="Arial" w:cs="Arial"/>
          <w:lang w:val="pl-PL"/>
        </w:rPr>
      </w:pPr>
      <w:proofErr w:type="spellStart"/>
      <w:r w:rsidRPr="00F80E9B">
        <w:rPr>
          <w:rFonts w:ascii="Arial" w:hAnsi="Arial" w:cs="Arial"/>
          <w:lang w:val="pl-PL"/>
        </w:rPr>
        <w:t>W</w:t>
      </w:r>
      <w:r w:rsidR="004426F9" w:rsidRPr="00F80E9B">
        <w:rPr>
          <w:rFonts w:ascii="Arial" w:hAnsi="Arial" w:cs="Arial"/>
          <w:lang w:val="pl-PL"/>
        </w:rPr>
        <w:t>IMiO</w:t>
      </w:r>
      <w:proofErr w:type="spellEnd"/>
      <w:r w:rsidR="004426F9" w:rsidRPr="00F80E9B">
        <w:rPr>
          <w:rFonts w:ascii="Arial" w:hAnsi="Arial" w:cs="Arial"/>
          <w:lang w:val="pl-PL"/>
        </w:rPr>
        <w:t xml:space="preserve"> PG </w:t>
      </w:r>
      <w:r w:rsidRPr="00F80E9B">
        <w:rPr>
          <w:rFonts w:ascii="Arial" w:hAnsi="Arial" w:cs="Arial"/>
          <w:lang w:val="pl-PL"/>
        </w:rPr>
        <w:t>zastrzega sobie prawo do wystąpienia na drogę sądową wobec</w:t>
      </w:r>
      <w:r w:rsidR="004426F9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osób unikających odpowiedzialności materialnej za utracony lub uszkodzony z ich</w:t>
      </w:r>
      <w:r w:rsidR="004426F9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winy sprzęt.</w:t>
      </w:r>
    </w:p>
    <w:p w14:paraId="046FC31E" w14:textId="77777777" w:rsidR="00E50862" w:rsidRPr="00F80E9B" w:rsidRDefault="00E50862" w:rsidP="00F80E9B">
      <w:pPr>
        <w:pStyle w:val="Akapitzlist"/>
        <w:ind w:left="709" w:hanging="425"/>
        <w:rPr>
          <w:rFonts w:ascii="Arial" w:hAnsi="Arial" w:cs="Arial"/>
          <w:lang w:val="pl-PL"/>
        </w:rPr>
      </w:pPr>
    </w:p>
    <w:p w14:paraId="20F83155" w14:textId="5FC11F0E" w:rsidR="00DD035E" w:rsidRPr="00F80E9B" w:rsidRDefault="00DD035E">
      <w:pPr>
        <w:ind w:left="709" w:hanging="425"/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6</w:t>
      </w:r>
    </w:p>
    <w:p w14:paraId="6C894DE9" w14:textId="48ADF969" w:rsidR="00DD035E" w:rsidRPr="00F80E9B" w:rsidRDefault="00DD035E" w:rsidP="00F80E9B">
      <w:pPr>
        <w:pStyle w:val="Akapitzlist"/>
        <w:numPr>
          <w:ilvl w:val="0"/>
          <w:numId w:val="5"/>
        </w:numPr>
        <w:ind w:left="709" w:hanging="425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Zwrot wypożyczonego sprzętu następuje w terminie do 7 dni od:</w:t>
      </w:r>
    </w:p>
    <w:p w14:paraId="6A7EE126" w14:textId="2D8B1236" w:rsidR="00DD035E" w:rsidRPr="00F80E9B" w:rsidRDefault="00DD035E" w:rsidP="00F80E9B">
      <w:pPr>
        <w:pStyle w:val="Akapitzlist"/>
        <w:numPr>
          <w:ilvl w:val="1"/>
          <w:numId w:val="1"/>
        </w:numPr>
        <w:ind w:left="1134" w:hanging="283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zakończenia okresu, na jaki sprzęt został wypożyczony;</w:t>
      </w:r>
    </w:p>
    <w:p w14:paraId="2090523D" w14:textId="24214AB7" w:rsidR="00DD035E" w:rsidRPr="00F80E9B" w:rsidRDefault="00DD035E" w:rsidP="00F80E9B">
      <w:pPr>
        <w:pStyle w:val="Akapitzlist"/>
        <w:numPr>
          <w:ilvl w:val="1"/>
          <w:numId w:val="1"/>
        </w:numPr>
        <w:ind w:left="1134" w:hanging="283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ustania stosunku pracy lub skreśleniu z listy studentów;</w:t>
      </w:r>
    </w:p>
    <w:p w14:paraId="5979287D" w14:textId="77777777" w:rsidR="004426F9" w:rsidRPr="00F80E9B" w:rsidRDefault="00DD035E" w:rsidP="00F80E9B">
      <w:pPr>
        <w:pStyle w:val="Akapitzlist"/>
        <w:numPr>
          <w:ilvl w:val="1"/>
          <w:numId w:val="1"/>
        </w:numPr>
        <w:ind w:left="1134" w:hanging="283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nałożenia kary dyscyplinarnej wydalenia z Uczelni;</w:t>
      </w:r>
    </w:p>
    <w:p w14:paraId="607EC0A7" w14:textId="77777777" w:rsidR="004426F9" w:rsidRPr="00F80E9B" w:rsidRDefault="00DD035E" w:rsidP="00F80E9B">
      <w:pPr>
        <w:pStyle w:val="Akapitzlist"/>
        <w:numPr>
          <w:ilvl w:val="1"/>
          <w:numId w:val="1"/>
        </w:numPr>
        <w:ind w:left="1134" w:hanging="283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skierowania na urlop dziekański;</w:t>
      </w:r>
    </w:p>
    <w:p w14:paraId="312B7122" w14:textId="06A9EFC1" w:rsidR="004426F9" w:rsidRPr="00F80E9B" w:rsidRDefault="00DD035E" w:rsidP="00F80E9B">
      <w:pPr>
        <w:pStyle w:val="Akapitzlist"/>
        <w:numPr>
          <w:ilvl w:val="1"/>
          <w:numId w:val="1"/>
        </w:numPr>
        <w:ind w:left="1134" w:hanging="283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przeniesienia do innej uczelni;</w:t>
      </w:r>
    </w:p>
    <w:p w14:paraId="02792C49" w14:textId="42843DD0" w:rsidR="00DD035E" w:rsidRPr="00F80E9B" w:rsidRDefault="00DD035E" w:rsidP="00F80E9B">
      <w:pPr>
        <w:pStyle w:val="Akapitzlist"/>
        <w:numPr>
          <w:ilvl w:val="1"/>
          <w:numId w:val="1"/>
        </w:numPr>
        <w:ind w:left="1134" w:hanging="283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lastRenderedPageBreak/>
        <w:t xml:space="preserve">wydania przez Dziekana </w:t>
      </w:r>
      <w:proofErr w:type="spellStart"/>
      <w:r w:rsidRPr="00F80E9B">
        <w:rPr>
          <w:rFonts w:ascii="Arial" w:hAnsi="Arial" w:cs="Arial"/>
          <w:lang w:val="pl-PL"/>
        </w:rPr>
        <w:t>W</w:t>
      </w:r>
      <w:r w:rsidR="004426F9" w:rsidRPr="00F80E9B">
        <w:rPr>
          <w:rFonts w:ascii="Arial" w:hAnsi="Arial" w:cs="Arial"/>
          <w:lang w:val="pl-PL"/>
        </w:rPr>
        <w:t>IMiO</w:t>
      </w:r>
      <w:proofErr w:type="spellEnd"/>
      <w:r w:rsidRPr="00F80E9B">
        <w:rPr>
          <w:rFonts w:ascii="Arial" w:hAnsi="Arial" w:cs="Arial"/>
          <w:lang w:val="pl-PL"/>
        </w:rPr>
        <w:t xml:space="preserve"> wezwania do zwrotu sprzętu na podstawie</w:t>
      </w:r>
      <w:r w:rsidR="007B6873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uzasadnionego przypuszczenia o korzystaniu z wypożyczonego sprzętu</w:t>
      </w:r>
      <w:r w:rsidR="007B6873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specjalistycznego w sposób niezgodny z jego przeznaczeniem lub celem</w:t>
      </w:r>
      <w:r w:rsidR="007B6873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wypożyczenia.</w:t>
      </w:r>
    </w:p>
    <w:p w14:paraId="6007E4CA" w14:textId="77777777" w:rsidR="004426F9" w:rsidRPr="00F80E9B" w:rsidRDefault="004426F9" w:rsidP="00F80E9B">
      <w:pPr>
        <w:ind w:left="709" w:hanging="425"/>
        <w:rPr>
          <w:rFonts w:ascii="Arial" w:hAnsi="Arial" w:cs="Arial"/>
          <w:lang w:val="pl-PL"/>
        </w:rPr>
      </w:pPr>
    </w:p>
    <w:p w14:paraId="5ECDDC51" w14:textId="581F6FE5" w:rsidR="00DD035E" w:rsidRPr="00F80E9B" w:rsidRDefault="00DD035E" w:rsidP="00F80E9B">
      <w:pPr>
        <w:pStyle w:val="Akapitzlist"/>
        <w:numPr>
          <w:ilvl w:val="0"/>
          <w:numId w:val="7"/>
        </w:numPr>
        <w:ind w:left="709" w:hanging="425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 przypadkach opisanych w ust. 1, pkt. 1-6, termin zwrotu sprzętu</w:t>
      </w:r>
      <w:r w:rsidR="004426F9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wynosi 7 dni roboczych począwszy od dnia, w którym zwrot stał się wymagalny,</w:t>
      </w:r>
      <w:r w:rsidR="004426F9" w:rsidRPr="00F80E9B">
        <w:rPr>
          <w:rFonts w:ascii="Arial" w:hAnsi="Arial" w:cs="Arial"/>
          <w:lang w:val="pl-PL"/>
        </w:rPr>
        <w:t xml:space="preserve"> </w:t>
      </w:r>
      <w:r w:rsidR="00683353" w:rsidRPr="00F80E9B">
        <w:rPr>
          <w:rFonts w:ascii="Arial" w:hAnsi="Arial" w:cs="Arial"/>
          <w:lang w:val="pl-PL"/>
        </w:rPr>
        <w:br/>
      </w:r>
      <w:r w:rsidRPr="00F80E9B">
        <w:rPr>
          <w:rFonts w:ascii="Arial" w:hAnsi="Arial" w:cs="Arial"/>
          <w:lang w:val="pl-PL"/>
        </w:rPr>
        <w:t xml:space="preserve">w innych przypadkach niezwłocznie po otrzymaniu wezwania z </w:t>
      </w:r>
      <w:proofErr w:type="spellStart"/>
      <w:r w:rsidRPr="00F80E9B">
        <w:rPr>
          <w:rFonts w:ascii="Arial" w:hAnsi="Arial" w:cs="Arial"/>
          <w:lang w:val="pl-PL"/>
        </w:rPr>
        <w:t>W</w:t>
      </w:r>
      <w:r w:rsidR="004426F9" w:rsidRPr="00F80E9B">
        <w:rPr>
          <w:rFonts w:ascii="Arial" w:hAnsi="Arial" w:cs="Arial"/>
          <w:lang w:val="pl-PL"/>
        </w:rPr>
        <w:t>IMiO</w:t>
      </w:r>
      <w:proofErr w:type="spellEnd"/>
      <w:r w:rsidRPr="00F80E9B">
        <w:rPr>
          <w:rFonts w:ascii="Arial" w:hAnsi="Arial" w:cs="Arial"/>
          <w:lang w:val="pl-PL"/>
        </w:rPr>
        <w:t xml:space="preserve"> do zwrotu.</w:t>
      </w:r>
    </w:p>
    <w:p w14:paraId="022C8D74" w14:textId="77777777" w:rsidR="004426F9" w:rsidRPr="00F80E9B" w:rsidRDefault="00DD035E" w:rsidP="00F80E9B">
      <w:pPr>
        <w:pStyle w:val="Akapitzlist"/>
        <w:numPr>
          <w:ilvl w:val="0"/>
          <w:numId w:val="7"/>
        </w:numPr>
        <w:ind w:left="709" w:hanging="425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 przypadku niezwrócenia sprzętu Wypożyczający ponosi pełną</w:t>
      </w:r>
      <w:r w:rsidR="004426F9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odpowiedzialność materialną.</w:t>
      </w:r>
    </w:p>
    <w:p w14:paraId="3B2F5C46" w14:textId="0E5AA38D" w:rsidR="00DD035E" w:rsidRPr="00F80E9B" w:rsidRDefault="00DD035E" w:rsidP="00F80E9B">
      <w:pPr>
        <w:pStyle w:val="Akapitzlist"/>
        <w:numPr>
          <w:ilvl w:val="0"/>
          <w:numId w:val="7"/>
        </w:numPr>
        <w:ind w:left="709" w:hanging="425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Zwrot wypożyczonego</w:t>
      </w:r>
      <w:r w:rsidR="004426F9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sprzętu dokumentowany jest</w:t>
      </w:r>
      <w:r w:rsidR="004426F9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 xml:space="preserve">w protokole </w:t>
      </w:r>
      <w:r w:rsidR="00537B92" w:rsidRPr="00F80E9B">
        <w:rPr>
          <w:rFonts w:ascii="Arial" w:hAnsi="Arial" w:cs="Arial"/>
          <w:lang w:val="pl-PL"/>
        </w:rPr>
        <w:t xml:space="preserve">zdawczo-odbiorczym </w:t>
      </w:r>
      <w:r w:rsidRPr="00F80E9B">
        <w:rPr>
          <w:rFonts w:ascii="Arial" w:hAnsi="Arial" w:cs="Arial"/>
          <w:lang w:val="pl-PL"/>
        </w:rPr>
        <w:t xml:space="preserve">(załącznik nr </w:t>
      </w:r>
      <w:r w:rsidR="00537B92" w:rsidRPr="00F80E9B">
        <w:rPr>
          <w:rFonts w:ascii="Arial" w:hAnsi="Arial" w:cs="Arial"/>
          <w:lang w:val="pl-PL"/>
        </w:rPr>
        <w:t>5</w:t>
      </w:r>
      <w:r w:rsidR="00577A14" w:rsidRPr="00F80E9B">
        <w:rPr>
          <w:rFonts w:ascii="Arial" w:hAnsi="Arial" w:cs="Arial"/>
          <w:lang w:val="pl-PL"/>
        </w:rPr>
        <w:t xml:space="preserve"> do niniejszego Regulaminu</w:t>
      </w:r>
      <w:r w:rsidRPr="00F80E9B">
        <w:rPr>
          <w:rFonts w:ascii="Arial" w:hAnsi="Arial" w:cs="Arial"/>
          <w:lang w:val="pl-PL"/>
        </w:rPr>
        <w:t>).</w:t>
      </w:r>
      <w:r w:rsidR="00CA46E6" w:rsidRPr="00F80E9B">
        <w:rPr>
          <w:rFonts w:ascii="Arial" w:hAnsi="Arial" w:cs="Arial"/>
          <w:lang w:val="pl-PL"/>
        </w:rPr>
        <w:t xml:space="preserve"> Protokół może być sporządzony </w:t>
      </w:r>
      <w:r w:rsidR="00683353">
        <w:rPr>
          <w:rFonts w:ascii="Arial" w:hAnsi="Arial" w:cs="Arial"/>
          <w:lang w:val="pl-PL"/>
        </w:rPr>
        <w:br/>
      </w:r>
      <w:r w:rsidR="00CA46E6" w:rsidRPr="00F80E9B">
        <w:rPr>
          <w:rFonts w:ascii="Arial" w:hAnsi="Arial" w:cs="Arial"/>
          <w:lang w:val="pl-PL"/>
        </w:rPr>
        <w:t xml:space="preserve">i podpisany </w:t>
      </w:r>
      <w:r w:rsidR="002004B5" w:rsidRPr="00F80E9B">
        <w:rPr>
          <w:rFonts w:ascii="Arial" w:hAnsi="Arial" w:cs="Arial"/>
          <w:lang w:val="pl-PL"/>
        </w:rPr>
        <w:t xml:space="preserve"> </w:t>
      </w:r>
      <w:r w:rsidR="000C5E02" w:rsidRPr="00F80E9B">
        <w:rPr>
          <w:rFonts w:ascii="Arial" w:hAnsi="Arial" w:cs="Arial"/>
          <w:lang w:val="pl-PL"/>
        </w:rPr>
        <w:t>przy wykorzystaniu środków komunikacji elektronicznej w szczególności za pośrednictwem poczty elektronicznej i przechowywany w systemie EZD.</w:t>
      </w:r>
    </w:p>
    <w:p w14:paraId="2B6FF02D" w14:textId="258B4F89" w:rsidR="007B6873" w:rsidRPr="00F80E9B" w:rsidRDefault="007B6873" w:rsidP="00F80E9B">
      <w:pPr>
        <w:spacing w:after="160" w:line="259" w:lineRule="auto"/>
        <w:ind w:left="0" w:firstLine="0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br w:type="page"/>
      </w:r>
    </w:p>
    <w:p w14:paraId="6C771342" w14:textId="77777777" w:rsidR="007B6873" w:rsidRPr="00F80E9B" w:rsidRDefault="007B6873" w:rsidP="00F80E9B">
      <w:pPr>
        <w:rPr>
          <w:rFonts w:ascii="Arial" w:hAnsi="Arial" w:cs="Arial"/>
          <w:lang w:val="pl-PL"/>
        </w:rPr>
      </w:pPr>
    </w:p>
    <w:p w14:paraId="55E8BA23" w14:textId="0547EFF6" w:rsidR="00DD035E" w:rsidRPr="00F80E9B" w:rsidRDefault="00DD035E" w:rsidP="00F80E9B">
      <w:p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Załącznik nr 1</w:t>
      </w:r>
      <w:r w:rsidR="00846E17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do Regulaminu korzystania ze specjalistycznego sprzętu na potrzeby</w:t>
      </w:r>
      <w:r w:rsidR="00846E17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związane z procesem kształcenia i prowadzenia badań</w:t>
      </w:r>
    </w:p>
    <w:p w14:paraId="6C1FA8BF" w14:textId="77777777" w:rsidR="00846E17" w:rsidRPr="00F80E9B" w:rsidRDefault="00846E17" w:rsidP="00F80E9B">
      <w:pPr>
        <w:rPr>
          <w:rFonts w:ascii="Arial" w:hAnsi="Arial" w:cs="Arial"/>
          <w:b/>
          <w:bCs/>
          <w:lang w:val="pl-PL"/>
        </w:rPr>
      </w:pPr>
    </w:p>
    <w:p w14:paraId="2D5643FB" w14:textId="3004C891" w:rsidR="00DD035E" w:rsidRPr="00F80E9B" w:rsidRDefault="00DD035E" w:rsidP="00F80E9B">
      <w:pPr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 xml:space="preserve">UMOWA </w:t>
      </w:r>
      <w:r w:rsidR="00BA6FA4" w:rsidRPr="00F80E9B">
        <w:rPr>
          <w:rFonts w:ascii="Arial" w:hAnsi="Arial" w:cs="Arial"/>
          <w:b/>
          <w:bCs/>
          <w:lang w:val="pl-PL"/>
        </w:rPr>
        <w:t xml:space="preserve">JEDNORAZOWEGO </w:t>
      </w:r>
      <w:r w:rsidRPr="00F80E9B">
        <w:rPr>
          <w:rFonts w:ascii="Arial" w:hAnsi="Arial" w:cs="Arial"/>
          <w:b/>
          <w:bCs/>
          <w:lang w:val="pl-PL"/>
        </w:rPr>
        <w:t xml:space="preserve">WYPOŻYCZENIA </w:t>
      </w:r>
      <w:r w:rsidR="00846E17" w:rsidRPr="00F80E9B">
        <w:rPr>
          <w:rFonts w:ascii="Arial" w:hAnsi="Arial" w:cs="Arial"/>
          <w:b/>
          <w:bCs/>
          <w:lang w:val="pl-PL"/>
        </w:rPr>
        <w:t xml:space="preserve">SPECJALISTYCZNEGO </w:t>
      </w:r>
      <w:r w:rsidRPr="00F80E9B">
        <w:rPr>
          <w:rFonts w:ascii="Arial" w:hAnsi="Arial" w:cs="Arial"/>
          <w:b/>
          <w:bCs/>
          <w:lang w:val="pl-PL"/>
        </w:rPr>
        <w:t>SPRZĘTU</w:t>
      </w:r>
      <w:r w:rsidR="00846E17" w:rsidRPr="00F80E9B">
        <w:rPr>
          <w:rFonts w:ascii="Arial" w:hAnsi="Arial" w:cs="Arial"/>
          <w:b/>
          <w:bCs/>
          <w:lang w:val="pl-PL"/>
        </w:rPr>
        <w:t xml:space="preserve"> PŁETWONURKOWEGO, </w:t>
      </w:r>
      <w:r w:rsidRPr="00F80E9B">
        <w:rPr>
          <w:rFonts w:ascii="Arial" w:hAnsi="Arial" w:cs="Arial"/>
          <w:b/>
          <w:bCs/>
          <w:lang w:val="pl-PL"/>
        </w:rPr>
        <w:t xml:space="preserve">NA POTRZEBY ZWIĄZANE Z PROCESEM KSZTAŁCENIA </w:t>
      </w:r>
      <w:r w:rsidR="00683353">
        <w:rPr>
          <w:rFonts w:ascii="Arial" w:hAnsi="Arial" w:cs="Arial"/>
          <w:b/>
          <w:bCs/>
          <w:lang w:val="pl-PL"/>
        </w:rPr>
        <w:br/>
      </w:r>
      <w:r w:rsidRPr="00F80E9B">
        <w:rPr>
          <w:rFonts w:ascii="Arial" w:hAnsi="Arial" w:cs="Arial"/>
          <w:b/>
          <w:bCs/>
          <w:lang w:val="pl-PL"/>
        </w:rPr>
        <w:t>I PROWADZENIA BADAŃ</w:t>
      </w:r>
    </w:p>
    <w:p w14:paraId="617AC0AF" w14:textId="53C1A6DF" w:rsidR="00DD035E" w:rsidRPr="00F80E9B" w:rsidRDefault="00DD035E" w:rsidP="00F80E9B">
      <w:p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Zawarta w dniu ....................... roku w </w:t>
      </w:r>
      <w:r w:rsidR="00846E17" w:rsidRPr="00F80E9B">
        <w:rPr>
          <w:rFonts w:ascii="Arial" w:hAnsi="Arial" w:cs="Arial"/>
          <w:lang w:val="pl-PL"/>
        </w:rPr>
        <w:t>Gdańsku</w:t>
      </w:r>
      <w:r w:rsidRPr="00F80E9B">
        <w:rPr>
          <w:rFonts w:ascii="Arial" w:hAnsi="Arial" w:cs="Arial"/>
          <w:lang w:val="pl-PL"/>
        </w:rPr>
        <w:t xml:space="preserve"> pomiędzy:</w:t>
      </w:r>
    </w:p>
    <w:p w14:paraId="33D54646" w14:textId="77777777" w:rsidR="00683353" w:rsidRPr="00F80E9B" w:rsidRDefault="00846E17" w:rsidP="00683353">
      <w:p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 Politechnik</w:t>
      </w:r>
      <w:r w:rsidR="0080140B" w:rsidRPr="00F80E9B">
        <w:rPr>
          <w:rFonts w:ascii="Arial" w:hAnsi="Arial" w:cs="Arial"/>
          <w:lang w:val="pl-PL"/>
        </w:rPr>
        <w:t>ą</w:t>
      </w:r>
      <w:r w:rsidRPr="00F80E9B">
        <w:rPr>
          <w:rFonts w:ascii="Arial" w:hAnsi="Arial" w:cs="Arial"/>
          <w:lang w:val="pl-PL"/>
        </w:rPr>
        <w:t xml:space="preserve"> Gdańsk</w:t>
      </w:r>
      <w:r w:rsidR="0080140B" w:rsidRPr="00F80E9B">
        <w:rPr>
          <w:rFonts w:ascii="Arial" w:hAnsi="Arial" w:cs="Arial"/>
          <w:lang w:val="pl-PL"/>
        </w:rPr>
        <w:t xml:space="preserve">ą w zakresie działalności Wydziału Inżynierii Mechanicznej </w:t>
      </w:r>
      <w:r w:rsidR="00683353" w:rsidRPr="00F80E9B">
        <w:rPr>
          <w:rFonts w:ascii="Arial" w:hAnsi="Arial" w:cs="Arial"/>
          <w:lang w:val="pl-PL"/>
        </w:rPr>
        <w:br/>
      </w:r>
      <w:r w:rsidR="0080140B" w:rsidRPr="00F80E9B">
        <w:rPr>
          <w:rFonts w:ascii="Arial" w:hAnsi="Arial" w:cs="Arial"/>
          <w:lang w:val="pl-PL"/>
        </w:rPr>
        <w:t>i Okrętownictwa</w:t>
      </w:r>
      <w:r w:rsidR="00DD035E" w:rsidRPr="00F80E9B">
        <w:rPr>
          <w:rFonts w:ascii="Arial" w:hAnsi="Arial" w:cs="Arial"/>
          <w:lang w:val="pl-PL"/>
        </w:rPr>
        <w:t>,</w:t>
      </w:r>
      <w:r w:rsidRPr="00F80E9B">
        <w:rPr>
          <w:rFonts w:ascii="Arial" w:hAnsi="Arial" w:cs="Arial"/>
          <w:lang w:val="pl-PL"/>
        </w:rPr>
        <w:t xml:space="preserve"> re</w:t>
      </w:r>
      <w:r w:rsidR="00DD035E" w:rsidRPr="00F80E9B">
        <w:rPr>
          <w:rFonts w:ascii="Arial" w:hAnsi="Arial" w:cs="Arial"/>
          <w:lang w:val="pl-PL"/>
        </w:rPr>
        <w:t xml:space="preserve">prezentowanym przez </w:t>
      </w:r>
      <w:r w:rsidR="00DD035E" w:rsidRPr="00F80E9B">
        <w:rPr>
          <w:rFonts w:ascii="Arial" w:hAnsi="Arial" w:cs="Arial"/>
          <w:b/>
          <w:bCs/>
          <w:lang w:val="pl-PL"/>
        </w:rPr>
        <w:t xml:space="preserve">Dziekana </w:t>
      </w:r>
      <w:r w:rsidRPr="00F80E9B">
        <w:rPr>
          <w:rFonts w:ascii="Arial" w:hAnsi="Arial" w:cs="Arial"/>
          <w:b/>
          <w:bCs/>
          <w:lang w:val="pl-PL"/>
        </w:rPr>
        <w:t xml:space="preserve">Mariusza </w:t>
      </w:r>
      <w:proofErr w:type="spellStart"/>
      <w:r w:rsidRPr="00F80E9B">
        <w:rPr>
          <w:rFonts w:ascii="Arial" w:hAnsi="Arial" w:cs="Arial"/>
          <w:b/>
          <w:bCs/>
          <w:lang w:val="pl-PL"/>
        </w:rPr>
        <w:t>Deję</w:t>
      </w:r>
      <w:proofErr w:type="spellEnd"/>
      <w:r w:rsidR="0080140B" w:rsidRPr="00F80E9B">
        <w:rPr>
          <w:rFonts w:ascii="Arial" w:hAnsi="Arial" w:cs="Arial"/>
          <w:b/>
          <w:bCs/>
          <w:lang w:val="pl-PL"/>
        </w:rPr>
        <w:t xml:space="preserve"> </w:t>
      </w:r>
      <w:r w:rsidR="0080140B" w:rsidRPr="00F80E9B">
        <w:rPr>
          <w:rFonts w:ascii="Arial" w:hAnsi="Arial" w:cs="Arial"/>
          <w:lang w:val="pl-PL"/>
        </w:rPr>
        <w:t>na podstawie pełnomocnictwa Rektora Politechniki Gdańskiej,</w:t>
      </w:r>
      <w:r w:rsidRPr="00F80E9B">
        <w:rPr>
          <w:rFonts w:ascii="Arial" w:hAnsi="Arial" w:cs="Arial"/>
          <w:lang w:val="pl-PL"/>
        </w:rPr>
        <w:t xml:space="preserve"> </w:t>
      </w:r>
      <w:r w:rsidR="00DD035E" w:rsidRPr="00F80E9B">
        <w:rPr>
          <w:rFonts w:ascii="Arial" w:hAnsi="Arial" w:cs="Arial"/>
          <w:lang w:val="pl-PL"/>
        </w:rPr>
        <w:t>zwanym w treści umowy Użyczającym,</w:t>
      </w:r>
    </w:p>
    <w:p w14:paraId="56652BEA" w14:textId="1E656B62" w:rsidR="00DD035E" w:rsidRPr="00F80E9B" w:rsidRDefault="00DD035E" w:rsidP="00F80E9B">
      <w:p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 a</w:t>
      </w:r>
    </w:p>
    <w:p w14:paraId="0252934B" w14:textId="1C832FC5" w:rsidR="00DD035E" w:rsidRPr="00F80E9B" w:rsidRDefault="00DD035E" w:rsidP="00F80E9B">
      <w:p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...............................................................................................................................................</w:t>
      </w:r>
    </w:p>
    <w:p w14:paraId="34E94B36" w14:textId="6FCC6CDC" w:rsidR="00DD035E" w:rsidRDefault="00DD035E" w:rsidP="00683353">
      <w:p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.........................................................................................................................................</w:t>
      </w:r>
      <w:r w:rsidR="00683353" w:rsidRPr="00F80E9B">
        <w:rPr>
          <w:rFonts w:ascii="Arial" w:hAnsi="Arial" w:cs="Arial"/>
          <w:lang w:val="pl-PL"/>
        </w:rPr>
        <w:t>......</w:t>
      </w:r>
    </w:p>
    <w:p w14:paraId="6D772FC6" w14:textId="77777777" w:rsidR="00683353" w:rsidRPr="00F80E9B" w:rsidRDefault="00683353" w:rsidP="00F80E9B">
      <w:pPr>
        <w:ind w:left="0" w:firstLine="0"/>
        <w:rPr>
          <w:rFonts w:ascii="Arial" w:hAnsi="Arial" w:cs="Arial"/>
          <w:lang w:val="pl-PL"/>
        </w:rPr>
      </w:pPr>
    </w:p>
    <w:p w14:paraId="74F71B7A" w14:textId="77777777" w:rsidR="00DD035E" w:rsidRPr="00F80E9B" w:rsidRDefault="00DD035E" w:rsidP="00F80E9B">
      <w:p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zwanym w treści umowy Wypożyczającym</w:t>
      </w:r>
    </w:p>
    <w:p w14:paraId="46E60564" w14:textId="77777777" w:rsidR="00DD035E" w:rsidRPr="00F80E9B" w:rsidRDefault="00DD035E" w:rsidP="00F80E9B">
      <w:p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o następującej treści:</w:t>
      </w:r>
    </w:p>
    <w:p w14:paraId="347E8DBA" w14:textId="231FA577" w:rsidR="00683353" w:rsidRPr="00F80E9B" w:rsidRDefault="00DD035E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1</w:t>
      </w:r>
    </w:p>
    <w:p w14:paraId="4C47B96A" w14:textId="205F799D" w:rsidR="00DD035E" w:rsidRPr="00F80E9B" w:rsidRDefault="00DD035E" w:rsidP="00F80E9B">
      <w:pPr>
        <w:pStyle w:val="Akapitzlist"/>
        <w:numPr>
          <w:ilvl w:val="2"/>
          <w:numId w:val="5"/>
        </w:numPr>
        <w:ind w:left="567" w:hanging="283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Użyczający wyraża zgodę na bezpłatne używanie przez Wypożyczającego</w:t>
      </w:r>
      <w:r w:rsidR="00846E17" w:rsidRPr="00F80E9B">
        <w:rPr>
          <w:rFonts w:ascii="Arial" w:hAnsi="Arial" w:cs="Arial"/>
          <w:lang w:val="pl-PL"/>
        </w:rPr>
        <w:t xml:space="preserve"> specjalistycznego </w:t>
      </w:r>
      <w:r w:rsidRPr="00F80E9B">
        <w:rPr>
          <w:rFonts w:ascii="Arial" w:hAnsi="Arial" w:cs="Arial"/>
          <w:lang w:val="pl-PL"/>
        </w:rPr>
        <w:t>sprzętu</w:t>
      </w:r>
      <w:r w:rsidR="00846E17" w:rsidRPr="00F80E9B">
        <w:rPr>
          <w:rFonts w:ascii="Arial" w:hAnsi="Arial" w:cs="Arial"/>
          <w:lang w:val="pl-PL"/>
        </w:rPr>
        <w:t xml:space="preserve"> płetwonurkowego</w:t>
      </w:r>
      <w:r w:rsidR="00E030FE" w:rsidRPr="00F80E9B">
        <w:rPr>
          <w:rFonts w:ascii="Arial" w:hAnsi="Arial" w:cs="Arial"/>
          <w:lang w:val="pl-PL"/>
        </w:rPr>
        <w:t>, zgodnie z protokołem przekazania nr:</w:t>
      </w:r>
    </w:p>
    <w:p w14:paraId="76A0FA09" w14:textId="3BCF8C2E" w:rsidR="00DD035E" w:rsidRPr="00F80E9B" w:rsidRDefault="00DD035E" w:rsidP="00F80E9B">
      <w:pPr>
        <w:ind w:left="567" w:firstLine="0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…………………………</w:t>
      </w:r>
      <w:r w:rsidR="00846E17" w:rsidRPr="00F80E9B">
        <w:rPr>
          <w:rFonts w:ascii="Arial" w:hAnsi="Arial" w:cs="Arial"/>
          <w:lang w:val="pl-PL"/>
        </w:rPr>
        <w:t>………………</w:t>
      </w:r>
      <w:r w:rsidRPr="00F80E9B">
        <w:rPr>
          <w:rFonts w:ascii="Arial" w:hAnsi="Arial" w:cs="Arial"/>
          <w:lang w:val="pl-PL"/>
        </w:rPr>
        <w:t>………………………………………………………….</w:t>
      </w:r>
    </w:p>
    <w:p w14:paraId="1467885C" w14:textId="61ED46FC" w:rsidR="00DD035E" w:rsidRPr="00F80E9B" w:rsidRDefault="00DD035E" w:rsidP="00F80E9B">
      <w:pPr>
        <w:ind w:left="567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za zgodą </w:t>
      </w:r>
      <w:r w:rsidR="00454981" w:rsidRPr="00F80E9B">
        <w:rPr>
          <w:rFonts w:ascii="Arial" w:hAnsi="Arial" w:cs="Arial"/>
          <w:lang w:val="pl-PL"/>
        </w:rPr>
        <w:t>Opiekuna</w:t>
      </w:r>
      <w:r w:rsidR="00846E17" w:rsidRPr="00F80E9B">
        <w:rPr>
          <w:rFonts w:ascii="Arial" w:hAnsi="Arial" w:cs="Arial"/>
          <w:lang w:val="pl-PL"/>
        </w:rPr>
        <w:t xml:space="preserve"> </w:t>
      </w:r>
      <w:r w:rsidR="00097348" w:rsidRPr="00F80E9B">
        <w:rPr>
          <w:rFonts w:ascii="Arial" w:hAnsi="Arial" w:cs="Arial"/>
          <w:lang w:val="pl-PL"/>
        </w:rPr>
        <w:t>sprzętu.</w:t>
      </w:r>
    </w:p>
    <w:p w14:paraId="5657E2CE" w14:textId="77777777" w:rsidR="00846E17" w:rsidRPr="00F80E9B" w:rsidRDefault="00846E17" w:rsidP="00F80E9B">
      <w:pPr>
        <w:ind w:left="567"/>
        <w:rPr>
          <w:rFonts w:ascii="Arial" w:hAnsi="Arial" w:cs="Arial"/>
          <w:lang w:val="pl-PL"/>
        </w:rPr>
      </w:pPr>
    </w:p>
    <w:p w14:paraId="6605CFE8" w14:textId="22F8411E" w:rsidR="00DD035E" w:rsidRPr="00F80E9B" w:rsidRDefault="00DD035E" w:rsidP="00F80E9B">
      <w:pPr>
        <w:pStyle w:val="Akapitzlist"/>
        <w:numPr>
          <w:ilvl w:val="0"/>
          <w:numId w:val="5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Użyczający oświadcza, że jest </w:t>
      </w:r>
      <w:r w:rsidR="00E030FE" w:rsidRPr="00F80E9B">
        <w:rPr>
          <w:rFonts w:ascii="Arial" w:hAnsi="Arial" w:cs="Arial"/>
          <w:lang w:val="pl-PL"/>
        </w:rPr>
        <w:t xml:space="preserve">dysponentem </w:t>
      </w:r>
      <w:r w:rsidRPr="00F80E9B">
        <w:rPr>
          <w:rFonts w:ascii="Arial" w:hAnsi="Arial" w:cs="Arial"/>
          <w:lang w:val="pl-PL"/>
        </w:rPr>
        <w:t>przedmiotu umowy. Przedmiot został</w:t>
      </w:r>
      <w:r w:rsidR="00E030FE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 xml:space="preserve">zakupiony ze środków </w:t>
      </w:r>
      <w:proofErr w:type="spellStart"/>
      <w:r w:rsidR="00846E17" w:rsidRPr="00F80E9B">
        <w:rPr>
          <w:rFonts w:ascii="Arial" w:hAnsi="Arial" w:cs="Arial"/>
          <w:lang w:val="pl-PL"/>
        </w:rPr>
        <w:t>WIMiO</w:t>
      </w:r>
      <w:proofErr w:type="spellEnd"/>
      <w:r w:rsidR="00846E17" w:rsidRPr="00F80E9B">
        <w:rPr>
          <w:rFonts w:ascii="Arial" w:hAnsi="Arial" w:cs="Arial"/>
          <w:lang w:val="pl-PL"/>
        </w:rPr>
        <w:t xml:space="preserve"> PG</w:t>
      </w:r>
      <w:r w:rsidR="00E030FE" w:rsidRPr="00F80E9B">
        <w:rPr>
          <w:rFonts w:ascii="Arial" w:hAnsi="Arial" w:cs="Arial"/>
          <w:lang w:val="pl-PL"/>
        </w:rPr>
        <w:t xml:space="preserve"> lub użyczony</w:t>
      </w:r>
      <w:r w:rsidR="00097348" w:rsidRPr="00F80E9B">
        <w:rPr>
          <w:rFonts w:ascii="Arial" w:hAnsi="Arial" w:cs="Arial"/>
          <w:lang w:val="pl-PL"/>
        </w:rPr>
        <w:t xml:space="preserve"> </w:t>
      </w:r>
      <w:r w:rsidR="00E030FE" w:rsidRPr="00F80E9B">
        <w:rPr>
          <w:rFonts w:ascii="Arial" w:hAnsi="Arial" w:cs="Arial"/>
          <w:lang w:val="pl-PL"/>
        </w:rPr>
        <w:t>przez podmiot zewnętrzny, na podstawie odrębnej umowy</w:t>
      </w:r>
      <w:r w:rsidR="00C26572" w:rsidRPr="00F80E9B">
        <w:rPr>
          <w:rFonts w:ascii="Arial" w:hAnsi="Arial" w:cs="Arial"/>
          <w:lang w:val="pl-PL"/>
        </w:rPr>
        <w:t xml:space="preserve"> (załącznik</w:t>
      </w:r>
      <w:r w:rsidR="0059176B" w:rsidRPr="00F80E9B">
        <w:rPr>
          <w:rFonts w:ascii="Arial" w:hAnsi="Arial" w:cs="Arial"/>
          <w:lang w:val="pl-PL"/>
        </w:rPr>
        <w:t xml:space="preserve"> 6</w:t>
      </w:r>
      <w:r w:rsidR="000C5E02" w:rsidRPr="00F80E9B">
        <w:rPr>
          <w:rFonts w:ascii="Arial" w:hAnsi="Arial" w:cs="Arial"/>
          <w:lang w:val="pl-PL"/>
        </w:rPr>
        <w:t xml:space="preserve"> do Regulaminu korzystania ze specjalistycznego sprzętu na potrzeby związane z procesem kształcenia i prowadzenia badań </w:t>
      </w:r>
      <w:r w:rsidR="00097348" w:rsidRPr="00F80E9B">
        <w:rPr>
          <w:rFonts w:ascii="Arial" w:hAnsi="Arial" w:cs="Arial"/>
          <w:lang w:val="pl-PL"/>
        </w:rPr>
        <w:t xml:space="preserve">upoważniającej </w:t>
      </w:r>
      <w:proofErr w:type="spellStart"/>
      <w:r w:rsidR="00097348" w:rsidRPr="00F80E9B">
        <w:rPr>
          <w:rFonts w:ascii="Arial" w:hAnsi="Arial" w:cs="Arial"/>
          <w:lang w:val="pl-PL"/>
        </w:rPr>
        <w:t>WIMiO</w:t>
      </w:r>
      <w:proofErr w:type="spellEnd"/>
      <w:r w:rsidR="00097348" w:rsidRPr="00F80E9B">
        <w:rPr>
          <w:rFonts w:ascii="Arial" w:hAnsi="Arial" w:cs="Arial"/>
          <w:lang w:val="pl-PL"/>
        </w:rPr>
        <w:t xml:space="preserve"> PG do dysponowania sprzętem, w tym jego wypożyczania</w:t>
      </w:r>
      <w:r w:rsidRPr="00F80E9B">
        <w:rPr>
          <w:rFonts w:ascii="Arial" w:hAnsi="Arial" w:cs="Arial"/>
          <w:lang w:val="pl-PL"/>
        </w:rPr>
        <w:t xml:space="preserve">. </w:t>
      </w:r>
      <w:r w:rsidR="00454981" w:rsidRPr="00F80E9B">
        <w:rPr>
          <w:rFonts w:ascii="Arial" w:hAnsi="Arial" w:cs="Arial"/>
          <w:lang w:val="pl-PL"/>
        </w:rPr>
        <w:t xml:space="preserve">Opiekunem </w:t>
      </w:r>
      <w:r w:rsidRPr="00F80E9B">
        <w:rPr>
          <w:rFonts w:ascii="Arial" w:hAnsi="Arial" w:cs="Arial"/>
          <w:lang w:val="pl-PL"/>
        </w:rPr>
        <w:t>sprzęt</w:t>
      </w:r>
      <w:r w:rsidR="00454981" w:rsidRPr="00F80E9B">
        <w:rPr>
          <w:rFonts w:ascii="Arial" w:hAnsi="Arial" w:cs="Arial"/>
          <w:lang w:val="pl-PL"/>
        </w:rPr>
        <w:t>u</w:t>
      </w:r>
      <w:r w:rsidRPr="00F80E9B">
        <w:rPr>
          <w:rFonts w:ascii="Arial" w:hAnsi="Arial" w:cs="Arial"/>
          <w:lang w:val="pl-PL"/>
        </w:rPr>
        <w:t xml:space="preserve"> jest </w:t>
      </w:r>
      <w:r w:rsidR="00454981" w:rsidRPr="00F80E9B">
        <w:rPr>
          <w:rFonts w:ascii="Arial" w:hAnsi="Arial" w:cs="Arial"/>
          <w:lang w:val="pl-PL"/>
        </w:rPr>
        <w:t xml:space="preserve">pracownik </w:t>
      </w:r>
      <w:proofErr w:type="spellStart"/>
      <w:r w:rsidR="00454981" w:rsidRPr="00F80E9B">
        <w:rPr>
          <w:rFonts w:ascii="Arial" w:hAnsi="Arial" w:cs="Arial"/>
          <w:lang w:val="pl-PL"/>
        </w:rPr>
        <w:t>WIMiO</w:t>
      </w:r>
      <w:proofErr w:type="spellEnd"/>
      <w:r w:rsidR="00454981" w:rsidRPr="00F80E9B">
        <w:rPr>
          <w:rFonts w:ascii="Arial" w:hAnsi="Arial" w:cs="Arial"/>
          <w:lang w:val="pl-PL"/>
        </w:rPr>
        <w:t xml:space="preserve"> PG</w:t>
      </w:r>
      <w:r w:rsidR="00097348" w:rsidRPr="00F80E9B">
        <w:rPr>
          <w:rFonts w:ascii="Arial" w:hAnsi="Arial" w:cs="Arial"/>
          <w:lang w:val="pl-PL"/>
        </w:rPr>
        <w:t xml:space="preserve">: Cezary </w:t>
      </w:r>
      <w:proofErr w:type="spellStart"/>
      <w:r w:rsidR="00097348" w:rsidRPr="00F80E9B">
        <w:rPr>
          <w:rFonts w:ascii="Arial" w:hAnsi="Arial" w:cs="Arial"/>
          <w:lang w:val="pl-PL"/>
        </w:rPr>
        <w:t>Żrodowski</w:t>
      </w:r>
      <w:proofErr w:type="spellEnd"/>
      <w:r w:rsidR="00454981" w:rsidRPr="00F80E9B">
        <w:rPr>
          <w:rFonts w:ascii="Arial" w:hAnsi="Arial" w:cs="Arial"/>
          <w:lang w:val="pl-PL"/>
        </w:rPr>
        <w:t xml:space="preserve"> </w:t>
      </w:r>
    </w:p>
    <w:p w14:paraId="5F9D5B10" w14:textId="77777777" w:rsidR="00846E17" w:rsidRPr="00F80E9B" w:rsidRDefault="00846E17" w:rsidP="00F80E9B">
      <w:pPr>
        <w:rPr>
          <w:rFonts w:ascii="Arial" w:hAnsi="Arial" w:cs="Arial"/>
          <w:b/>
          <w:bCs/>
          <w:lang w:val="pl-PL"/>
        </w:rPr>
      </w:pPr>
    </w:p>
    <w:p w14:paraId="59C2BB1F" w14:textId="101B7C42" w:rsidR="00683353" w:rsidRPr="00F80E9B" w:rsidRDefault="00DD035E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2</w:t>
      </w:r>
    </w:p>
    <w:p w14:paraId="7F943296" w14:textId="6E84624B" w:rsidR="00DD035E" w:rsidRPr="00F80E9B" w:rsidRDefault="00DD035E" w:rsidP="00F80E9B">
      <w:pPr>
        <w:pStyle w:val="Akapitzlist"/>
        <w:numPr>
          <w:ilvl w:val="2"/>
          <w:numId w:val="5"/>
        </w:numPr>
        <w:ind w:left="709" w:hanging="426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Przedmiot umowy będzie wykorzystany w celach badawczych związanych z projektem:</w:t>
      </w:r>
      <w:r w:rsidR="00097348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………………………………………………………………………………………………………………………………………………………………………………………………………</w:t>
      </w:r>
      <w:r w:rsidR="00097348" w:rsidRPr="00F80E9B">
        <w:rPr>
          <w:rFonts w:ascii="Arial" w:hAnsi="Arial" w:cs="Arial"/>
          <w:lang w:val="pl-PL"/>
        </w:rPr>
        <w:t>…</w:t>
      </w:r>
    </w:p>
    <w:p w14:paraId="05A259D3" w14:textId="110E8CA0" w:rsidR="00DD035E" w:rsidRPr="00F80E9B" w:rsidRDefault="00DD035E" w:rsidP="00683353">
      <w:pPr>
        <w:ind w:left="709" w:firstLine="0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lub wykorzystywany na potrzeby procesu kształcenia związane z: ……………………………..……………………………………………………………………</w:t>
      </w:r>
      <w:r w:rsidR="00097348" w:rsidRPr="00F80E9B">
        <w:rPr>
          <w:rFonts w:ascii="Arial" w:hAnsi="Arial" w:cs="Arial"/>
          <w:lang w:val="pl-PL"/>
        </w:rPr>
        <w:t>.</w:t>
      </w:r>
      <w:r w:rsidRPr="00F80E9B">
        <w:rPr>
          <w:rFonts w:ascii="Arial" w:hAnsi="Arial" w:cs="Arial"/>
          <w:lang w:val="pl-PL"/>
        </w:rPr>
        <w:t>…………………………………….……………………………………………………………</w:t>
      </w:r>
      <w:r w:rsidR="00097348" w:rsidRPr="00F80E9B">
        <w:rPr>
          <w:rFonts w:ascii="Arial" w:hAnsi="Arial" w:cs="Arial"/>
          <w:lang w:val="pl-PL"/>
        </w:rPr>
        <w:t>..</w:t>
      </w:r>
    </w:p>
    <w:p w14:paraId="4E0B582A" w14:textId="77777777" w:rsidR="00683353" w:rsidRPr="00F80E9B" w:rsidRDefault="00683353" w:rsidP="00F80E9B">
      <w:pPr>
        <w:ind w:left="709" w:firstLine="0"/>
        <w:rPr>
          <w:rFonts w:ascii="Arial" w:hAnsi="Arial" w:cs="Arial"/>
          <w:lang w:val="pl-PL"/>
        </w:rPr>
      </w:pPr>
    </w:p>
    <w:p w14:paraId="1AC172F5" w14:textId="097AA208" w:rsidR="00683353" w:rsidRPr="00F80E9B" w:rsidRDefault="00DD035E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3</w:t>
      </w:r>
    </w:p>
    <w:p w14:paraId="20F55CC2" w14:textId="7ADF26F0" w:rsidR="00A841D9" w:rsidRPr="00F80E9B" w:rsidRDefault="00DD035E" w:rsidP="00F80E9B">
      <w:pPr>
        <w:pStyle w:val="Akapitzlist"/>
        <w:numPr>
          <w:ilvl w:val="2"/>
          <w:numId w:val="6"/>
        </w:numPr>
        <w:ind w:left="709" w:hanging="425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Umowa zostaje zawarta na okres od</w:t>
      </w:r>
      <w:r w:rsidR="00097348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......................................</w:t>
      </w:r>
      <w:r w:rsidR="00454981" w:rsidRPr="00F80E9B">
        <w:rPr>
          <w:rFonts w:ascii="Arial" w:hAnsi="Arial" w:cs="Arial"/>
          <w:lang w:val="pl-PL"/>
        </w:rPr>
        <w:t>...</w:t>
      </w:r>
      <w:r w:rsidR="00097348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do</w:t>
      </w:r>
      <w:r w:rsidR="00097348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..............................</w:t>
      </w:r>
      <w:r w:rsidR="00454981" w:rsidRPr="00F80E9B">
        <w:rPr>
          <w:rFonts w:ascii="Arial" w:hAnsi="Arial" w:cs="Arial"/>
          <w:lang w:val="pl-PL"/>
        </w:rPr>
        <w:t>.........</w:t>
      </w:r>
      <w:r w:rsidR="00846E17" w:rsidRPr="00F80E9B">
        <w:rPr>
          <w:rFonts w:ascii="Arial" w:hAnsi="Arial" w:cs="Arial"/>
          <w:lang w:val="pl-PL"/>
        </w:rPr>
        <w:t xml:space="preserve"> </w:t>
      </w:r>
    </w:p>
    <w:p w14:paraId="2C6EDAD2" w14:textId="77777777" w:rsidR="00CA46E6" w:rsidRPr="00F80E9B" w:rsidRDefault="00CA46E6" w:rsidP="00F80E9B">
      <w:pPr>
        <w:spacing w:after="160" w:line="259" w:lineRule="auto"/>
        <w:ind w:left="0" w:firstLine="0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br w:type="page"/>
      </w:r>
    </w:p>
    <w:p w14:paraId="373C51EB" w14:textId="78C7C6B9" w:rsidR="00683353" w:rsidRPr="00F80E9B" w:rsidRDefault="00DD035E">
      <w:pPr>
        <w:spacing w:after="160" w:line="259" w:lineRule="auto"/>
        <w:ind w:left="0" w:firstLine="0"/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lastRenderedPageBreak/>
        <w:t>§ 4</w:t>
      </w:r>
    </w:p>
    <w:p w14:paraId="57FF6EA3" w14:textId="7C55F822" w:rsidR="00DD035E" w:rsidRPr="00F80E9B" w:rsidRDefault="00DD035E" w:rsidP="00F80E9B">
      <w:pPr>
        <w:pStyle w:val="Akapitzlist"/>
        <w:numPr>
          <w:ilvl w:val="0"/>
          <w:numId w:val="10"/>
        </w:numPr>
        <w:ind w:left="709" w:hanging="436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Wypożyczający oświadcza, że otrzymał </w:t>
      </w:r>
      <w:r w:rsidR="00D24506" w:rsidRPr="00F80E9B">
        <w:rPr>
          <w:rFonts w:ascii="Arial" w:hAnsi="Arial" w:cs="Arial"/>
          <w:lang w:val="pl-PL"/>
        </w:rPr>
        <w:t>specjalistyczny sprzęt płetwonurkowy</w:t>
      </w:r>
      <w:r w:rsidR="00D07CFC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 xml:space="preserve">wraz </w:t>
      </w:r>
      <w:r w:rsidR="00683353" w:rsidRPr="00F80E9B">
        <w:rPr>
          <w:rFonts w:ascii="Arial" w:hAnsi="Arial" w:cs="Arial"/>
          <w:lang w:val="pl-PL"/>
        </w:rPr>
        <w:br/>
      </w:r>
      <w:r w:rsidRPr="00F80E9B">
        <w:rPr>
          <w:rFonts w:ascii="Arial" w:hAnsi="Arial" w:cs="Arial"/>
          <w:lang w:val="pl-PL"/>
        </w:rPr>
        <w:t>z wymaganymi</w:t>
      </w:r>
      <w:r w:rsidR="00D07CFC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akcesoriami, zapoznał się z jego stanem i stwierdza, że jest on przydatny do użytku i nie</w:t>
      </w:r>
      <w:r w:rsidR="00D07CFC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posiada wad.</w:t>
      </w:r>
    </w:p>
    <w:p w14:paraId="4098F4B8" w14:textId="5C446417" w:rsidR="00DD035E" w:rsidRPr="00F80E9B" w:rsidRDefault="00DD035E" w:rsidP="00F80E9B">
      <w:pPr>
        <w:pStyle w:val="Akapitzlist"/>
        <w:numPr>
          <w:ilvl w:val="0"/>
          <w:numId w:val="10"/>
        </w:numPr>
        <w:ind w:left="709" w:hanging="436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ypożyczający przeszedł szkolenie z zakresu obsługi przedmiotu umowy i stwierdza, że</w:t>
      </w:r>
      <w:r w:rsidR="00D07CFC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posiada niezbędną wiedzę do jego eksploatacji.</w:t>
      </w:r>
    </w:p>
    <w:p w14:paraId="65B18577" w14:textId="5C6502AB" w:rsidR="00DD035E" w:rsidRPr="00F80E9B" w:rsidRDefault="00DD035E" w:rsidP="00F80E9B">
      <w:pPr>
        <w:pStyle w:val="Akapitzlist"/>
        <w:numPr>
          <w:ilvl w:val="0"/>
          <w:numId w:val="10"/>
        </w:numPr>
        <w:ind w:left="709" w:hanging="436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ypożyczający potwierdza, że zapoznał się z Regulaminem korzystania ze sprzętu</w:t>
      </w:r>
      <w:r w:rsidR="00A841D9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specjalistycznego na potrzeby związane z procesem kształcenia i prowadzenia badań,</w:t>
      </w:r>
      <w:r w:rsidR="00A841D9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 xml:space="preserve">będącego w posiadaniu </w:t>
      </w:r>
      <w:proofErr w:type="spellStart"/>
      <w:r w:rsidR="00D07CFC" w:rsidRPr="00F80E9B">
        <w:rPr>
          <w:rFonts w:ascii="Arial" w:hAnsi="Arial" w:cs="Arial"/>
          <w:lang w:val="pl-PL"/>
        </w:rPr>
        <w:t>WIMiO</w:t>
      </w:r>
      <w:proofErr w:type="spellEnd"/>
      <w:r w:rsidR="00D07CFC" w:rsidRPr="00F80E9B">
        <w:rPr>
          <w:rFonts w:ascii="Arial" w:hAnsi="Arial" w:cs="Arial"/>
          <w:lang w:val="pl-PL"/>
        </w:rPr>
        <w:t xml:space="preserve"> PG</w:t>
      </w:r>
      <w:r w:rsidRPr="00F80E9B">
        <w:rPr>
          <w:rFonts w:ascii="Arial" w:hAnsi="Arial" w:cs="Arial"/>
          <w:lang w:val="pl-PL"/>
        </w:rPr>
        <w:t xml:space="preserve"> i zobowiązuje się do jego </w:t>
      </w:r>
      <w:r w:rsidR="00D07CFC" w:rsidRPr="00F80E9B">
        <w:rPr>
          <w:rFonts w:ascii="Arial" w:hAnsi="Arial" w:cs="Arial"/>
          <w:lang w:val="pl-PL"/>
        </w:rPr>
        <w:t>pr</w:t>
      </w:r>
      <w:r w:rsidRPr="00F80E9B">
        <w:rPr>
          <w:rFonts w:ascii="Arial" w:hAnsi="Arial" w:cs="Arial"/>
          <w:lang w:val="pl-PL"/>
        </w:rPr>
        <w:t>zestrzegania.</w:t>
      </w:r>
    </w:p>
    <w:p w14:paraId="2A14326C" w14:textId="35F27AA3" w:rsidR="00DD035E" w:rsidRPr="00F80E9B" w:rsidRDefault="00DD035E" w:rsidP="00F80E9B">
      <w:pPr>
        <w:pStyle w:val="Akapitzlist"/>
        <w:numPr>
          <w:ilvl w:val="0"/>
          <w:numId w:val="10"/>
        </w:numPr>
        <w:ind w:left="709" w:hanging="436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 momencie wydawania i zwrotu przedmiotu umowy zostanie sporządzony protokół</w:t>
      </w:r>
      <w:r w:rsidR="00A841D9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zdawczo-odbiorczy (załącznik nr 4</w:t>
      </w:r>
      <w:r w:rsidR="000C5E02" w:rsidRPr="00F80E9B">
        <w:rPr>
          <w:rFonts w:ascii="Arial" w:hAnsi="Arial" w:cs="Arial"/>
          <w:lang w:val="pl-PL"/>
        </w:rPr>
        <w:t xml:space="preserve"> do Regulaminu korzystania ze specjalistycznego sprzętu na potrzeby związane z procesem kształcenia i prowadzenia badań </w:t>
      </w:r>
      <w:r w:rsidRPr="00F80E9B">
        <w:rPr>
          <w:rFonts w:ascii="Arial" w:hAnsi="Arial" w:cs="Arial"/>
          <w:lang w:val="pl-PL"/>
        </w:rPr>
        <w:t>podpisany przez Użyczającego i Wypożyczającego.</w:t>
      </w:r>
    </w:p>
    <w:p w14:paraId="0297EA05" w14:textId="7654FBA3" w:rsidR="00DD035E" w:rsidRPr="00F80E9B" w:rsidRDefault="00454981" w:rsidP="00F80E9B">
      <w:pPr>
        <w:pStyle w:val="Akapitzlist"/>
        <w:numPr>
          <w:ilvl w:val="0"/>
          <w:numId w:val="10"/>
        </w:numPr>
        <w:ind w:left="709" w:hanging="436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Umowę do podpisu </w:t>
      </w:r>
      <w:r w:rsidR="00502555" w:rsidRPr="00F80E9B">
        <w:rPr>
          <w:rFonts w:ascii="Arial" w:hAnsi="Arial" w:cs="Arial"/>
          <w:lang w:val="pl-PL"/>
        </w:rPr>
        <w:t xml:space="preserve">Użyczającemu </w:t>
      </w:r>
      <w:r w:rsidRPr="00F80E9B">
        <w:rPr>
          <w:rFonts w:ascii="Arial" w:hAnsi="Arial" w:cs="Arial"/>
          <w:lang w:val="pl-PL"/>
        </w:rPr>
        <w:t xml:space="preserve">przedstawia Opiekun, co jest równoznaczne </w:t>
      </w:r>
      <w:r w:rsidR="00683353" w:rsidRPr="00F80E9B">
        <w:rPr>
          <w:rFonts w:ascii="Arial" w:hAnsi="Arial" w:cs="Arial"/>
          <w:lang w:val="pl-PL"/>
        </w:rPr>
        <w:br/>
      </w:r>
      <w:r w:rsidRPr="00F80E9B">
        <w:rPr>
          <w:rFonts w:ascii="Arial" w:hAnsi="Arial" w:cs="Arial"/>
          <w:lang w:val="pl-PL"/>
        </w:rPr>
        <w:t xml:space="preserve">z wyrażeniem zgody </w:t>
      </w:r>
      <w:r w:rsidR="00AB12CD" w:rsidRPr="00F80E9B">
        <w:rPr>
          <w:rFonts w:ascii="Arial" w:hAnsi="Arial" w:cs="Arial"/>
          <w:lang w:val="pl-PL"/>
        </w:rPr>
        <w:t>przez Opiekuna na użyczenie sprzętu oraz</w:t>
      </w:r>
      <w:r w:rsidRPr="00F80E9B">
        <w:rPr>
          <w:rFonts w:ascii="Arial" w:hAnsi="Arial" w:cs="Arial"/>
          <w:lang w:val="pl-PL"/>
        </w:rPr>
        <w:t xml:space="preserve"> sprawdzeniem stosownych uprawnień płetwonurkowych</w:t>
      </w:r>
      <w:r w:rsidR="00DD035E" w:rsidRPr="00F80E9B">
        <w:rPr>
          <w:rFonts w:ascii="Arial" w:hAnsi="Arial" w:cs="Arial"/>
          <w:lang w:val="pl-PL"/>
        </w:rPr>
        <w:t>.</w:t>
      </w:r>
    </w:p>
    <w:p w14:paraId="73C3A914" w14:textId="77777777" w:rsidR="00683353" w:rsidRPr="00F80E9B" w:rsidRDefault="00683353">
      <w:pPr>
        <w:rPr>
          <w:rFonts w:ascii="Arial" w:hAnsi="Arial" w:cs="Arial"/>
          <w:lang w:val="pl-PL"/>
        </w:rPr>
      </w:pPr>
    </w:p>
    <w:p w14:paraId="3E35EC77" w14:textId="40A6CD45" w:rsidR="00683353" w:rsidRPr="00F80E9B" w:rsidRDefault="00DD035E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5</w:t>
      </w:r>
    </w:p>
    <w:p w14:paraId="565D4493" w14:textId="0CE6A914" w:rsidR="00DD035E" w:rsidRPr="00F80E9B" w:rsidRDefault="00DD035E" w:rsidP="00F80E9B">
      <w:pPr>
        <w:pStyle w:val="Akapitzlist"/>
        <w:numPr>
          <w:ilvl w:val="1"/>
          <w:numId w:val="8"/>
        </w:numPr>
        <w:ind w:left="709" w:hanging="425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ypożyczający zobowiązuje się do używania sprzętu specjalistycznego zgodnie z jego</w:t>
      </w:r>
      <w:r w:rsidR="00D07CFC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przeznaczeniem oraz nie</w:t>
      </w:r>
      <w:r w:rsidR="00A841D9" w:rsidRPr="00F80E9B">
        <w:rPr>
          <w:rFonts w:ascii="Arial" w:hAnsi="Arial" w:cs="Arial"/>
          <w:lang w:val="pl-PL"/>
        </w:rPr>
        <w:t xml:space="preserve">udostępniania go </w:t>
      </w:r>
      <w:r w:rsidRPr="00F80E9B">
        <w:rPr>
          <w:rFonts w:ascii="Arial" w:hAnsi="Arial" w:cs="Arial"/>
          <w:lang w:val="pl-PL"/>
        </w:rPr>
        <w:t>osobom trzecim.</w:t>
      </w:r>
    </w:p>
    <w:p w14:paraId="4277EB08" w14:textId="77777777" w:rsidR="00D07CFC" w:rsidRPr="00F80E9B" w:rsidRDefault="00D07CFC" w:rsidP="00F80E9B">
      <w:pPr>
        <w:rPr>
          <w:rFonts w:ascii="Arial" w:hAnsi="Arial" w:cs="Arial"/>
          <w:b/>
          <w:bCs/>
          <w:lang w:val="pl-PL"/>
        </w:rPr>
      </w:pPr>
    </w:p>
    <w:p w14:paraId="3B5A6A66" w14:textId="5A1DAB07" w:rsidR="00683353" w:rsidRPr="00F80E9B" w:rsidRDefault="00DD035E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6</w:t>
      </w:r>
    </w:p>
    <w:p w14:paraId="156989DE" w14:textId="67BAC589" w:rsidR="00DD035E" w:rsidRPr="00F80E9B" w:rsidRDefault="00DD035E" w:rsidP="00F80E9B">
      <w:pPr>
        <w:pStyle w:val="Akapitzlist"/>
        <w:numPr>
          <w:ilvl w:val="0"/>
          <w:numId w:val="11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Od chwili fizycznego użyczenia przedmiotu Wypożyczającemu to on staje się w pełni za</w:t>
      </w:r>
      <w:r w:rsidR="00D07CFC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niego odpowiedzialnym.</w:t>
      </w:r>
    </w:p>
    <w:p w14:paraId="41EBFFE3" w14:textId="701EA341" w:rsidR="00DD035E" w:rsidRPr="00F80E9B" w:rsidRDefault="00150C11">
      <w:pPr>
        <w:pStyle w:val="Akapitzlist"/>
        <w:numPr>
          <w:ilvl w:val="0"/>
          <w:numId w:val="11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ypożyczający</w:t>
      </w:r>
      <w:r w:rsidR="00DD035E" w:rsidRPr="00F80E9B">
        <w:rPr>
          <w:rFonts w:ascii="Arial" w:hAnsi="Arial" w:cs="Arial"/>
          <w:lang w:val="pl-PL"/>
        </w:rPr>
        <w:t xml:space="preserve"> zobowiązuje się w czasie trwania umowy ponosić wszelkie koszty</w:t>
      </w:r>
      <w:r w:rsidR="00D07CFC" w:rsidRPr="00F80E9B">
        <w:rPr>
          <w:rFonts w:ascii="Arial" w:hAnsi="Arial" w:cs="Arial"/>
          <w:lang w:val="pl-PL"/>
        </w:rPr>
        <w:t xml:space="preserve"> </w:t>
      </w:r>
      <w:r w:rsidR="00DD035E" w:rsidRPr="00F80E9B">
        <w:rPr>
          <w:rFonts w:ascii="Arial" w:hAnsi="Arial" w:cs="Arial"/>
          <w:lang w:val="pl-PL"/>
        </w:rPr>
        <w:t>bieżącej eksploatacji użyczonej rzeczy</w:t>
      </w:r>
      <w:r w:rsidRPr="00F80E9B">
        <w:rPr>
          <w:rFonts w:ascii="Arial" w:hAnsi="Arial" w:cs="Arial"/>
          <w:lang w:val="pl-PL"/>
        </w:rPr>
        <w:t>, w tym transportu i ubezpieczenia</w:t>
      </w:r>
      <w:r w:rsidR="00DD035E" w:rsidRPr="00F80E9B">
        <w:rPr>
          <w:rFonts w:ascii="Arial" w:hAnsi="Arial" w:cs="Arial"/>
          <w:lang w:val="pl-PL"/>
        </w:rPr>
        <w:t>.</w:t>
      </w:r>
    </w:p>
    <w:p w14:paraId="2F1CF973" w14:textId="564DB1DA" w:rsidR="00DD035E" w:rsidRPr="00F80E9B" w:rsidRDefault="00DD035E">
      <w:pPr>
        <w:pStyle w:val="Akapitzlist"/>
        <w:numPr>
          <w:ilvl w:val="0"/>
          <w:numId w:val="11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ypożyczający ponosi odpowiedzialność finansową za utratę oraz zniszczenie</w:t>
      </w:r>
      <w:r w:rsidR="00A841D9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przedmiotu umowy</w:t>
      </w:r>
      <w:r w:rsidR="00AB12CD" w:rsidRPr="00F80E9B">
        <w:rPr>
          <w:rFonts w:ascii="Arial" w:hAnsi="Arial" w:cs="Arial"/>
          <w:lang w:val="pl-PL"/>
        </w:rPr>
        <w:t>.</w:t>
      </w:r>
      <w:r w:rsidRPr="00F80E9B">
        <w:rPr>
          <w:rFonts w:ascii="Arial" w:hAnsi="Arial" w:cs="Arial"/>
          <w:lang w:val="pl-PL"/>
        </w:rPr>
        <w:t xml:space="preserve"> </w:t>
      </w:r>
    </w:p>
    <w:p w14:paraId="11242AD9" w14:textId="75C36AFD" w:rsidR="00DD035E" w:rsidRPr="00F80E9B" w:rsidRDefault="00DD035E">
      <w:pPr>
        <w:pStyle w:val="Akapitzlist"/>
        <w:numPr>
          <w:ilvl w:val="0"/>
          <w:numId w:val="11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Uszkodzenie przedmiotu umowy powstałe z winy</w:t>
      </w:r>
      <w:r w:rsidR="00150C11" w:rsidRPr="00F80E9B">
        <w:rPr>
          <w:rFonts w:ascii="Arial" w:hAnsi="Arial" w:cs="Arial"/>
          <w:lang w:val="pl-PL"/>
        </w:rPr>
        <w:t xml:space="preserve"> </w:t>
      </w:r>
      <w:r w:rsidR="00AB12CD" w:rsidRPr="00F80E9B">
        <w:rPr>
          <w:rFonts w:ascii="Arial" w:hAnsi="Arial" w:cs="Arial"/>
          <w:lang w:val="pl-PL"/>
        </w:rPr>
        <w:t>W</w:t>
      </w:r>
      <w:r w:rsidRPr="00F80E9B">
        <w:rPr>
          <w:rFonts w:ascii="Arial" w:hAnsi="Arial" w:cs="Arial"/>
          <w:lang w:val="pl-PL"/>
        </w:rPr>
        <w:t>ypożyczającego będą usuwane na</w:t>
      </w:r>
      <w:r w:rsidR="00D07CFC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jego koszt.</w:t>
      </w:r>
    </w:p>
    <w:p w14:paraId="0F097584" w14:textId="3F371903" w:rsidR="00683353" w:rsidRPr="00F80E9B" w:rsidRDefault="00DD035E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7</w:t>
      </w:r>
    </w:p>
    <w:p w14:paraId="77154F80" w14:textId="52E29602" w:rsidR="00DD035E" w:rsidRPr="00F80E9B" w:rsidRDefault="00DD035E" w:rsidP="00F80E9B">
      <w:pPr>
        <w:pStyle w:val="Akapitzlist"/>
        <w:numPr>
          <w:ilvl w:val="0"/>
          <w:numId w:val="12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Wszelkie zmiany </w:t>
      </w:r>
      <w:r w:rsidR="00AB12CD" w:rsidRPr="00F80E9B">
        <w:rPr>
          <w:rFonts w:ascii="Arial" w:hAnsi="Arial" w:cs="Arial"/>
          <w:lang w:val="pl-PL"/>
        </w:rPr>
        <w:t xml:space="preserve">i uzupełnienia </w:t>
      </w:r>
      <w:r w:rsidRPr="00F80E9B">
        <w:rPr>
          <w:rFonts w:ascii="Arial" w:hAnsi="Arial" w:cs="Arial"/>
          <w:lang w:val="pl-PL"/>
        </w:rPr>
        <w:t>niniejszej umowy wymagają formy pisemnej w postaci aneksu, pod</w:t>
      </w:r>
      <w:r w:rsidR="00874C9E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rygorem nieważności.</w:t>
      </w:r>
    </w:p>
    <w:p w14:paraId="5F8C1C04" w14:textId="3FC77064" w:rsidR="00683353" w:rsidRPr="00F80E9B" w:rsidRDefault="00DD035E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8</w:t>
      </w:r>
    </w:p>
    <w:p w14:paraId="68A00013" w14:textId="3E838F1D" w:rsidR="00DD035E" w:rsidRPr="00F80E9B" w:rsidRDefault="00DD035E">
      <w:pPr>
        <w:pStyle w:val="Akapitzlist"/>
        <w:numPr>
          <w:ilvl w:val="0"/>
          <w:numId w:val="13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 zakresie nieuregulowanym niniejszą umową zastosowanie mają przepisy ustawy Kodeksu</w:t>
      </w:r>
      <w:r w:rsidR="00874C9E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Cywilnego.</w:t>
      </w:r>
    </w:p>
    <w:p w14:paraId="49F9B80D" w14:textId="612F802C" w:rsidR="00683353" w:rsidRPr="00F80E9B" w:rsidRDefault="00DD035E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9</w:t>
      </w:r>
    </w:p>
    <w:p w14:paraId="7B07779F" w14:textId="6A2033D5" w:rsidR="00150C11" w:rsidRPr="00F80E9B" w:rsidRDefault="00DD035E">
      <w:pPr>
        <w:pStyle w:val="Akapitzlist"/>
        <w:numPr>
          <w:ilvl w:val="0"/>
          <w:numId w:val="14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Umowa została sporządzona w 2 jednobrzmiących egzemplarzach, po 1 dla każdej ze stron.</w:t>
      </w:r>
    </w:p>
    <w:p w14:paraId="5411C619" w14:textId="77777777" w:rsidR="00150C11" w:rsidRPr="00F80E9B" w:rsidRDefault="00150C11">
      <w:pPr>
        <w:ind w:firstLine="427"/>
        <w:rPr>
          <w:rFonts w:ascii="Arial" w:hAnsi="Arial" w:cs="Arial"/>
          <w:lang w:val="pl-PL"/>
        </w:rPr>
      </w:pPr>
    </w:p>
    <w:p w14:paraId="2B41AA07" w14:textId="1267E266" w:rsidR="00DD035E" w:rsidRPr="00F80E9B" w:rsidRDefault="00DD035E">
      <w:pPr>
        <w:ind w:firstLine="427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…....................................................</w:t>
      </w:r>
      <w:r w:rsidR="00874C9E" w:rsidRPr="00F80E9B">
        <w:rPr>
          <w:rFonts w:ascii="Arial" w:hAnsi="Arial" w:cs="Arial"/>
          <w:lang w:val="pl-PL"/>
        </w:rPr>
        <w:tab/>
      </w:r>
      <w:r w:rsidR="00874C9E" w:rsidRPr="00F80E9B">
        <w:rPr>
          <w:rFonts w:ascii="Arial" w:hAnsi="Arial" w:cs="Arial"/>
          <w:lang w:val="pl-PL"/>
        </w:rPr>
        <w:tab/>
      </w:r>
      <w:r w:rsidRPr="00F80E9B">
        <w:rPr>
          <w:rFonts w:ascii="Arial" w:hAnsi="Arial" w:cs="Arial"/>
          <w:lang w:val="pl-PL"/>
        </w:rPr>
        <w:t xml:space="preserve"> .............................................................</w:t>
      </w:r>
    </w:p>
    <w:p w14:paraId="11249F9E" w14:textId="043B8BEE" w:rsidR="00DD035E" w:rsidRPr="00F80E9B" w:rsidRDefault="00DD035E">
      <w:pPr>
        <w:ind w:left="1013" w:firstLine="0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(podpis Użyczającego) </w:t>
      </w:r>
      <w:r w:rsidR="00874C9E" w:rsidRPr="00F80E9B">
        <w:rPr>
          <w:rFonts w:ascii="Arial" w:hAnsi="Arial" w:cs="Arial"/>
          <w:lang w:val="pl-PL"/>
        </w:rPr>
        <w:tab/>
      </w:r>
      <w:r w:rsidR="00874C9E" w:rsidRPr="00F80E9B">
        <w:rPr>
          <w:rFonts w:ascii="Arial" w:hAnsi="Arial" w:cs="Arial"/>
          <w:lang w:val="pl-PL"/>
        </w:rPr>
        <w:tab/>
      </w:r>
      <w:r w:rsidR="00874C9E" w:rsidRPr="00F80E9B">
        <w:rPr>
          <w:rFonts w:ascii="Arial" w:hAnsi="Arial" w:cs="Arial"/>
          <w:lang w:val="pl-PL"/>
        </w:rPr>
        <w:tab/>
        <w:t xml:space="preserve">       </w:t>
      </w:r>
      <w:r w:rsidRPr="00F80E9B">
        <w:rPr>
          <w:rFonts w:ascii="Arial" w:hAnsi="Arial" w:cs="Arial"/>
          <w:lang w:val="pl-PL"/>
        </w:rPr>
        <w:t>(podpis Wypożyczającego )</w:t>
      </w:r>
    </w:p>
    <w:p w14:paraId="450C3868" w14:textId="77236755" w:rsidR="00DD035E" w:rsidRPr="00F80E9B" w:rsidRDefault="00DD035E">
      <w:pPr>
        <w:rPr>
          <w:rFonts w:ascii="Arial" w:hAnsi="Arial" w:cs="Arial"/>
          <w:lang w:val="pl-PL"/>
        </w:rPr>
      </w:pPr>
    </w:p>
    <w:p w14:paraId="4CE863DA" w14:textId="6DBDC372" w:rsidR="009A0647" w:rsidRPr="00F80E9B" w:rsidRDefault="00A841D9">
      <w:p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br w:type="page"/>
      </w:r>
      <w:r w:rsidR="009A0647" w:rsidRPr="00F80E9B">
        <w:rPr>
          <w:rFonts w:ascii="Arial" w:hAnsi="Arial" w:cs="Arial"/>
          <w:lang w:val="pl-PL"/>
        </w:rPr>
        <w:lastRenderedPageBreak/>
        <w:t>Załącznik nr 2 do Regulaminu korzystania ze specjalistycznego sprzętu na potrzeby związane z procesem kształcenia i prowadzenia badań</w:t>
      </w:r>
    </w:p>
    <w:p w14:paraId="0A4B90CB" w14:textId="77777777" w:rsidR="009A0647" w:rsidRPr="00F80E9B" w:rsidRDefault="009A0647" w:rsidP="00F80E9B">
      <w:pPr>
        <w:rPr>
          <w:rFonts w:ascii="Arial" w:hAnsi="Arial" w:cs="Arial"/>
          <w:b/>
          <w:bCs/>
          <w:lang w:val="pl-PL"/>
        </w:rPr>
      </w:pPr>
    </w:p>
    <w:p w14:paraId="0FFE731F" w14:textId="603EABBC" w:rsidR="009A0647" w:rsidRPr="00F80E9B" w:rsidRDefault="009A0647" w:rsidP="00F80E9B">
      <w:pPr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 xml:space="preserve">UMOWA </w:t>
      </w:r>
      <w:r w:rsidR="00BA6FA4" w:rsidRPr="00F80E9B">
        <w:rPr>
          <w:rFonts w:ascii="Arial" w:hAnsi="Arial" w:cs="Arial"/>
          <w:b/>
          <w:bCs/>
          <w:lang w:val="pl-PL"/>
        </w:rPr>
        <w:t xml:space="preserve">CYKLICZNEGO </w:t>
      </w:r>
      <w:r w:rsidRPr="00F80E9B">
        <w:rPr>
          <w:rFonts w:ascii="Arial" w:hAnsi="Arial" w:cs="Arial"/>
          <w:b/>
          <w:bCs/>
          <w:lang w:val="pl-PL"/>
        </w:rPr>
        <w:t xml:space="preserve">WYPOŻYCZENIA SPECJALISTYCZNEGO SPRZĘTU PŁETWONURKOWEGO, NA POTRZEBY ZWIĄZANE Z PROCESEM KSZTAŁCENIA </w:t>
      </w:r>
      <w:r w:rsidR="00683353">
        <w:rPr>
          <w:rFonts w:ascii="Arial" w:hAnsi="Arial" w:cs="Arial"/>
          <w:b/>
          <w:bCs/>
          <w:lang w:val="pl-PL"/>
        </w:rPr>
        <w:br/>
      </w:r>
      <w:r w:rsidRPr="00F80E9B">
        <w:rPr>
          <w:rFonts w:ascii="Arial" w:hAnsi="Arial" w:cs="Arial"/>
          <w:b/>
          <w:bCs/>
          <w:lang w:val="pl-PL"/>
        </w:rPr>
        <w:t>I PROWADZENIA BADAŃ</w:t>
      </w:r>
    </w:p>
    <w:p w14:paraId="2F9328A8" w14:textId="77777777" w:rsidR="009A0647" w:rsidRPr="00F80E9B" w:rsidRDefault="009A0647" w:rsidP="00F80E9B">
      <w:p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Zawarta w dniu ....................... roku w Gdańsku pomiędzy:</w:t>
      </w:r>
    </w:p>
    <w:p w14:paraId="3B8B77F1" w14:textId="5A29976B" w:rsidR="009A0647" w:rsidRPr="00F80E9B" w:rsidRDefault="009A0647" w:rsidP="00F80E9B">
      <w:p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Politechnik</w:t>
      </w:r>
      <w:r w:rsidR="003E3D7C" w:rsidRPr="00F80E9B">
        <w:rPr>
          <w:rFonts w:ascii="Arial" w:hAnsi="Arial" w:cs="Arial"/>
          <w:lang w:val="pl-PL"/>
        </w:rPr>
        <w:t>ą</w:t>
      </w:r>
      <w:r w:rsidRPr="00F80E9B">
        <w:rPr>
          <w:rFonts w:ascii="Arial" w:hAnsi="Arial" w:cs="Arial"/>
          <w:lang w:val="pl-PL"/>
        </w:rPr>
        <w:t xml:space="preserve"> Gdańsk</w:t>
      </w:r>
      <w:r w:rsidR="003E3D7C" w:rsidRPr="00F80E9B">
        <w:rPr>
          <w:rFonts w:ascii="Arial" w:hAnsi="Arial" w:cs="Arial"/>
          <w:lang w:val="pl-PL"/>
        </w:rPr>
        <w:t xml:space="preserve">ą w zakresie działalności Wydziału Inżynierii Mechanicznej </w:t>
      </w:r>
      <w:r w:rsidR="00683353" w:rsidRPr="00F80E9B">
        <w:rPr>
          <w:rFonts w:ascii="Arial" w:hAnsi="Arial" w:cs="Arial"/>
          <w:lang w:val="pl-PL"/>
        </w:rPr>
        <w:br/>
      </w:r>
      <w:r w:rsidR="003E3D7C" w:rsidRPr="00F80E9B">
        <w:rPr>
          <w:rFonts w:ascii="Arial" w:hAnsi="Arial" w:cs="Arial"/>
          <w:lang w:val="pl-PL"/>
        </w:rPr>
        <w:t xml:space="preserve">i Okrętownictwa </w:t>
      </w:r>
      <w:r w:rsidRPr="00F80E9B">
        <w:rPr>
          <w:rFonts w:ascii="Arial" w:hAnsi="Arial" w:cs="Arial"/>
          <w:lang w:val="pl-PL"/>
        </w:rPr>
        <w:t xml:space="preserve">, reprezentowanym przez </w:t>
      </w:r>
      <w:r w:rsidRPr="00F80E9B">
        <w:rPr>
          <w:rFonts w:ascii="Arial" w:hAnsi="Arial" w:cs="Arial"/>
          <w:b/>
          <w:bCs/>
          <w:lang w:val="pl-PL"/>
        </w:rPr>
        <w:t xml:space="preserve">Dziekana Mariusza </w:t>
      </w:r>
      <w:proofErr w:type="spellStart"/>
      <w:r w:rsidRPr="00F80E9B">
        <w:rPr>
          <w:rFonts w:ascii="Arial" w:hAnsi="Arial" w:cs="Arial"/>
          <w:b/>
          <w:bCs/>
          <w:lang w:val="pl-PL"/>
        </w:rPr>
        <w:t>Deję</w:t>
      </w:r>
      <w:proofErr w:type="spellEnd"/>
      <w:r w:rsidRPr="00F80E9B">
        <w:rPr>
          <w:rFonts w:ascii="Arial" w:hAnsi="Arial" w:cs="Arial"/>
          <w:lang w:val="pl-PL"/>
        </w:rPr>
        <w:t xml:space="preserve"> </w:t>
      </w:r>
      <w:r w:rsidR="003E3D7C" w:rsidRPr="00F80E9B">
        <w:rPr>
          <w:rFonts w:ascii="Arial" w:hAnsi="Arial" w:cs="Arial"/>
          <w:lang w:val="pl-PL"/>
        </w:rPr>
        <w:t>na podstawie pełnomocnictwa Rektora Politechniki Gdańskiej</w:t>
      </w:r>
      <w:r w:rsidR="003E3D7C" w:rsidRPr="00F80E9B">
        <w:rPr>
          <w:rFonts w:ascii="Arial" w:hAnsi="Arial" w:cs="Arial"/>
          <w:b/>
          <w:bCs/>
          <w:lang w:val="pl-PL"/>
        </w:rPr>
        <w:t xml:space="preserve"> </w:t>
      </w:r>
      <w:r w:rsidR="003E3D7C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 xml:space="preserve">zwanym w treści umowy Użyczającym, </w:t>
      </w:r>
      <w:r w:rsidR="00683353" w:rsidRPr="00F80E9B">
        <w:rPr>
          <w:rFonts w:ascii="Arial" w:hAnsi="Arial" w:cs="Arial"/>
          <w:lang w:val="pl-PL"/>
        </w:rPr>
        <w:br/>
      </w:r>
      <w:r w:rsidRPr="00F80E9B">
        <w:rPr>
          <w:rFonts w:ascii="Arial" w:hAnsi="Arial" w:cs="Arial"/>
          <w:lang w:val="pl-PL"/>
        </w:rPr>
        <w:t>a</w:t>
      </w:r>
    </w:p>
    <w:p w14:paraId="70853A41" w14:textId="763588A0" w:rsidR="009A0647" w:rsidRPr="00F80E9B" w:rsidRDefault="009A0647" w:rsidP="00F80E9B">
      <w:p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....................................................................................................................................</w:t>
      </w:r>
      <w:r w:rsidR="00683353" w:rsidRPr="00F80E9B">
        <w:rPr>
          <w:rFonts w:ascii="Arial" w:hAnsi="Arial" w:cs="Arial"/>
          <w:lang w:val="pl-PL"/>
        </w:rPr>
        <w:t>..........</w:t>
      </w:r>
      <w:r w:rsidRPr="00F80E9B">
        <w:rPr>
          <w:rFonts w:ascii="Arial" w:hAnsi="Arial" w:cs="Arial"/>
          <w:lang w:val="pl-PL"/>
        </w:rPr>
        <w:t>.</w:t>
      </w:r>
    </w:p>
    <w:p w14:paraId="30000A91" w14:textId="7EC74C4B" w:rsidR="00537B92" w:rsidRPr="00F80E9B" w:rsidRDefault="009A0647" w:rsidP="00F80E9B">
      <w:p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.............................................................................................................................................</w:t>
      </w:r>
      <w:r w:rsidR="00683353" w:rsidRPr="00F80E9B">
        <w:rPr>
          <w:rFonts w:ascii="Arial" w:hAnsi="Arial" w:cs="Arial"/>
          <w:lang w:val="pl-PL"/>
        </w:rPr>
        <w:t>..</w:t>
      </w:r>
    </w:p>
    <w:p w14:paraId="4C1A5FFC" w14:textId="77777777" w:rsidR="009A0647" w:rsidRPr="00F80E9B" w:rsidRDefault="009A0647" w:rsidP="00F80E9B">
      <w:p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zwanym w treści umowy Wypożyczającym</w:t>
      </w:r>
    </w:p>
    <w:p w14:paraId="2AE11CB7" w14:textId="77777777" w:rsidR="009A0647" w:rsidRPr="00F80E9B" w:rsidRDefault="009A0647" w:rsidP="00F80E9B">
      <w:p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o następującej treści:</w:t>
      </w:r>
    </w:p>
    <w:p w14:paraId="19176DFA" w14:textId="77777777" w:rsidR="009A0647" w:rsidRPr="00F80E9B" w:rsidRDefault="009A0647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1</w:t>
      </w:r>
    </w:p>
    <w:p w14:paraId="32E2CCF7" w14:textId="77777777" w:rsidR="009A0647" w:rsidRPr="00F80E9B" w:rsidRDefault="009A0647" w:rsidP="00F80E9B">
      <w:pPr>
        <w:pStyle w:val="Akapitzlist"/>
        <w:numPr>
          <w:ilvl w:val="0"/>
          <w:numId w:val="15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Użyczający wyraża zgodę na bezpłatne używanie przez Wypożyczającego specjalistycznego sprzętu płetwonurkowego, zgodnie z protokołem przekazania nr:</w:t>
      </w:r>
    </w:p>
    <w:p w14:paraId="41DDDB99" w14:textId="77777777" w:rsidR="009A0647" w:rsidRPr="00F80E9B" w:rsidRDefault="009A0647" w:rsidP="00F80E9B">
      <w:pPr>
        <w:ind w:left="567" w:firstLine="0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…………………………………………………………………………………………………….</w:t>
      </w:r>
    </w:p>
    <w:p w14:paraId="05E9292B" w14:textId="77777777" w:rsidR="009A0647" w:rsidRPr="00F80E9B" w:rsidRDefault="009A0647" w:rsidP="00F80E9B">
      <w:pPr>
        <w:ind w:left="567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za zgodą Opiekuna sprzętu.</w:t>
      </w:r>
    </w:p>
    <w:p w14:paraId="5CDD187B" w14:textId="77777777" w:rsidR="009A0647" w:rsidRPr="00F80E9B" w:rsidRDefault="009A0647" w:rsidP="00F80E9B">
      <w:pPr>
        <w:ind w:left="567"/>
        <w:rPr>
          <w:rFonts w:ascii="Arial" w:hAnsi="Arial" w:cs="Arial"/>
          <w:lang w:val="pl-PL"/>
        </w:rPr>
      </w:pPr>
    </w:p>
    <w:p w14:paraId="290119ED" w14:textId="16948A5C" w:rsidR="009A0647" w:rsidRPr="00F80E9B" w:rsidRDefault="009A0647" w:rsidP="00F80E9B">
      <w:pPr>
        <w:pStyle w:val="Akapitzlist"/>
        <w:numPr>
          <w:ilvl w:val="0"/>
          <w:numId w:val="15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Użyczający oświadcza, że jest</w:t>
      </w:r>
      <w:r w:rsidR="0059176B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 xml:space="preserve">dysponentem przedmiotu umowy. Przedmiot został zakupiony ze środków </w:t>
      </w:r>
      <w:proofErr w:type="spellStart"/>
      <w:r w:rsidRPr="00F80E9B">
        <w:rPr>
          <w:rFonts w:ascii="Arial" w:hAnsi="Arial" w:cs="Arial"/>
          <w:lang w:val="pl-PL"/>
        </w:rPr>
        <w:t>WIMiO</w:t>
      </w:r>
      <w:proofErr w:type="spellEnd"/>
      <w:r w:rsidRPr="00F80E9B">
        <w:rPr>
          <w:rFonts w:ascii="Arial" w:hAnsi="Arial" w:cs="Arial"/>
          <w:lang w:val="pl-PL"/>
        </w:rPr>
        <w:t xml:space="preserve"> PG lub użyczony przez podmiot zewnętrzny, na podstawie odrębnej umowy (załącznik </w:t>
      </w:r>
      <w:r w:rsidR="004D2287" w:rsidRPr="00F80E9B">
        <w:rPr>
          <w:rFonts w:ascii="Arial" w:hAnsi="Arial" w:cs="Arial"/>
          <w:lang w:val="pl-PL"/>
        </w:rPr>
        <w:t xml:space="preserve">nr 6 do Regulaminu korzystania ze specjalistycznego sprzętu na potrzeby związane z procesem kształcenia i prowadzenia badań) </w:t>
      </w:r>
      <w:r w:rsidRPr="00F80E9B">
        <w:rPr>
          <w:rFonts w:ascii="Arial" w:hAnsi="Arial" w:cs="Arial"/>
          <w:lang w:val="pl-PL"/>
        </w:rPr>
        <w:t xml:space="preserve">upoważniającej </w:t>
      </w:r>
      <w:proofErr w:type="spellStart"/>
      <w:r w:rsidRPr="00F80E9B">
        <w:rPr>
          <w:rFonts w:ascii="Arial" w:hAnsi="Arial" w:cs="Arial"/>
          <w:lang w:val="pl-PL"/>
        </w:rPr>
        <w:t>WIMiO</w:t>
      </w:r>
      <w:proofErr w:type="spellEnd"/>
      <w:r w:rsidRPr="00F80E9B">
        <w:rPr>
          <w:rFonts w:ascii="Arial" w:hAnsi="Arial" w:cs="Arial"/>
          <w:lang w:val="pl-PL"/>
        </w:rPr>
        <w:t xml:space="preserve"> PG do dysponowania sprzętem, w tym jego</w:t>
      </w:r>
      <w:r w:rsidR="00551D28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 xml:space="preserve">wypożyczania. Opiekunem sprzętu jest pracownik </w:t>
      </w:r>
      <w:proofErr w:type="spellStart"/>
      <w:r w:rsidRPr="00F80E9B">
        <w:rPr>
          <w:rFonts w:ascii="Arial" w:hAnsi="Arial" w:cs="Arial"/>
          <w:lang w:val="pl-PL"/>
        </w:rPr>
        <w:t>WIMiO</w:t>
      </w:r>
      <w:proofErr w:type="spellEnd"/>
      <w:r w:rsidRPr="00F80E9B">
        <w:rPr>
          <w:rFonts w:ascii="Arial" w:hAnsi="Arial" w:cs="Arial"/>
          <w:lang w:val="pl-PL"/>
        </w:rPr>
        <w:t xml:space="preserve"> PG: Cezary </w:t>
      </w:r>
      <w:proofErr w:type="spellStart"/>
      <w:r w:rsidRPr="00F80E9B">
        <w:rPr>
          <w:rFonts w:ascii="Arial" w:hAnsi="Arial" w:cs="Arial"/>
          <w:lang w:val="pl-PL"/>
        </w:rPr>
        <w:t>Żrodowski</w:t>
      </w:r>
      <w:proofErr w:type="spellEnd"/>
      <w:r w:rsidRPr="00F80E9B">
        <w:rPr>
          <w:rFonts w:ascii="Arial" w:hAnsi="Arial" w:cs="Arial"/>
          <w:lang w:val="pl-PL"/>
        </w:rPr>
        <w:t xml:space="preserve"> </w:t>
      </w:r>
    </w:p>
    <w:p w14:paraId="2A4C5A83" w14:textId="77777777" w:rsidR="009A0647" w:rsidRPr="00F80E9B" w:rsidRDefault="009A0647" w:rsidP="00F80E9B">
      <w:pPr>
        <w:rPr>
          <w:rFonts w:ascii="Arial" w:hAnsi="Arial" w:cs="Arial"/>
          <w:b/>
          <w:bCs/>
          <w:lang w:val="pl-PL"/>
        </w:rPr>
      </w:pPr>
    </w:p>
    <w:p w14:paraId="4E391D05" w14:textId="77777777" w:rsidR="009A0647" w:rsidRPr="00F80E9B" w:rsidRDefault="009A0647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2</w:t>
      </w:r>
    </w:p>
    <w:p w14:paraId="65DAB112" w14:textId="6FCA08EA" w:rsidR="00E008EC" w:rsidRDefault="009A0647" w:rsidP="00F80E9B">
      <w:pPr>
        <w:pStyle w:val="Akapitzlist"/>
        <w:numPr>
          <w:ilvl w:val="0"/>
          <w:numId w:val="16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Przedmiot umowy będzie wykorzyst</w:t>
      </w:r>
      <w:r w:rsidR="0059176B" w:rsidRPr="00F80E9B">
        <w:rPr>
          <w:rFonts w:ascii="Arial" w:hAnsi="Arial" w:cs="Arial"/>
          <w:lang w:val="pl-PL"/>
        </w:rPr>
        <w:t>ywa</w:t>
      </w:r>
      <w:r w:rsidRPr="00F80E9B">
        <w:rPr>
          <w:rFonts w:ascii="Arial" w:hAnsi="Arial" w:cs="Arial"/>
          <w:lang w:val="pl-PL"/>
        </w:rPr>
        <w:t xml:space="preserve">ny </w:t>
      </w:r>
      <w:r w:rsidR="0059176B" w:rsidRPr="00F80E9B">
        <w:rPr>
          <w:rFonts w:ascii="Arial" w:hAnsi="Arial" w:cs="Arial"/>
          <w:lang w:val="pl-PL"/>
        </w:rPr>
        <w:t xml:space="preserve">cyklicznie </w:t>
      </w:r>
      <w:r w:rsidRPr="00F80E9B">
        <w:rPr>
          <w:rFonts w:ascii="Arial" w:hAnsi="Arial" w:cs="Arial"/>
          <w:lang w:val="pl-PL"/>
        </w:rPr>
        <w:t>w celach badawczych</w:t>
      </w:r>
      <w:r w:rsidR="00E008EC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związanych</w:t>
      </w:r>
      <w:r w:rsidR="00683353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 xml:space="preserve">z projektem: </w:t>
      </w:r>
    </w:p>
    <w:p w14:paraId="3DDF2DE6" w14:textId="77777777" w:rsidR="00E008EC" w:rsidRDefault="00E008EC" w:rsidP="00F80E9B">
      <w:pPr>
        <w:pStyle w:val="Akapitzlist"/>
        <w:ind w:left="730" w:firstLine="0"/>
        <w:rPr>
          <w:rFonts w:ascii="Arial" w:hAnsi="Arial" w:cs="Arial"/>
          <w:lang w:val="pl-PL"/>
        </w:rPr>
      </w:pPr>
    </w:p>
    <w:p w14:paraId="001B22F6" w14:textId="11C7ED16" w:rsidR="009A0647" w:rsidRPr="00F80E9B" w:rsidRDefault="009A0647" w:rsidP="00F80E9B">
      <w:pPr>
        <w:pStyle w:val="Akapitzlist"/>
        <w:ind w:left="730" w:firstLine="0"/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……………………………………………………………………………………………………………………………………………………………………………………………………</w:t>
      </w:r>
    </w:p>
    <w:p w14:paraId="1BD902AF" w14:textId="77777777" w:rsidR="00E008EC" w:rsidRDefault="009A0647" w:rsidP="00E008EC">
      <w:pPr>
        <w:ind w:left="709" w:firstLine="0"/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lub wykorzystywany na potrzeby procesu kształcenia związane z: </w:t>
      </w:r>
    </w:p>
    <w:p w14:paraId="52D59D08" w14:textId="77777777" w:rsidR="00E008EC" w:rsidRDefault="00E008EC" w:rsidP="00E008EC">
      <w:pPr>
        <w:ind w:left="709" w:firstLine="0"/>
        <w:jc w:val="left"/>
        <w:rPr>
          <w:rFonts w:ascii="Arial" w:hAnsi="Arial" w:cs="Arial"/>
          <w:lang w:val="pl-PL"/>
        </w:rPr>
      </w:pPr>
    </w:p>
    <w:p w14:paraId="2C18D830" w14:textId="6F48B1B0" w:rsidR="009A0647" w:rsidRPr="00F80E9B" w:rsidRDefault="009A0647">
      <w:pPr>
        <w:ind w:left="709" w:firstLine="0"/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……………………………..…………………………………………………………………….…………………………………….……………………………………………………………..</w:t>
      </w:r>
    </w:p>
    <w:p w14:paraId="37CFFAE8" w14:textId="77777777" w:rsidR="00CA46E6" w:rsidRPr="00F80E9B" w:rsidRDefault="00CA46E6" w:rsidP="00F80E9B">
      <w:pPr>
        <w:ind w:left="709" w:firstLine="0"/>
        <w:rPr>
          <w:rFonts w:ascii="Arial" w:hAnsi="Arial" w:cs="Arial"/>
          <w:lang w:val="pl-PL"/>
        </w:rPr>
      </w:pPr>
    </w:p>
    <w:p w14:paraId="07717815" w14:textId="5CEBF5C2" w:rsidR="009A0647" w:rsidRPr="00F80E9B" w:rsidRDefault="009A0647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3</w:t>
      </w:r>
    </w:p>
    <w:p w14:paraId="7F370727" w14:textId="2CA73D50" w:rsidR="0059176B" w:rsidRPr="00F80E9B" w:rsidRDefault="009A0647" w:rsidP="00F80E9B">
      <w:pPr>
        <w:pStyle w:val="Akapitzlist"/>
        <w:numPr>
          <w:ilvl w:val="0"/>
          <w:numId w:val="17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Umowa zostaje zawarta na okres</w:t>
      </w:r>
      <w:r w:rsidR="00537B92" w:rsidRPr="00F80E9B">
        <w:rPr>
          <w:rStyle w:val="Odwoanieprzypisudolnego"/>
          <w:rFonts w:ascii="Arial" w:hAnsi="Arial" w:cs="Arial"/>
          <w:lang w:val="pl-PL"/>
        </w:rPr>
        <w:footnoteReference w:id="1"/>
      </w:r>
      <w:r w:rsidR="0059176B" w:rsidRPr="00F80E9B">
        <w:rPr>
          <w:rFonts w:ascii="Arial" w:hAnsi="Arial" w:cs="Arial"/>
          <w:lang w:val="pl-PL"/>
        </w:rPr>
        <w:t>:</w:t>
      </w:r>
      <w:r w:rsidRPr="00F80E9B">
        <w:rPr>
          <w:rFonts w:ascii="Arial" w:hAnsi="Arial" w:cs="Arial"/>
          <w:lang w:val="pl-PL"/>
        </w:rPr>
        <w:t xml:space="preserve"> </w:t>
      </w:r>
    </w:p>
    <w:p w14:paraId="7FD899C1" w14:textId="13F94D74" w:rsidR="0059176B" w:rsidRPr="00F80E9B" w:rsidRDefault="009A0647" w:rsidP="00F80E9B">
      <w:pPr>
        <w:pStyle w:val="Akapitzlist"/>
        <w:numPr>
          <w:ilvl w:val="3"/>
          <w:numId w:val="17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od ......................................... do ....................................... </w:t>
      </w:r>
    </w:p>
    <w:p w14:paraId="6C73E4E0" w14:textId="2B8A0D6A" w:rsidR="0059176B" w:rsidRPr="00F80E9B" w:rsidRDefault="00266D3E" w:rsidP="00F80E9B">
      <w:pPr>
        <w:pStyle w:val="Akapitzlist"/>
        <w:numPr>
          <w:ilvl w:val="3"/>
          <w:numId w:val="17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czas nieoznaczony – na okres </w:t>
      </w:r>
      <w:r w:rsidR="0059176B" w:rsidRPr="00F80E9B">
        <w:rPr>
          <w:rFonts w:ascii="Arial" w:hAnsi="Arial" w:cs="Arial"/>
          <w:lang w:val="pl-PL"/>
        </w:rPr>
        <w:t>studiów na WIMIO PG</w:t>
      </w:r>
    </w:p>
    <w:p w14:paraId="69AE9B8F" w14:textId="3AD2944C" w:rsidR="0059176B" w:rsidRPr="00F80E9B" w:rsidRDefault="00266D3E" w:rsidP="00F80E9B">
      <w:pPr>
        <w:pStyle w:val="Akapitzlist"/>
        <w:numPr>
          <w:ilvl w:val="3"/>
          <w:numId w:val="17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czas nieoznaczony – na okres </w:t>
      </w:r>
      <w:r w:rsidR="0059176B" w:rsidRPr="00F80E9B">
        <w:rPr>
          <w:rFonts w:ascii="Arial" w:hAnsi="Arial" w:cs="Arial"/>
          <w:lang w:val="pl-PL"/>
        </w:rPr>
        <w:t xml:space="preserve">zatrudnienia na </w:t>
      </w:r>
      <w:proofErr w:type="spellStart"/>
      <w:r w:rsidR="0059176B" w:rsidRPr="00F80E9B">
        <w:rPr>
          <w:rFonts w:ascii="Arial" w:hAnsi="Arial" w:cs="Arial"/>
          <w:lang w:val="pl-PL"/>
        </w:rPr>
        <w:t>WIMiO</w:t>
      </w:r>
      <w:proofErr w:type="spellEnd"/>
      <w:r w:rsidR="0059176B" w:rsidRPr="00F80E9B">
        <w:rPr>
          <w:rFonts w:ascii="Arial" w:hAnsi="Arial" w:cs="Arial"/>
          <w:lang w:val="pl-PL"/>
        </w:rPr>
        <w:t xml:space="preserve"> PG</w:t>
      </w:r>
    </w:p>
    <w:p w14:paraId="7E190C8C" w14:textId="45D5B17B" w:rsidR="0059176B" w:rsidRPr="00F80E9B" w:rsidRDefault="00266D3E" w:rsidP="00F80E9B">
      <w:pPr>
        <w:pStyle w:val="Akapitzlist"/>
        <w:numPr>
          <w:ilvl w:val="3"/>
          <w:numId w:val="17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czas nieoznaczony – na okres </w:t>
      </w:r>
      <w:r w:rsidR="0059176B" w:rsidRPr="00F80E9B">
        <w:rPr>
          <w:rFonts w:ascii="Arial" w:hAnsi="Arial" w:cs="Arial"/>
          <w:lang w:val="pl-PL"/>
        </w:rPr>
        <w:t>przynależności do koła naukowego Ocean Tech Dive</w:t>
      </w:r>
    </w:p>
    <w:p w14:paraId="0F5A0772" w14:textId="6D2F0DCA" w:rsidR="0059176B" w:rsidRPr="00F80E9B" w:rsidRDefault="00266D3E" w:rsidP="00F80E9B">
      <w:pPr>
        <w:pStyle w:val="Akapitzlist"/>
        <w:numPr>
          <w:ilvl w:val="3"/>
          <w:numId w:val="17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czas nieoznaczony – na okres </w:t>
      </w:r>
      <w:r w:rsidR="00CA46E6" w:rsidRPr="00F80E9B">
        <w:rPr>
          <w:rFonts w:ascii="Arial" w:hAnsi="Arial" w:cs="Arial"/>
          <w:lang w:val="pl-PL"/>
        </w:rPr>
        <w:t>r</w:t>
      </w:r>
      <w:r w:rsidR="0059176B" w:rsidRPr="00F80E9B">
        <w:rPr>
          <w:rFonts w:ascii="Arial" w:hAnsi="Arial" w:cs="Arial"/>
          <w:lang w:val="pl-PL"/>
        </w:rPr>
        <w:t>ealizacji projektu………………………………………</w:t>
      </w:r>
    </w:p>
    <w:p w14:paraId="7F750627" w14:textId="77777777" w:rsidR="00683353" w:rsidRDefault="00683353" w:rsidP="00683353">
      <w:pPr>
        <w:spacing w:after="160" w:line="259" w:lineRule="auto"/>
        <w:ind w:left="0" w:firstLine="0"/>
        <w:jc w:val="center"/>
        <w:rPr>
          <w:rFonts w:ascii="Arial" w:hAnsi="Arial" w:cs="Arial"/>
          <w:b/>
          <w:bCs/>
          <w:lang w:val="pl-PL"/>
        </w:rPr>
      </w:pPr>
    </w:p>
    <w:p w14:paraId="2E1CCA3A" w14:textId="77777777" w:rsidR="00683353" w:rsidRDefault="00683353" w:rsidP="00683353">
      <w:pPr>
        <w:spacing w:after="160" w:line="259" w:lineRule="auto"/>
        <w:ind w:left="0" w:firstLine="0"/>
        <w:jc w:val="center"/>
        <w:rPr>
          <w:rFonts w:ascii="Arial" w:hAnsi="Arial" w:cs="Arial"/>
          <w:b/>
          <w:bCs/>
          <w:lang w:val="pl-PL"/>
        </w:rPr>
      </w:pPr>
    </w:p>
    <w:p w14:paraId="7086E12B" w14:textId="4779FE47" w:rsidR="009A0647" w:rsidRPr="00F80E9B" w:rsidRDefault="009A0647">
      <w:pPr>
        <w:spacing w:after="160" w:line="259" w:lineRule="auto"/>
        <w:ind w:left="0" w:firstLine="0"/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4</w:t>
      </w:r>
    </w:p>
    <w:p w14:paraId="01791234" w14:textId="2186E425" w:rsidR="009A0647" w:rsidRPr="00F80E9B" w:rsidRDefault="009A0647" w:rsidP="00F80E9B">
      <w:pPr>
        <w:pStyle w:val="Akapitzlist"/>
        <w:numPr>
          <w:ilvl w:val="0"/>
          <w:numId w:val="10"/>
        </w:numPr>
        <w:ind w:left="709" w:hanging="436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Wypożyczający oświadcza, że otrzymał specjalistyczny sprzęt płetwonurkowy wraz </w:t>
      </w:r>
      <w:r w:rsidR="00683353">
        <w:rPr>
          <w:rFonts w:ascii="Arial" w:hAnsi="Arial" w:cs="Arial"/>
          <w:lang w:val="pl-PL"/>
        </w:rPr>
        <w:br/>
      </w:r>
      <w:r w:rsidRPr="00F80E9B">
        <w:rPr>
          <w:rFonts w:ascii="Arial" w:hAnsi="Arial" w:cs="Arial"/>
          <w:lang w:val="pl-PL"/>
        </w:rPr>
        <w:t>z wymaganymi akcesoriami, zapoznał się z jego stanem i stwierdza, że jest on przydatny do użytku i nie posiada wad.</w:t>
      </w:r>
    </w:p>
    <w:p w14:paraId="1CBC17CE" w14:textId="77777777" w:rsidR="009A0647" w:rsidRPr="00F80E9B" w:rsidRDefault="009A0647" w:rsidP="00F80E9B">
      <w:pPr>
        <w:pStyle w:val="Akapitzlist"/>
        <w:numPr>
          <w:ilvl w:val="0"/>
          <w:numId w:val="10"/>
        </w:numPr>
        <w:ind w:left="709" w:hanging="436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ypożyczający przeszedł szkolenie z zakresu obsługi przedmiotu umowy i stwierdza, że posiada niezbędną wiedzę do jego eksploatacji.</w:t>
      </w:r>
    </w:p>
    <w:p w14:paraId="76E9F52D" w14:textId="77777777" w:rsidR="009A0647" w:rsidRPr="00F80E9B" w:rsidRDefault="009A0647" w:rsidP="00F80E9B">
      <w:pPr>
        <w:pStyle w:val="Akapitzlist"/>
        <w:numPr>
          <w:ilvl w:val="0"/>
          <w:numId w:val="10"/>
        </w:numPr>
        <w:ind w:left="709" w:hanging="436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Wypożyczający potwierdza, że zapoznał się z Regulaminem korzystania ze sprzętu specjalistycznego na potrzeby związane z procesem kształcenia i prowadzenia badań, będącego w posiadaniu </w:t>
      </w:r>
      <w:proofErr w:type="spellStart"/>
      <w:r w:rsidRPr="00F80E9B">
        <w:rPr>
          <w:rFonts w:ascii="Arial" w:hAnsi="Arial" w:cs="Arial"/>
          <w:lang w:val="pl-PL"/>
        </w:rPr>
        <w:t>WIMiO</w:t>
      </w:r>
      <w:proofErr w:type="spellEnd"/>
      <w:r w:rsidRPr="00F80E9B">
        <w:rPr>
          <w:rFonts w:ascii="Arial" w:hAnsi="Arial" w:cs="Arial"/>
          <w:lang w:val="pl-PL"/>
        </w:rPr>
        <w:t xml:space="preserve"> PG i zobowiązuje się do jego przestrzegania.</w:t>
      </w:r>
    </w:p>
    <w:p w14:paraId="086FC5A9" w14:textId="2E552F9C" w:rsidR="009A0647" w:rsidRPr="00F80E9B" w:rsidRDefault="009A0647" w:rsidP="00F80E9B">
      <w:pPr>
        <w:pStyle w:val="Akapitzlist"/>
        <w:numPr>
          <w:ilvl w:val="0"/>
          <w:numId w:val="10"/>
        </w:numPr>
        <w:ind w:left="709" w:hanging="436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W momencie wydawania i zwrotu przedmiotu umowy zostanie sporządzony </w:t>
      </w:r>
      <w:r w:rsidR="00683353">
        <w:rPr>
          <w:rFonts w:ascii="Arial" w:hAnsi="Arial" w:cs="Arial"/>
          <w:lang w:val="pl-PL"/>
        </w:rPr>
        <w:br/>
      </w:r>
      <w:r w:rsidRPr="00F80E9B">
        <w:rPr>
          <w:rFonts w:ascii="Arial" w:hAnsi="Arial" w:cs="Arial"/>
          <w:lang w:val="pl-PL"/>
        </w:rPr>
        <w:t xml:space="preserve">protokół zdawczo-odbiorczy (załącznik nr 4), podpisany przez Użyczającego </w:t>
      </w:r>
      <w:r w:rsidR="00683353">
        <w:rPr>
          <w:rFonts w:ascii="Arial" w:hAnsi="Arial" w:cs="Arial"/>
          <w:lang w:val="pl-PL"/>
        </w:rPr>
        <w:br/>
      </w:r>
      <w:r w:rsidRPr="00F80E9B">
        <w:rPr>
          <w:rFonts w:ascii="Arial" w:hAnsi="Arial" w:cs="Arial"/>
          <w:lang w:val="pl-PL"/>
        </w:rPr>
        <w:t>i Wypożyczającego.</w:t>
      </w:r>
    </w:p>
    <w:p w14:paraId="42FE9B78" w14:textId="78037B40" w:rsidR="009A0647" w:rsidRPr="00F80E9B" w:rsidRDefault="009A0647" w:rsidP="00F80E9B">
      <w:pPr>
        <w:pStyle w:val="Akapitzlist"/>
        <w:numPr>
          <w:ilvl w:val="0"/>
          <w:numId w:val="10"/>
        </w:numPr>
        <w:ind w:left="709" w:hanging="436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Umowę do podpisu Użyczającemu przedstawia Opiekun, co jest równoznaczne </w:t>
      </w:r>
      <w:r w:rsidR="00D85497">
        <w:rPr>
          <w:rFonts w:ascii="Arial" w:hAnsi="Arial" w:cs="Arial"/>
          <w:lang w:val="pl-PL"/>
        </w:rPr>
        <w:br/>
      </w:r>
      <w:r w:rsidRPr="00F80E9B">
        <w:rPr>
          <w:rFonts w:ascii="Arial" w:hAnsi="Arial" w:cs="Arial"/>
          <w:lang w:val="pl-PL"/>
        </w:rPr>
        <w:t>z wyrażeniem zgody przez Opiekuna na użyczenie sprzętu oraz sprawdzeniem stosownych uprawnień płetwonurkowych.</w:t>
      </w:r>
    </w:p>
    <w:p w14:paraId="3C9F117A" w14:textId="77777777" w:rsidR="009A0647" w:rsidRPr="00F80E9B" w:rsidRDefault="009A0647">
      <w:pPr>
        <w:rPr>
          <w:rFonts w:ascii="Arial" w:hAnsi="Arial" w:cs="Arial"/>
          <w:lang w:val="pl-PL"/>
        </w:rPr>
      </w:pPr>
    </w:p>
    <w:p w14:paraId="3D6E48B7" w14:textId="77777777" w:rsidR="009A0647" w:rsidRPr="00F80E9B" w:rsidRDefault="009A0647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5</w:t>
      </w:r>
    </w:p>
    <w:p w14:paraId="4AE874B0" w14:textId="77777777" w:rsidR="009A0647" w:rsidRPr="00F80E9B" w:rsidRDefault="009A0647" w:rsidP="00F80E9B">
      <w:pPr>
        <w:pStyle w:val="Akapitzlist"/>
        <w:numPr>
          <w:ilvl w:val="1"/>
          <w:numId w:val="8"/>
        </w:numPr>
        <w:ind w:left="709" w:hanging="425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ypożyczający zobowiązuje się do używania sprzętu specjalistycznego zgodnie z jego przeznaczeniem oraz nieudostępniania go osobom trzecim.</w:t>
      </w:r>
    </w:p>
    <w:p w14:paraId="52D16678" w14:textId="77777777" w:rsidR="009A0647" w:rsidRPr="00F80E9B" w:rsidRDefault="009A0647" w:rsidP="00F80E9B">
      <w:pPr>
        <w:rPr>
          <w:rFonts w:ascii="Arial" w:hAnsi="Arial" w:cs="Arial"/>
          <w:b/>
          <w:bCs/>
          <w:lang w:val="pl-PL"/>
        </w:rPr>
      </w:pPr>
    </w:p>
    <w:p w14:paraId="4654DDF7" w14:textId="77777777" w:rsidR="009A0647" w:rsidRPr="00F80E9B" w:rsidRDefault="009A0647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6</w:t>
      </w:r>
    </w:p>
    <w:p w14:paraId="40D41470" w14:textId="77777777" w:rsidR="009A0647" w:rsidRPr="00F80E9B" w:rsidRDefault="009A0647" w:rsidP="00F80E9B">
      <w:pPr>
        <w:pStyle w:val="Akapitzlist"/>
        <w:numPr>
          <w:ilvl w:val="0"/>
          <w:numId w:val="11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Od chwili fizycznego użyczenia przedmiotu Wypożyczającemu to on staje się w pełni za niego odpowiedzialnym.</w:t>
      </w:r>
    </w:p>
    <w:p w14:paraId="2320E003" w14:textId="77777777" w:rsidR="009A0647" w:rsidRPr="00F80E9B" w:rsidRDefault="009A0647">
      <w:pPr>
        <w:pStyle w:val="Akapitzlist"/>
        <w:numPr>
          <w:ilvl w:val="0"/>
          <w:numId w:val="11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ypożyczający zobowiązuje się w czasie trwania umowy ponosić wszelkie koszty bieżącej eksploatacji użyczonej rzeczy, w tym transportu i ubezpieczenia.</w:t>
      </w:r>
    </w:p>
    <w:p w14:paraId="3F3E85F7" w14:textId="77777777" w:rsidR="009A0647" w:rsidRPr="00F80E9B" w:rsidRDefault="009A0647">
      <w:pPr>
        <w:pStyle w:val="Akapitzlist"/>
        <w:numPr>
          <w:ilvl w:val="0"/>
          <w:numId w:val="11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Wypożyczający ponosi odpowiedzialność finansową za utratę oraz zniszczenie przedmiotu umowy. </w:t>
      </w:r>
    </w:p>
    <w:p w14:paraId="5CA63B61" w14:textId="77777777" w:rsidR="009A0647" w:rsidRPr="00F80E9B" w:rsidRDefault="009A0647">
      <w:pPr>
        <w:pStyle w:val="Akapitzlist"/>
        <w:numPr>
          <w:ilvl w:val="0"/>
          <w:numId w:val="11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Uszkodzenie przedmiotu umowy powstałe z winy Wypożyczającego będą usuwane na jego koszt.</w:t>
      </w:r>
    </w:p>
    <w:p w14:paraId="7040F298" w14:textId="77777777" w:rsidR="009A0647" w:rsidRPr="00F80E9B" w:rsidRDefault="009A0647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7</w:t>
      </w:r>
    </w:p>
    <w:p w14:paraId="06A7A2D0" w14:textId="77777777" w:rsidR="009A0647" w:rsidRPr="00F80E9B" w:rsidRDefault="009A0647" w:rsidP="00F80E9B">
      <w:pPr>
        <w:pStyle w:val="Akapitzlist"/>
        <w:numPr>
          <w:ilvl w:val="0"/>
          <w:numId w:val="12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szelkie zmiany i uzupełnienia niniejszej umowy wymagają formy pisemnej w postaci aneksu, pod rygorem nieważności.</w:t>
      </w:r>
    </w:p>
    <w:p w14:paraId="681DC71F" w14:textId="77777777" w:rsidR="009A0647" w:rsidRPr="00F80E9B" w:rsidRDefault="009A0647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8</w:t>
      </w:r>
    </w:p>
    <w:p w14:paraId="596CEDFD" w14:textId="67F60B8E" w:rsidR="009A0647" w:rsidRPr="00F80E9B" w:rsidRDefault="009A0647">
      <w:pPr>
        <w:pStyle w:val="Akapitzlist"/>
        <w:numPr>
          <w:ilvl w:val="0"/>
          <w:numId w:val="13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 zakresie nieuregulowanym niniejszą umową</w:t>
      </w:r>
      <w:r w:rsidR="00E008EC">
        <w:rPr>
          <w:rFonts w:ascii="Arial" w:hAnsi="Arial" w:cs="Arial"/>
          <w:lang w:val="pl-PL"/>
        </w:rPr>
        <w:t>,</w:t>
      </w:r>
      <w:r w:rsidRPr="00F80E9B">
        <w:rPr>
          <w:rFonts w:ascii="Arial" w:hAnsi="Arial" w:cs="Arial"/>
          <w:lang w:val="pl-PL"/>
        </w:rPr>
        <w:t xml:space="preserve"> zastosowanie mają przepisy ustawy Kodeksu Cywilnego.</w:t>
      </w:r>
    </w:p>
    <w:p w14:paraId="42F2FB2C" w14:textId="77777777" w:rsidR="009A0647" w:rsidRPr="00F80E9B" w:rsidRDefault="009A0647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9</w:t>
      </w:r>
    </w:p>
    <w:p w14:paraId="7E9A8EE9" w14:textId="77777777" w:rsidR="009A0647" w:rsidRPr="00F80E9B" w:rsidRDefault="009A0647">
      <w:pPr>
        <w:pStyle w:val="Akapitzlist"/>
        <w:numPr>
          <w:ilvl w:val="0"/>
          <w:numId w:val="14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Umowa została sporządzona w 2 jednobrzmiących egzemplarzach, po 1 dla każdej ze stron.</w:t>
      </w:r>
    </w:p>
    <w:p w14:paraId="0A698F3D" w14:textId="77777777" w:rsidR="009A0647" w:rsidRPr="00F80E9B" w:rsidRDefault="009A0647" w:rsidP="009A0647">
      <w:pPr>
        <w:ind w:firstLine="427"/>
        <w:rPr>
          <w:rFonts w:ascii="Arial" w:hAnsi="Arial" w:cs="Arial"/>
          <w:lang w:val="pl-PL"/>
        </w:rPr>
      </w:pPr>
    </w:p>
    <w:p w14:paraId="0EA8BDC0" w14:textId="77777777" w:rsidR="009A0647" w:rsidRPr="00F80E9B" w:rsidRDefault="009A0647" w:rsidP="009A0647">
      <w:pPr>
        <w:ind w:firstLine="427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…....................................................</w:t>
      </w:r>
      <w:r w:rsidRPr="00F80E9B">
        <w:rPr>
          <w:rFonts w:ascii="Arial" w:hAnsi="Arial" w:cs="Arial"/>
          <w:lang w:val="pl-PL"/>
        </w:rPr>
        <w:tab/>
      </w:r>
      <w:r w:rsidRPr="00F80E9B">
        <w:rPr>
          <w:rFonts w:ascii="Arial" w:hAnsi="Arial" w:cs="Arial"/>
          <w:lang w:val="pl-PL"/>
        </w:rPr>
        <w:tab/>
        <w:t xml:space="preserve"> .............................................................</w:t>
      </w:r>
    </w:p>
    <w:p w14:paraId="7A843721" w14:textId="77777777" w:rsidR="009A0647" w:rsidRPr="00F80E9B" w:rsidRDefault="009A0647" w:rsidP="009A0647">
      <w:pPr>
        <w:ind w:left="1013" w:firstLine="0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(podpis Użyczającego) </w:t>
      </w:r>
      <w:r w:rsidRPr="00F80E9B">
        <w:rPr>
          <w:rFonts w:ascii="Arial" w:hAnsi="Arial" w:cs="Arial"/>
          <w:lang w:val="pl-PL"/>
        </w:rPr>
        <w:tab/>
      </w:r>
      <w:r w:rsidRPr="00F80E9B">
        <w:rPr>
          <w:rFonts w:ascii="Arial" w:hAnsi="Arial" w:cs="Arial"/>
          <w:lang w:val="pl-PL"/>
        </w:rPr>
        <w:tab/>
      </w:r>
      <w:r w:rsidRPr="00F80E9B">
        <w:rPr>
          <w:rFonts w:ascii="Arial" w:hAnsi="Arial" w:cs="Arial"/>
          <w:lang w:val="pl-PL"/>
        </w:rPr>
        <w:tab/>
        <w:t xml:space="preserve">       (podpis Wypożyczającego )</w:t>
      </w:r>
    </w:p>
    <w:p w14:paraId="3D43D8A9" w14:textId="77777777" w:rsidR="009A0647" w:rsidRPr="00F80E9B" w:rsidRDefault="009A0647" w:rsidP="009A0647">
      <w:pPr>
        <w:jc w:val="center"/>
        <w:rPr>
          <w:rFonts w:ascii="Arial" w:hAnsi="Arial" w:cs="Arial"/>
          <w:lang w:val="pl-PL"/>
        </w:rPr>
      </w:pPr>
    </w:p>
    <w:p w14:paraId="7F130546" w14:textId="6EDBA5FB" w:rsidR="009A0647" w:rsidRPr="00F80E9B" w:rsidRDefault="009A0647">
      <w:pPr>
        <w:spacing w:after="160" w:line="259" w:lineRule="auto"/>
        <w:ind w:left="0" w:firstLine="0"/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br w:type="page"/>
      </w:r>
    </w:p>
    <w:p w14:paraId="45F82198" w14:textId="6C100F3B" w:rsidR="00DD035E" w:rsidRPr="00F80E9B" w:rsidRDefault="00DD035E" w:rsidP="00874C9E">
      <w:p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lastRenderedPageBreak/>
        <w:t xml:space="preserve">Załącznik nr </w:t>
      </w:r>
      <w:r w:rsidR="005C37B3" w:rsidRPr="00F80E9B">
        <w:rPr>
          <w:rFonts w:ascii="Arial" w:hAnsi="Arial" w:cs="Arial"/>
          <w:lang w:val="pl-PL"/>
        </w:rPr>
        <w:t>3</w:t>
      </w:r>
      <w:r w:rsidR="00874C9E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 xml:space="preserve">do Regulaminu korzystania ze specjalistycznego sprzętu </w:t>
      </w:r>
      <w:r w:rsidR="00874C9E" w:rsidRPr="00F80E9B">
        <w:rPr>
          <w:rFonts w:ascii="Arial" w:hAnsi="Arial" w:cs="Arial"/>
          <w:lang w:val="pl-PL"/>
        </w:rPr>
        <w:t xml:space="preserve">płetwonurkowego </w:t>
      </w:r>
      <w:r w:rsidRPr="00F80E9B">
        <w:rPr>
          <w:rFonts w:ascii="Arial" w:hAnsi="Arial" w:cs="Arial"/>
          <w:lang w:val="pl-PL"/>
        </w:rPr>
        <w:t>na potrzeby</w:t>
      </w:r>
      <w:r w:rsidR="00874C9E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związane z procesem kształcenia i prowadzenia badań</w:t>
      </w:r>
    </w:p>
    <w:p w14:paraId="27A9D78D" w14:textId="77777777" w:rsidR="00874C9E" w:rsidRPr="00F80E9B" w:rsidRDefault="00874C9E" w:rsidP="00DD035E">
      <w:pPr>
        <w:jc w:val="center"/>
        <w:rPr>
          <w:rFonts w:ascii="Arial" w:hAnsi="Arial" w:cs="Arial"/>
          <w:b/>
          <w:bCs/>
          <w:lang w:val="pl-PL"/>
        </w:rPr>
      </w:pPr>
    </w:p>
    <w:p w14:paraId="5B2D9FDB" w14:textId="782467AA" w:rsidR="00DD035E" w:rsidRPr="00F80E9B" w:rsidRDefault="00DD035E" w:rsidP="00DD035E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EWIDENCJA WYPOŻYCZEŃ</w:t>
      </w:r>
    </w:p>
    <w:p w14:paraId="5071ADC1" w14:textId="77777777" w:rsidR="00874C9E" w:rsidRPr="00F80E9B" w:rsidRDefault="00874C9E" w:rsidP="00DD035E">
      <w:pPr>
        <w:jc w:val="center"/>
        <w:rPr>
          <w:rFonts w:ascii="Arial" w:hAnsi="Arial" w:cs="Arial"/>
          <w:b/>
          <w:bCs/>
          <w:lang w:val="pl-PL"/>
        </w:rPr>
      </w:pPr>
    </w:p>
    <w:tbl>
      <w:tblPr>
        <w:tblStyle w:val="Tabela-Siatka"/>
        <w:tblW w:w="10916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553"/>
        <w:gridCol w:w="1843"/>
        <w:gridCol w:w="2424"/>
        <w:gridCol w:w="1276"/>
        <w:gridCol w:w="851"/>
        <w:gridCol w:w="850"/>
        <w:gridCol w:w="3119"/>
      </w:tblGrid>
      <w:tr w:rsidR="00150C11" w:rsidRPr="00683353" w14:paraId="74EE594A" w14:textId="77777777" w:rsidTr="00CA46E6">
        <w:tc>
          <w:tcPr>
            <w:tcW w:w="553" w:type="dxa"/>
          </w:tcPr>
          <w:p w14:paraId="5522B9E7" w14:textId="2A8426A1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Lp.</w:t>
            </w:r>
          </w:p>
        </w:tc>
        <w:tc>
          <w:tcPr>
            <w:tcW w:w="1843" w:type="dxa"/>
          </w:tcPr>
          <w:p w14:paraId="3042B839" w14:textId="40B9EFC0" w:rsidR="00A841D9" w:rsidRPr="00F80E9B" w:rsidRDefault="004D2287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Wypożyczający</w:t>
            </w:r>
          </w:p>
        </w:tc>
        <w:tc>
          <w:tcPr>
            <w:tcW w:w="2424" w:type="dxa"/>
          </w:tcPr>
          <w:p w14:paraId="70E7C78F" w14:textId="7B1A56D3" w:rsidR="00150C11" w:rsidRPr="00F80E9B" w:rsidRDefault="00150C11" w:rsidP="00874C9E">
            <w:pPr>
              <w:ind w:left="37" w:hanging="37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  <w:p w14:paraId="0AA22C5D" w14:textId="68022A62" w:rsidR="00A841D9" w:rsidRPr="00F80E9B" w:rsidRDefault="00A841D9" w:rsidP="00874C9E">
            <w:pPr>
              <w:ind w:left="37" w:hanging="37"/>
              <w:jc w:val="center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Opis</w:t>
            </w:r>
          </w:p>
        </w:tc>
        <w:tc>
          <w:tcPr>
            <w:tcW w:w="1276" w:type="dxa"/>
          </w:tcPr>
          <w:p w14:paraId="17272CCB" w14:textId="77777777" w:rsidR="00150C11" w:rsidRPr="00F80E9B" w:rsidRDefault="00150C11" w:rsidP="00874C9E">
            <w:pPr>
              <w:ind w:left="0" w:firstLine="34"/>
              <w:jc w:val="center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Nr</w:t>
            </w:r>
          </w:p>
          <w:p w14:paraId="0A8CB478" w14:textId="2F1A9D5B" w:rsidR="00150C11" w:rsidRPr="00F80E9B" w:rsidRDefault="00150C11" w:rsidP="00874C9E">
            <w:pPr>
              <w:ind w:left="0" w:firstLine="34"/>
              <w:jc w:val="center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protokołu z-o</w:t>
            </w:r>
          </w:p>
        </w:tc>
        <w:tc>
          <w:tcPr>
            <w:tcW w:w="851" w:type="dxa"/>
          </w:tcPr>
          <w:p w14:paraId="52F41A69" w14:textId="60F98FC1" w:rsidR="00150C11" w:rsidRPr="00F80E9B" w:rsidRDefault="00150C11" w:rsidP="00874C9E">
            <w:pPr>
              <w:ind w:left="36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Od</w:t>
            </w:r>
          </w:p>
        </w:tc>
        <w:tc>
          <w:tcPr>
            <w:tcW w:w="850" w:type="dxa"/>
          </w:tcPr>
          <w:p w14:paraId="434C2479" w14:textId="43873320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Do</w:t>
            </w:r>
          </w:p>
        </w:tc>
        <w:tc>
          <w:tcPr>
            <w:tcW w:w="3119" w:type="dxa"/>
          </w:tcPr>
          <w:p w14:paraId="79A61E89" w14:textId="530A0AC6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Uwagi</w:t>
            </w:r>
          </w:p>
        </w:tc>
      </w:tr>
      <w:tr w:rsidR="00150C11" w:rsidRPr="00683353" w14:paraId="4024757C" w14:textId="77777777" w:rsidTr="00CA46E6">
        <w:tc>
          <w:tcPr>
            <w:tcW w:w="553" w:type="dxa"/>
          </w:tcPr>
          <w:p w14:paraId="76E45EE5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32197080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14FDBB57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6508AE1A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190C0FD0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76DD045B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7EC75568" w14:textId="5B2007ED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150C11" w:rsidRPr="00683353" w14:paraId="5580F1C5" w14:textId="77777777" w:rsidTr="00CA46E6">
        <w:tc>
          <w:tcPr>
            <w:tcW w:w="553" w:type="dxa"/>
          </w:tcPr>
          <w:p w14:paraId="51BBF5E1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32D49ECB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21DC945C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26345342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406AC98B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64FC054B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5BC2A6AC" w14:textId="17FD218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150C11" w:rsidRPr="00683353" w14:paraId="186069AE" w14:textId="77777777" w:rsidTr="00CA46E6">
        <w:tc>
          <w:tcPr>
            <w:tcW w:w="553" w:type="dxa"/>
          </w:tcPr>
          <w:p w14:paraId="4EC7F1E0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6796FA03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2602248D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3B40F86F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4687918A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1C5AF3B1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59E74574" w14:textId="3363F280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150C11" w:rsidRPr="00683353" w14:paraId="0E8BA88C" w14:textId="77777777" w:rsidTr="00CA46E6">
        <w:tc>
          <w:tcPr>
            <w:tcW w:w="553" w:type="dxa"/>
          </w:tcPr>
          <w:p w14:paraId="45C2F953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63E3B912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323FD22A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556E5AF1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05A3A68C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01038038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7238F7E9" w14:textId="684382F3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150C11" w:rsidRPr="00683353" w14:paraId="5A5BD097" w14:textId="77777777" w:rsidTr="00CA46E6">
        <w:tc>
          <w:tcPr>
            <w:tcW w:w="553" w:type="dxa"/>
          </w:tcPr>
          <w:p w14:paraId="1ECDC2ED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56BBBD30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7B55B206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219B9D59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69F01AE6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73C44D5E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3B44D2E8" w14:textId="7E5A92F2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150C11" w:rsidRPr="00683353" w14:paraId="1561AF19" w14:textId="77777777" w:rsidTr="00CA46E6">
        <w:tc>
          <w:tcPr>
            <w:tcW w:w="553" w:type="dxa"/>
          </w:tcPr>
          <w:p w14:paraId="0F5E278C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2A1FCE8C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21439C8A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39D91F24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598C8D15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3A01718D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000D32C7" w14:textId="4CD8F37A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150C11" w:rsidRPr="00683353" w14:paraId="154EFADC" w14:textId="77777777" w:rsidTr="00CA46E6">
        <w:tc>
          <w:tcPr>
            <w:tcW w:w="553" w:type="dxa"/>
          </w:tcPr>
          <w:p w14:paraId="5F870B67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5ACD5430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1223A10A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7BE5A9D0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34B07EB5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6CF8B6D1" w14:textId="77777777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71F9C031" w14:textId="646E0D14" w:rsidR="00150C11" w:rsidRPr="00F80E9B" w:rsidRDefault="00150C11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5D3A2ACA" w14:textId="77777777" w:rsidTr="00CA46E6">
        <w:tc>
          <w:tcPr>
            <w:tcW w:w="553" w:type="dxa"/>
          </w:tcPr>
          <w:p w14:paraId="5B419869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7E80E415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31BB0812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6F31598D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53456D35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297B752E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004B20E9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1C5BB083" w14:textId="77777777" w:rsidTr="00CA46E6">
        <w:tc>
          <w:tcPr>
            <w:tcW w:w="553" w:type="dxa"/>
          </w:tcPr>
          <w:p w14:paraId="5AD98C7F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66EFDA85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1A9F2039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65A3E081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5AE89EBC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291E8563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12F000CF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4FC447AA" w14:textId="77777777" w:rsidTr="00CA46E6">
        <w:tc>
          <w:tcPr>
            <w:tcW w:w="553" w:type="dxa"/>
          </w:tcPr>
          <w:p w14:paraId="1453E7D1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71F0EF6D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431E12C5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73C2F83D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19BA32D9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173D7DE2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2D1312C8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1EB8559A" w14:textId="77777777" w:rsidTr="00CA46E6">
        <w:tc>
          <w:tcPr>
            <w:tcW w:w="553" w:type="dxa"/>
          </w:tcPr>
          <w:p w14:paraId="7804F652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716A9C86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2203C0E2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050B6FDA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22CEB831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6F7CF9E7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288C0569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408BEDDC" w14:textId="77777777" w:rsidTr="00CA46E6">
        <w:tc>
          <w:tcPr>
            <w:tcW w:w="553" w:type="dxa"/>
          </w:tcPr>
          <w:p w14:paraId="55E6DA92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145BF679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270B34DC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73F79889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7CA3BDF2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30BAE89F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0D7AF168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67174CAE" w14:textId="77777777" w:rsidTr="00CA46E6">
        <w:tc>
          <w:tcPr>
            <w:tcW w:w="553" w:type="dxa"/>
          </w:tcPr>
          <w:p w14:paraId="306B2492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1966CF1B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1823FF06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37FB5635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4026FE9A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3302417F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78978006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755BF087" w14:textId="77777777" w:rsidTr="00CA46E6">
        <w:tc>
          <w:tcPr>
            <w:tcW w:w="553" w:type="dxa"/>
          </w:tcPr>
          <w:p w14:paraId="41603DD5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2430E378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02932E8A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636D2398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6CFB78A7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065087DF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5A792A63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6F29447B" w14:textId="77777777" w:rsidTr="00CA46E6">
        <w:tc>
          <w:tcPr>
            <w:tcW w:w="553" w:type="dxa"/>
          </w:tcPr>
          <w:p w14:paraId="0EF71210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377CB7AB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469EFC61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5C44E63C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5A417332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1BED387B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769C8F10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348319CE" w14:textId="77777777" w:rsidTr="00CA46E6">
        <w:tc>
          <w:tcPr>
            <w:tcW w:w="553" w:type="dxa"/>
          </w:tcPr>
          <w:p w14:paraId="01BF1ACF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1B742CB3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52E39D07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010C09C3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45DF26C0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1CDE7456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1D21CB5B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2F758ABC" w14:textId="77777777" w:rsidTr="00CA46E6">
        <w:tc>
          <w:tcPr>
            <w:tcW w:w="553" w:type="dxa"/>
          </w:tcPr>
          <w:p w14:paraId="2CB00D48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78FA3CC6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32FA6BEB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4C0AF71A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5BB68D64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055B1338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11FCEF50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090253CE" w14:textId="77777777" w:rsidTr="00CA46E6">
        <w:tc>
          <w:tcPr>
            <w:tcW w:w="553" w:type="dxa"/>
          </w:tcPr>
          <w:p w14:paraId="0BA43CC6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36BC2AA8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6BBD47BE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5776469F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6F8032AD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24250CC9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3C685143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7556F3E7" w14:textId="77777777" w:rsidTr="00CA46E6">
        <w:tc>
          <w:tcPr>
            <w:tcW w:w="553" w:type="dxa"/>
          </w:tcPr>
          <w:p w14:paraId="12C1EE90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34E9BF36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06595D9A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2D688E66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1F2BB466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6AB4829F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2A03F83D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668D58CC" w14:textId="77777777" w:rsidTr="00CA46E6">
        <w:tc>
          <w:tcPr>
            <w:tcW w:w="553" w:type="dxa"/>
          </w:tcPr>
          <w:p w14:paraId="20C1DF01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4894FD82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16CE3D65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01160504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44CB1C35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3F05E81C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60A64AB8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476D197E" w14:textId="77777777" w:rsidTr="00CA46E6">
        <w:tc>
          <w:tcPr>
            <w:tcW w:w="553" w:type="dxa"/>
          </w:tcPr>
          <w:p w14:paraId="751C23EC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539B0820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7D9382F8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1F147203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6E6691C3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6FF2DA47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52ACBA1F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592B3393" w14:textId="77777777" w:rsidTr="00CA46E6">
        <w:tc>
          <w:tcPr>
            <w:tcW w:w="553" w:type="dxa"/>
          </w:tcPr>
          <w:p w14:paraId="549C2069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049433F7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449A39B6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6BA4D0AF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2CE6B40C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29960E8C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7CB8D0B2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4657EF61" w14:textId="77777777" w:rsidTr="00CA46E6">
        <w:tc>
          <w:tcPr>
            <w:tcW w:w="553" w:type="dxa"/>
          </w:tcPr>
          <w:p w14:paraId="31519F01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234DA77B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751EE369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3D072928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56C2C0AB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0866317F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538592A7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0236C0D0" w14:textId="77777777" w:rsidTr="00CA46E6">
        <w:tc>
          <w:tcPr>
            <w:tcW w:w="553" w:type="dxa"/>
          </w:tcPr>
          <w:p w14:paraId="44A22F20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1CF6BADD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406B7AC4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765179CE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2EBAD46A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5073B4A8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01E67C2F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6A40B852" w14:textId="77777777" w:rsidTr="00CA46E6">
        <w:tc>
          <w:tcPr>
            <w:tcW w:w="553" w:type="dxa"/>
          </w:tcPr>
          <w:p w14:paraId="73CB631D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5CA6482B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722B848B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0A88AA0E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37F0A1BE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2579DAE1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4ECEAFF2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2C5EDE33" w14:textId="77777777" w:rsidTr="00CA46E6">
        <w:tc>
          <w:tcPr>
            <w:tcW w:w="553" w:type="dxa"/>
          </w:tcPr>
          <w:p w14:paraId="777C197C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6EEA903F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37ACB7CC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7813F123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3016B85D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72AB89F2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39D7F1AA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19F3210A" w14:textId="77777777" w:rsidTr="00CA46E6">
        <w:tc>
          <w:tcPr>
            <w:tcW w:w="553" w:type="dxa"/>
          </w:tcPr>
          <w:p w14:paraId="607A73CB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54B91B45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5C580ED1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393D3F38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7DAF1245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405CD37B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4429FD9C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1AB8105A" w14:textId="77777777" w:rsidTr="00CA46E6">
        <w:tc>
          <w:tcPr>
            <w:tcW w:w="553" w:type="dxa"/>
          </w:tcPr>
          <w:p w14:paraId="3BDD81AC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3BC47AB4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7BA40F59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5FEDBFDE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3EE68F46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2E13524A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36489CE7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1F03DA23" w14:textId="77777777" w:rsidTr="00CA46E6">
        <w:tc>
          <w:tcPr>
            <w:tcW w:w="553" w:type="dxa"/>
          </w:tcPr>
          <w:p w14:paraId="6ADB7595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003AD543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6C140FD4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58B02377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784D6039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4B715C4C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56EEB789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05D44B5A" w14:textId="77777777" w:rsidTr="00CA46E6">
        <w:tc>
          <w:tcPr>
            <w:tcW w:w="553" w:type="dxa"/>
          </w:tcPr>
          <w:p w14:paraId="54A760A5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34336E3D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3418DAE6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389280FF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676B8F80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246D0BAD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0665AE17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3DE03379" w14:textId="77777777" w:rsidTr="00CA46E6">
        <w:tc>
          <w:tcPr>
            <w:tcW w:w="553" w:type="dxa"/>
          </w:tcPr>
          <w:p w14:paraId="356CDCA2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2C58FC22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6CCD708D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2063C703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2ED6863F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76E8F5A7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6224EE8B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5430AA8C" w14:textId="77777777" w:rsidTr="00CA46E6">
        <w:tc>
          <w:tcPr>
            <w:tcW w:w="553" w:type="dxa"/>
          </w:tcPr>
          <w:p w14:paraId="74DC328C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843" w:type="dxa"/>
          </w:tcPr>
          <w:p w14:paraId="3E8C128E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2424" w:type="dxa"/>
          </w:tcPr>
          <w:p w14:paraId="1EB0A86E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276" w:type="dxa"/>
          </w:tcPr>
          <w:p w14:paraId="7A3A4B70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1" w:type="dxa"/>
          </w:tcPr>
          <w:p w14:paraId="296D12D5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850" w:type="dxa"/>
          </w:tcPr>
          <w:p w14:paraId="587834B1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3119" w:type="dxa"/>
          </w:tcPr>
          <w:p w14:paraId="168A56CD" w14:textId="77777777" w:rsidR="005539B3" w:rsidRPr="00F80E9B" w:rsidRDefault="005539B3" w:rsidP="00DD035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</w:tbl>
    <w:p w14:paraId="458AEA88" w14:textId="77777777" w:rsidR="00CA46E6" w:rsidRPr="00F80E9B" w:rsidRDefault="00CA46E6" w:rsidP="00874C9E">
      <w:pPr>
        <w:ind w:left="0" w:firstLine="0"/>
        <w:rPr>
          <w:rFonts w:ascii="Arial" w:hAnsi="Arial" w:cs="Arial"/>
          <w:lang w:val="pl-PL"/>
        </w:rPr>
      </w:pPr>
    </w:p>
    <w:p w14:paraId="233191E6" w14:textId="77777777" w:rsidR="00CA46E6" w:rsidRPr="00F80E9B" w:rsidRDefault="00CA46E6">
      <w:pPr>
        <w:spacing w:after="160" w:line="259" w:lineRule="auto"/>
        <w:ind w:left="0" w:firstLine="0"/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br w:type="page"/>
      </w:r>
    </w:p>
    <w:p w14:paraId="1DA9D1CB" w14:textId="7D543992" w:rsidR="00DD035E" w:rsidRPr="00F80E9B" w:rsidRDefault="00DD035E" w:rsidP="00874C9E">
      <w:pPr>
        <w:ind w:left="0" w:firstLine="0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lastRenderedPageBreak/>
        <w:t xml:space="preserve">Załącznik nr </w:t>
      </w:r>
      <w:r w:rsidR="005C37B3" w:rsidRPr="00F80E9B">
        <w:rPr>
          <w:rFonts w:ascii="Arial" w:hAnsi="Arial" w:cs="Arial"/>
          <w:lang w:val="pl-PL"/>
        </w:rPr>
        <w:t>4</w:t>
      </w:r>
      <w:r w:rsidR="00874C9E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 xml:space="preserve">do Regulaminu korzystania ze specjalistycznego sprzętu </w:t>
      </w:r>
      <w:r w:rsidR="00874C9E" w:rsidRPr="00F80E9B">
        <w:rPr>
          <w:rFonts w:ascii="Arial" w:hAnsi="Arial" w:cs="Arial"/>
          <w:lang w:val="pl-PL"/>
        </w:rPr>
        <w:t xml:space="preserve">płetwonurkowego </w:t>
      </w:r>
      <w:r w:rsidRPr="00F80E9B">
        <w:rPr>
          <w:rFonts w:ascii="Arial" w:hAnsi="Arial" w:cs="Arial"/>
          <w:lang w:val="pl-PL"/>
        </w:rPr>
        <w:t>na potrzeby</w:t>
      </w:r>
      <w:r w:rsidR="00874C9E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związane z procesem kształcenia i prowadzenia badań</w:t>
      </w:r>
    </w:p>
    <w:p w14:paraId="286D566A" w14:textId="77777777" w:rsidR="00874C9E" w:rsidRPr="00F80E9B" w:rsidRDefault="00874C9E" w:rsidP="00874C9E">
      <w:pPr>
        <w:ind w:left="0" w:firstLine="0"/>
        <w:rPr>
          <w:rFonts w:ascii="Arial" w:hAnsi="Arial" w:cs="Arial"/>
          <w:b/>
          <w:bCs/>
          <w:lang w:val="pl-PL"/>
        </w:rPr>
      </w:pPr>
    </w:p>
    <w:p w14:paraId="7D59E611" w14:textId="55989EBB" w:rsidR="00DD035E" w:rsidRPr="00F80E9B" w:rsidRDefault="00DD035E" w:rsidP="00874C9E">
      <w:pPr>
        <w:ind w:left="0" w:firstLine="0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Zgłoszenie sprzętu specjalistycznego na czas użytkowania podczas badań</w:t>
      </w:r>
      <w:r w:rsidR="00874C9E" w:rsidRPr="00F80E9B">
        <w:rPr>
          <w:rFonts w:ascii="Arial" w:hAnsi="Arial" w:cs="Arial"/>
          <w:b/>
          <w:bCs/>
          <w:lang w:val="pl-PL"/>
        </w:rPr>
        <w:t xml:space="preserve"> </w:t>
      </w:r>
      <w:r w:rsidRPr="00F80E9B">
        <w:rPr>
          <w:rFonts w:ascii="Arial" w:hAnsi="Arial" w:cs="Arial"/>
          <w:b/>
          <w:bCs/>
          <w:lang w:val="pl-PL"/>
        </w:rPr>
        <w:t>prowadzonych poza granicami Polski</w:t>
      </w:r>
    </w:p>
    <w:p w14:paraId="682F1841" w14:textId="77777777" w:rsidR="00874C9E" w:rsidRPr="00F80E9B" w:rsidRDefault="00874C9E" w:rsidP="00150C11">
      <w:pPr>
        <w:ind w:left="-709" w:firstLine="0"/>
        <w:rPr>
          <w:rFonts w:ascii="Arial" w:hAnsi="Arial" w:cs="Arial"/>
          <w:b/>
          <w:bCs/>
          <w:lang w:val="pl-PL"/>
        </w:rPr>
      </w:pPr>
    </w:p>
    <w:tbl>
      <w:tblPr>
        <w:tblStyle w:val="Tabela-Siatka"/>
        <w:tblW w:w="9940" w:type="dxa"/>
        <w:tblInd w:w="-572" w:type="dxa"/>
        <w:tblLook w:val="04A0" w:firstRow="1" w:lastRow="0" w:firstColumn="1" w:lastColumn="0" w:noHBand="0" w:noVBand="1"/>
      </w:tblPr>
      <w:tblGrid>
        <w:gridCol w:w="546"/>
        <w:gridCol w:w="999"/>
        <w:gridCol w:w="987"/>
        <w:gridCol w:w="1001"/>
        <w:gridCol w:w="1659"/>
        <w:gridCol w:w="1075"/>
        <w:gridCol w:w="1708"/>
        <w:gridCol w:w="1072"/>
        <w:gridCol w:w="1084"/>
      </w:tblGrid>
      <w:tr w:rsidR="00874C9E" w:rsidRPr="00683353" w14:paraId="3C9C3C55" w14:textId="77777777" w:rsidTr="00150C11">
        <w:tc>
          <w:tcPr>
            <w:tcW w:w="540" w:type="dxa"/>
          </w:tcPr>
          <w:p w14:paraId="26880906" w14:textId="5B1771CA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Lp.</w:t>
            </w:r>
          </w:p>
        </w:tc>
        <w:tc>
          <w:tcPr>
            <w:tcW w:w="962" w:type="dxa"/>
          </w:tcPr>
          <w:p w14:paraId="3E265BA8" w14:textId="77777777" w:rsidR="00874C9E" w:rsidRPr="00F80E9B" w:rsidRDefault="00874C9E" w:rsidP="00874C9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Nazwa sprzętu</w:t>
            </w:r>
          </w:p>
          <w:p w14:paraId="4BCEF881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5E205816" w14:textId="3B8D01FA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Nr seryjny</w:t>
            </w:r>
          </w:p>
        </w:tc>
        <w:tc>
          <w:tcPr>
            <w:tcW w:w="989" w:type="dxa"/>
          </w:tcPr>
          <w:p w14:paraId="7D4FAE5C" w14:textId="0CA6C9EE" w:rsidR="00874C9E" w:rsidRPr="00F80E9B" w:rsidRDefault="00874C9E" w:rsidP="00874C9E">
            <w:pPr>
              <w:ind w:left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Symbol sprzętu</w:t>
            </w:r>
          </w:p>
          <w:p w14:paraId="19E01B10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0DDBA5B2" w14:textId="77777777" w:rsidR="00874C9E" w:rsidRPr="00F80E9B" w:rsidRDefault="00874C9E" w:rsidP="00874C9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Nr inwentarzowy</w:t>
            </w:r>
          </w:p>
          <w:p w14:paraId="457AEAD6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4BBB1EC5" w14:textId="77777777" w:rsidR="00874C9E" w:rsidRPr="00F80E9B" w:rsidRDefault="00874C9E" w:rsidP="00874C9E">
            <w:pPr>
              <w:ind w:left="0" w:hanging="9"/>
              <w:jc w:val="center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Wartość brutto</w:t>
            </w:r>
          </w:p>
          <w:p w14:paraId="178FEC29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66FAE17E" w14:textId="77777777" w:rsidR="00874C9E" w:rsidRPr="00F80E9B" w:rsidRDefault="00874C9E" w:rsidP="00874C9E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Okres ubezpieczenia</w:t>
            </w:r>
          </w:p>
          <w:p w14:paraId="0763A143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142E3BF1" w14:textId="17281F52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Data wyjazdu</w:t>
            </w:r>
          </w:p>
        </w:tc>
        <w:tc>
          <w:tcPr>
            <w:tcW w:w="1072" w:type="dxa"/>
          </w:tcPr>
          <w:p w14:paraId="4CBE53A8" w14:textId="3D093F24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Data powrotu</w:t>
            </w:r>
          </w:p>
        </w:tc>
      </w:tr>
      <w:tr w:rsidR="00874C9E" w:rsidRPr="00683353" w14:paraId="266FA2A5" w14:textId="77777777" w:rsidTr="00150C11">
        <w:tc>
          <w:tcPr>
            <w:tcW w:w="540" w:type="dxa"/>
          </w:tcPr>
          <w:p w14:paraId="50C35CB9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71C908DC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4865D017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04ECD90D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0D4F8145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3E1EFAB9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4585700F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2B28DC06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598D8D39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58A83E1E" w14:textId="77777777" w:rsidTr="00150C11">
        <w:tc>
          <w:tcPr>
            <w:tcW w:w="540" w:type="dxa"/>
          </w:tcPr>
          <w:p w14:paraId="06991057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39147C39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61EE6D66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12E7C1F7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6008E763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50A1A5D1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64632F7F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4C21FC8B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4EE23F6E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874C9E" w:rsidRPr="00683353" w14:paraId="1BBA71D4" w14:textId="77777777" w:rsidTr="00150C11">
        <w:tc>
          <w:tcPr>
            <w:tcW w:w="540" w:type="dxa"/>
          </w:tcPr>
          <w:p w14:paraId="23BF4CBD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7CEFBC5B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1419FD20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44107716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46B56540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37FA356C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14E03CAA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798403B8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588FB25D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874C9E" w:rsidRPr="00683353" w14:paraId="1F4EEE0E" w14:textId="77777777" w:rsidTr="00150C11">
        <w:tc>
          <w:tcPr>
            <w:tcW w:w="540" w:type="dxa"/>
          </w:tcPr>
          <w:p w14:paraId="5AAD95E6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505C881F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08DEF8DD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6CFDE377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630C3A60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67284F50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1077931F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5653C4AF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66AD3ECB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874C9E" w:rsidRPr="00683353" w14:paraId="0A8AFC0F" w14:textId="77777777" w:rsidTr="00150C11">
        <w:tc>
          <w:tcPr>
            <w:tcW w:w="540" w:type="dxa"/>
          </w:tcPr>
          <w:p w14:paraId="320F4FAD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1070695B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438682CD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1A54DBE6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4484CFD6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362610F2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6D64E356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527248C3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055E37B0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874C9E" w:rsidRPr="00683353" w14:paraId="7F2C639F" w14:textId="77777777" w:rsidTr="00150C11">
        <w:tc>
          <w:tcPr>
            <w:tcW w:w="540" w:type="dxa"/>
          </w:tcPr>
          <w:p w14:paraId="10F489DE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1059C8E4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5F7C91FE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48F99BD5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2ADC1D10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5953AAC1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79CA93F0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6B9A589E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1B469E1C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874C9E" w:rsidRPr="00683353" w14:paraId="5715F17B" w14:textId="77777777" w:rsidTr="00150C11">
        <w:tc>
          <w:tcPr>
            <w:tcW w:w="540" w:type="dxa"/>
          </w:tcPr>
          <w:p w14:paraId="64F6C797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6A53DD5F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2E606678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4347E515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382C2827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110D2BA0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414F493B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19B92771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6F2AC6B5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42F6FDAB" w14:textId="77777777" w:rsidTr="00150C11">
        <w:tc>
          <w:tcPr>
            <w:tcW w:w="540" w:type="dxa"/>
          </w:tcPr>
          <w:p w14:paraId="6B47B4D9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38F1E331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32A59A1B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1615C65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5C66CAD9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6E80DF77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6109C300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4E8AD10F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3E83022B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149BAA1B" w14:textId="77777777" w:rsidTr="00150C11">
        <w:tc>
          <w:tcPr>
            <w:tcW w:w="540" w:type="dxa"/>
          </w:tcPr>
          <w:p w14:paraId="1890653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7687DB8C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54FE91A1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4525AC6C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51548A64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334E1265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55246E07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719DEB5D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525B536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0BF16181" w14:textId="77777777" w:rsidTr="00150C11">
        <w:tc>
          <w:tcPr>
            <w:tcW w:w="540" w:type="dxa"/>
          </w:tcPr>
          <w:p w14:paraId="5DF3C45D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6BC10EEE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6866B6EC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47845C51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3BD66E6F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2C577E74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339AF1B9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5A3807EB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3294A7AD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7DB751AC" w14:textId="77777777" w:rsidTr="00150C11">
        <w:tc>
          <w:tcPr>
            <w:tcW w:w="540" w:type="dxa"/>
          </w:tcPr>
          <w:p w14:paraId="6225E93D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6371A81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1A4A7FE1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3718A871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4802B863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2B6896CB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666DA1A4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16DEFDC0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03B97B2E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0FA9A284" w14:textId="77777777" w:rsidTr="00150C11">
        <w:tc>
          <w:tcPr>
            <w:tcW w:w="540" w:type="dxa"/>
          </w:tcPr>
          <w:p w14:paraId="536E5DB4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4C0DA825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42F86EEE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4FC471FB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3E559C00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754E8277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5FF0009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1553C0AE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4913978C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0F6F64A2" w14:textId="77777777" w:rsidTr="00150C11">
        <w:tc>
          <w:tcPr>
            <w:tcW w:w="540" w:type="dxa"/>
          </w:tcPr>
          <w:p w14:paraId="05E9248E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5C2C0A31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208FD2E5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489A4D8B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629DA9BB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55855BC6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781EA9E5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4B68B6C5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0B3871B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08EC2950" w14:textId="77777777" w:rsidTr="00150C11">
        <w:tc>
          <w:tcPr>
            <w:tcW w:w="540" w:type="dxa"/>
          </w:tcPr>
          <w:p w14:paraId="39666D8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2984C051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64D2B46C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02607AA4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4A4D8C2A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1C071602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56E400AD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03FABE4C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45632E1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07B4A556" w14:textId="77777777" w:rsidTr="00150C11">
        <w:tc>
          <w:tcPr>
            <w:tcW w:w="540" w:type="dxa"/>
          </w:tcPr>
          <w:p w14:paraId="329F5EF7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270AEBD2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690592B4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15DA052B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68050D2C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24D746EC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71C8A1D3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38F5108B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2C8865C3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67C24605" w14:textId="77777777" w:rsidTr="00150C11">
        <w:tc>
          <w:tcPr>
            <w:tcW w:w="540" w:type="dxa"/>
          </w:tcPr>
          <w:p w14:paraId="1441129A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1F7355FE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26B6C605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4CD77200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003D4F15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4B0F8D61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2EAF9749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214B939A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6B6A4ABE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3818F764" w14:textId="77777777" w:rsidTr="00150C11">
        <w:tc>
          <w:tcPr>
            <w:tcW w:w="540" w:type="dxa"/>
          </w:tcPr>
          <w:p w14:paraId="50174575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27D07571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03364506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5402A9E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053D0201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108286E1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7A7D2726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2E53CC99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5FDCE3B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483E8092" w14:textId="77777777" w:rsidTr="00150C11">
        <w:tc>
          <w:tcPr>
            <w:tcW w:w="540" w:type="dxa"/>
          </w:tcPr>
          <w:p w14:paraId="55915231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430B0262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1867489D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4D596ECC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7AFC780D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429672CC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20BEE17D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55DD490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2547A2D5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198897CC" w14:textId="77777777" w:rsidTr="00150C11">
        <w:tc>
          <w:tcPr>
            <w:tcW w:w="540" w:type="dxa"/>
          </w:tcPr>
          <w:p w14:paraId="009706F7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3CF2E5CE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4D66F2E4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0180FF15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4CC66B7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7315C630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256124D0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1ACDFF54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6BC9031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2879D289" w14:textId="77777777" w:rsidTr="00150C11">
        <w:tc>
          <w:tcPr>
            <w:tcW w:w="540" w:type="dxa"/>
          </w:tcPr>
          <w:p w14:paraId="22ECA759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6BDCC524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0F83DEAE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51028291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6857C7D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0A9A9B23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683E563E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3A7F8222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48B0249F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41107D56" w14:textId="77777777" w:rsidTr="00150C11">
        <w:tc>
          <w:tcPr>
            <w:tcW w:w="540" w:type="dxa"/>
          </w:tcPr>
          <w:p w14:paraId="49CEE292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20D6CCB7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6B783B81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7E8FB873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6AA405E4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3182EE3F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06FAA861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591A3B46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5E60C272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7DDAB812" w14:textId="77777777" w:rsidTr="00150C11">
        <w:tc>
          <w:tcPr>
            <w:tcW w:w="540" w:type="dxa"/>
          </w:tcPr>
          <w:p w14:paraId="123C1745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2655635F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34D1FAEB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7693E72E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2318B970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068EBC8E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2CE45646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4ECE883B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644D203D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1676D391" w14:textId="77777777" w:rsidTr="00150C11">
        <w:tc>
          <w:tcPr>
            <w:tcW w:w="540" w:type="dxa"/>
          </w:tcPr>
          <w:p w14:paraId="540CFE43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11833BA4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7293BA3F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285D0184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130FFDE5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678C04F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01A78294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12490B23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173CE701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6532F19E" w14:textId="77777777" w:rsidTr="00150C11">
        <w:tc>
          <w:tcPr>
            <w:tcW w:w="540" w:type="dxa"/>
          </w:tcPr>
          <w:p w14:paraId="40A66AFE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4B6356E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3D09EACF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4081C996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4E1F56C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235127F3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7B766154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0780BB5F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70A0D5B2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03CC47C7" w14:textId="77777777" w:rsidTr="00150C11">
        <w:tc>
          <w:tcPr>
            <w:tcW w:w="540" w:type="dxa"/>
          </w:tcPr>
          <w:p w14:paraId="7303F5D9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79FB8C7A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42490DE5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07A6E17D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28251CFA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32D56EE0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410B48DD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68F716AE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6A2E0D97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4A9DB3EC" w14:textId="77777777" w:rsidTr="00150C11">
        <w:tc>
          <w:tcPr>
            <w:tcW w:w="540" w:type="dxa"/>
          </w:tcPr>
          <w:p w14:paraId="4DA82CD7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47CD1836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22269CDF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3E5CD4E7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0A607D1C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32AC50D2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17A5643B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3F02DA0A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6B738AB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501DC8CF" w14:textId="77777777" w:rsidTr="00150C11">
        <w:tc>
          <w:tcPr>
            <w:tcW w:w="540" w:type="dxa"/>
          </w:tcPr>
          <w:p w14:paraId="5F16ADE5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041A18F0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783B747E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1BF106A7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0898F855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6F7B892D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714A7B4E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51695832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51694F8E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492AF2EC" w14:textId="77777777" w:rsidTr="00150C11">
        <w:tc>
          <w:tcPr>
            <w:tcW w:w="540" w:type="dxa"/>
          </w:tcPr>
          <w:p w14:paraId="3B3586B3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0F7D4A3C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5495A50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0BE8F774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0369E4ED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10800C07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1B5A174D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6A3CA5A2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33AB2EB0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0366A858" w14:textId="77777777" w:rsidTr="00150C11">
        <w:tc>
          <w:tcPr>
            <w:tcW w:w="540" w:type="dxa"/>
          </w:tcPr>
          <w:p w14:paraId="6E676BC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109EB75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33EC5CCC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0DB0CFEF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5325C4C9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6AFB3F5D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43BAC5A6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6F3D5CAD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20193DDA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6B596A93" w14:textId="77777777" w:rsidTr="00150C11">
        <w:tc>
          <w:tcPr>
            <w:tcW w:w="540" w:type="dxa"/>
          </w:tcPr>
          <w:p w14:paraId="7BED1909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51E65F69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0DE723C7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77543A9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7558C6FC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69D6B5CB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6D091D83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11BE1298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43DC0931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5539B3" w:rsidRPr="00683353" w14:paraId="1D56DDFE" w14:textId="77777777" w:rsidTr="00150C11">
        <w:tc>
          <w:tcPr>
            <w:tcW w:w="540" w:type="dxa"/>
          </w:tcPr>
          <w:p w14:paraId="4C5C6C6A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10B7F953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7CE49E52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699AA054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6C05B01F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31428DE6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614A751D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007BBB19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25C54E3A" w14:textId="77777777" w:rsidR="005539B3" w:rsidRPr="00F80E9B" w:rsidRDefault="005539B3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874C9E" w:rsidRPr="00683353" w14:paraId="4C8946BC" w14:textId="77777777" w:rsidTr="00150C11">
        <w:tc>
          <w:tcPr>
            <w:tcW w:w="540" w:type="dxa"/>
          </w:tcPr>
          <w:p w14:paraId="7FDDF2E4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00BC14A9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4A714660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76A5A671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4BEF32FD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3283EA27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09BAB6A2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5AFD1DDF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3B6FD69E" w14:textId="77777777" w:rsidR="00874C9E" w:rsidRPr="00F80E9B" w:rsidRDefault="00874C9E" w:rsidP="00874C9E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</w:tbl>
    <w:p w14:paraId="66002BC4" w14:textId="77777777" w:rsidR="00CA46E6" w:rsidRPr="00F80E9B" w:rsidRDefault="00CA46E6" w:rsidP="00874C9E">
      <w:pPr>
        <w:spacing w:after="160" w:line="259" w:lineRule="auto"/>
        <w:ind w:left="0" w:firstLine="0"/>
        <w:jc w:val="left"/>
        <w:rPr>
          <w:rFonts w:ascii="Arial" w:hAnsi="Arial" w:cs="Arial"/>
          <w:lang w:val="pl-PL"/>
        </w:rPr>
      </w:pPr>
    </w:p>
    <w:p w14:paraId="08DE6E1F" w14:textId="77777777" w:rsidR="00CA46E6" w:rsidRPr="00F80E9B" w:rsidRDefault="00CA46E6">
      <w:pPr>
        <w:spacing w:after="160" w:line="259" w:lineRule="auto"/>
        <w:ind w:left="0" w:firstLine="0"/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br w:type="page"/>
      </w:r>
    </w:p>
    <w:p w14:paraId="6C73BC89" w14:textId="2F9BD8F1" w:rsidR="00DD035E" w:rsidRPr="00F80E9B" w:rsidRDefault="00DD035E" w:rsidP="00874C9E">
      <w:pPr>
        <w:spacing w:after="160" w:line="259" w:lineRule="auto"/>
        <w:ind w:left="0" w:firstLine="0"/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lastRenderedPageBreak/>
        <w:t xml:space="preserve">Załącznik nr </w:t>
      </w:r>
      <w:r w:rsidR="005C37B3" w:rsidRPr="00F80E9B">
        <w:rPr>
          <w:rFonts w:ascii="Arial" w:hAnsi="Arial" w:cs="Arial"/>
          <w:lang w:val="pl-PL"/>
        </w:rPr>
        <w:t>5</w:t>
      </w:r>
      <w:r w:rsidR="00874C9E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do Regulaminu korzystania ze specjalistycznego sprzętu na potrzeby</w:t>
      </w:r>
      <w:r w:rsidR="00874C9E" w:rsidRPr="00F80E9B">
        <w:rPr>
          <w:rFonts w:ascii="Arial" w:hAnsi="Arial" w:cs="Arial"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związane z procesem kształcenia i prowadzenia badań</w:t>
      </w:r>
    </w:p>
    <w:p w14:paraId="15874BAB" w14:textId="77777777" w:rsidR="00874C9E" w:rsidRPr="00F80E9B" w:rsidRDefault="00874C9E" w:rsidP="00874C9E">
      <w:pPr>
        <w:spacing w:after="160" w:line="259" w:lineRule="auto"/>
        <w:ind w:left="0" w:firstLine="0"/>
        <w:jc w:val="left"/>
        <w:rPr>
          <w:rFonts w:ascii="Arial" w:hAnsi="Arial" w:cs="Arial"/>
          <w:lang w:val="pl-PL"/>
        </w:rPr>
      </w:pPr>
    </w:p>
    <w:p w14:paraId="2F14BB3F" w14:textId="2C5DBF2C" w:rsidR="00DD035E" w:rsidRPr="00F80E9B" w:rsidRDefault="00DD035E" w:rsidP="00DD035E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Protokół zdawczo-odbiorczy</w:t>
      </w:r>
      <w:r w:rsidR="00150C11" w:rsidRPr="00F80E9B">
        <w:rPr>
          <w:rFonts w:ascii="Arial" w:hAnsi="Arial" w:cs="Arial"/>
          <w:b/>
          <w:bCs/>
          <w:lang w:val="pl-PL"/>
        </w:rPr>
        <w:t xml:space="preserve"> nr ………/m-c/rok</w:t>
      </w:r>
    </w:p>
    <w:p w14:paraId="496033E2" w14:textId="77777777" w:rsidR="00DD035E" w:rsidRPr="00F80E9B" w:rsidRDefault="00DD035E" w:rsidP="00874C9E">
      <w:pPr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ypożyczający:</w:t>
      </w:r>
    </w:p>
    <w:p w14:paraId="0AB33055" w14:textId="2F39CBA1" w:rsidR="00DD035E" w:rsidRPr="00F80E9B" w:rsidRDefault="00DD035E" w:rsidP="00874C9E">
      <w:pPr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.....................................</w:t>
      </w:r>
      <w:r w:rsidR="00874C9E" w:rsidRPr="00F80E9B">
        <w:rPr>
          <w:rFonts w:ascii="Arial" w:hAnsi="Arial" w:cs="Arial"/>
          <w:lang w:val="pl-PL"/>
        </w:rPr>
        <w:t>......</w:t>
      </w:r>
      <w:r w:rsidRPr="00F80E9B">
        <w:rPr>
          <w:rFonts w:ascii="Arial" w:hAnsi="Arial" w:cs="Arial"/>
          <w:lang w:val="pl-PL"/>
        </w:rPr>
        <w:t>....................................................................................................</w:t>
      </w:r>
    </w:p>
    <w:p w14:paraId="1751EE72" w14:textId="50A1C2E5" w:rsidR="00DD035E" w:rsidRPr="00F80E9B" w:rsidRDefault="00150C11" w:rsidP="00874C9E">
      <w:pPr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Opiekun</w:t>
      </w:r>
      <w:r w:rsidR="00DD035E" w:rsidRPr="00F80E9B">
        <w:rPr>
          <w:rFonts w:ascii="Arial" w:hAnsi="Arial" w:cs="Arial"/>
          <w:lang w:val="pl-PL"/>
        </w:rPr>
        <w:t>:</w:t>
      </w:r>
    </w:p>
    <w:p w14:paraId="6753DD7E" w14:textId="5745AD0A" w:rsidR="00874C9E" w:rsidRPr="00F80E9B" w:rsidRDefault="00DD035E" w:rsidP="004D2287">
      <w:pPr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..........................</w:t>
      </w:r>
      <w:r w:rsidR="00874C9E" w:rsidRPr="00F80E9B">
        <w:rPr>
          <w:rFonts w:ascii="Arial" w:hAnsi="Arial" w:cs="Arial"/>
          <w:lang w:val="pl-PL"/>
        </w:rPr>
        <w:t>......</w:t>
      </w:r>
      <w:r w:rsidRPr="00F80E9B">
        <w:rPr>
          <w:rFonts w:ascii="Arial" w:hAnsi="Arial" w:cs="Arial"/>
          <w:lang w:val="pl-PL"/>
        </w:rPr>
        <w:t>...............................................................................................................</w:t>
      </w:r>
    </w:p>
    <w:p w14:paraId="3E5BA6C5" w14:textId="37336595" w:rsidR="00DD035E" w:rsidRPr="00F80E9B" w:rsidRDefault="00DD035E" w:rsidP="00874C9E">
      <w:pPr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Dnia ……..………………. r. przekazano Wypożyczającemu:</w:t>
      </w:r>
    </w:p>
    <w:p w14:paraId="3F3815EF" w14:textId="77777777" w:rsidR="00A841D9" w:rsidRPr="00F80E9B" w:rsidRDefault="00A841D9" w:rsidP="00A841D9">
      <w:pPr>
        <w:ind w:left="-709" w:firstLine="0"/>
        <w:rPr>
          <w:rFonts w:ascii="Arial" w:hAnsi="Arial" w:cs="Arial"/>
          <w:b/>
          <w:bCs/>
          <w:lang w:val="pl-PL"/>
        </w:rPr>
      </w:pPr>
    </w:p>
    <w:tbl>
      <w:tblPr>
        <w:tblStyle w:val="Tabela-Siatka"/>
        <w:tblW w:w="9940" w:type="dxa"/>
        <w:tblInd w:w="-572" w:type="dxa"/>
        <w:tblLook w:val="04A0" w:firstRow="1" w:lastRow="0" w:firstColumn="1" w:lastColumn="0" w:noHBand="0" w:noVBand="1"/>
      </w:tblPr>
      <w:tblGrid>
        <w:gridCol w:w="546"/>
        <w:gridCol w:w="999"/>
        <w:gridCol w:w="987"/>
        <w:gridCol w:w="1001"/>
        <w:gridCol w:w="1659"/>
        <w:gridCol w:w="1075"/>
        <w:gridCol w:w="1708"/>
        <w:gridCol w:w="1684"/>
        <w:gridCol w:w="925"/>
      </w:tblGrid>
      <w:tr w:rsidR="00A841D9" w:rsidRPr="00683353" w14:paraId="34FB5002" w14:textId="77777777" w:rsidTr="00B445CC">
        <w:tc>
          <w:tcPr>
            <w:tcW w:w="540" w:type="dxa"/>
          </w:tcPr>
          <w:p w14:paraId="65AE4A16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Lp.</w:t>
            </w:r>
          </w:p>
        </w:tc>
        <w:tc>
          <w:tcPr>
            <w:tcW w:w="962" w:type="dxa"/>
          </w:tcPr>
          <w:p w14:paraId="6A5D2D25" w14:textId="77777777" w:rsidR="00A841D9" w:rsidRPr="00F80E9B" w:rsidRDefault="00A841D9" w:rsidP="00B445CC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Nazwa sprzętu</w:t>
            </w:r>
          </w:p>
          <w:p w14:paraId="1399C7A6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0D8CF1AA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Nr seryjny</w:t>
            </w:r>
          </w:p>
        </w:tc>
        <w:tc>
          <w:tcPr>
            <w:tcW w:w="989" w:type="dxa"/>
          </w:tcPr>
          <w:p w14:paraId="731FCFBC" w14:textId="77777777" w:rsidR="00A841D9" w:rsidRPr="00F80E9B" w:rsidRDefault="00A841D9" w:rsidP="00B445CC">
            <w:pPr>
              <w:ind w:left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Symbol sprzętu</w:t>
            </w:r>
          </w:p>
          <w:p w14:paraId="26715C5B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65F0C8AD" w14:textId="77777777" w:rsidR="00A841D9" w:rsidRPr="00F80E9B" w:rsidRDefault="00A841D9" w:rsidP="00B445CC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Nr inwentarzowy</w:t>
            </w:r>
          </w:p>
          <w:p w14:paraId="614F88D6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43415A7A" w14:textId="77777777" w:rsidR="00A841D9" w:rsidRPr="00F80E9B" w:rsidRDefault="00A841D9" w:rsidP="00B445CC">
            <w:pPr>
              <w:ind w:left="0" w:hanging="9"/>
              <w:jc w:val="center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Wartość brutto</w:t>
            </w:r>
          </w:p>
          <w:p w14:paraId="3D38C0E7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454D3BCE" w14:textId="77777777" w:rsidR="00A841D9" w:rsidRPr="00F80E9B" w:rsidRDefault="00A841D9" w:rsidP="00B445CC">
            <w:pPr>
              <w:ind w:left="0" w:firstLine="0"/>
              <w:jc w:val="center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Okres ubezpieczenia</w:t>
            </w:r>
          </w:p>
          <w:p w14:paraId="3EFC182A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6837E44A" w14:textId="3824E3FA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Data wypożyczenia</w:t>
            </w:r>
          </w:p>
        </w:tc>
        <w:tc>
          <w:tcPr>
            <w:tcW w:w="1072" w:type="dxa"/>
          </w:tcPr>
          <w:p w14:paraId="433DCD57" w14:textId="77276E53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Data zwrotu</w:t>
            </w:r>
          </w:p>
        </w:tc>
      </w:tr>
      <w:tr w:rsidR="00A841D9" w:rsidRPr="00683353" w14:paraId="26E0B494" w14:textId="77777777" w:rsidTr="00B445CC">
        <w:tc>
          <w:tcPr>
            <w:tcW w:w="540" w:type="dxa"/>
          </w:tcPr>
          <w:p w14:paraId="2839288E" w14:textId="42BEB3B7" w:rsidR="00A841D9" w:rsidRPr="00F80E9B" w:rsidRDefault="00C26572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1.</w:t>
            </w:r>
          </w:p>
        </w:tc>
        <w:tc>
          <w:tcPr>
            <w:tcW w:w="962" w:type="dxa"/>
          </w:tcPr>
          <w:p w14:paraId="33D5A288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25C9182B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2EB0FE84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5720E013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234115BE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12EBCF86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7B8515AD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3B9D916C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A841D9" w:rsidRPr="00683353" w14:paraId="3BE70D82" w14:textId="77777777" w:rsidTr="00B445CC">
        <w:tc>
          <w:tcPr>
            <w:tcW w:w="540" w:type="dxa"/>
          </w:tcPr>
          <w:p w14:paraId="157C4B2A" w14:textId="46EE97ED" w:rsidR="00A841D9" w:rsidRPr="00F80E9B" w:rsidRDefault="00C26572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2.</w:t>
            </w:r>
          </w:p>
        </w:tc>
        <w:tc>
          <w:tcPr>
            <w:tcW w:w="962" w:type="dxa"/>
          </w:tcPr>
          <w:p w14:paraId="5C5C42FA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5A825DEA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5659C5D4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4D073E77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29F43D03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19D57781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2D565A6B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64D78A71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A841D9" w:rsidRPr="00683353" w14:paraId="2DEA62D8" w14:textId="77777777" w:rsidTr="00B445CC">
        <w:tc>
          <w:tcPr>
            <w:tcW w:w="540" w:type="dxa"/>
          </w:tcPr>
          <w:p w14:paraId="29FE02C1" w14:textId="515609AA" w:rsidR="00A841D9" w:rsidRPr="00F80E9B" w:rsidRDefault="00C26572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3.</w:t>
            </w:r>
          </w:p>
        </w:tc>
        <w:tc>
          <w:tcPr>
            <w:tcW w:w="962" w:type="dxa"/>
          </w:tcPr>
          <w:p w14:paraId="10BC6761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26D6AFBC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15207B51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1A2798DC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7C1FFFDE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72A7E094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2D5F9490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46D32976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A841D9" w:rsidRPr="00683353" w14:paraId="1B1C3500" w14:textId="77777777" w:rsidTr="00B445CC">
        <w:tc>
          <w:tcPr>
            <w:tcW w:w="540" w:type="dxa"/>
          </w:tcPr>
          <w:p w14:paraId="13DEBD2E" w14:textId="76A01D05" w:rsidR="00A841D9" w:rsidRPr="00F80E9B" w:rsidRDefault="00C26572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4.</w:t>
            </w:r>
          </w:p>
        </w:tc>
        <w:tc>
          <w:tcPr>
            <w:tcW w:w="962" w:type="dxa"/>
          </w:tcPr>
          <w:p w14:paraId="630C56D7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6B6C5ABB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36E1B5F7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0C0E8C4A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2528B845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2631EA30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63F1F2FA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54033BDB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A841D9" w:rsidRPr="00683353" w14:paraId="5E7860EA" w14:textId="77777777" w:rsidTr="00B445CC">
        <w:tc>
          <w:tcPr>
            <w:tcW w:w="540" w:type="dxa"/>
          </w:tcPr>
          <w:p w14:paraId="2429FED1" w14:textId="1BE91BBC" w:rsidR="00A841D9" w:rsidRPr="00F80E9B" w:rsidRDefault="00C26572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5.</w:t>
            </w:r>
          </w:p>
        </w:tc>
        <w:tc>
          <w:tcPr>
            <w:tcW w:w="962" w:type="dxa"/>
          </w:tcPr>
          <w:p w14:paraId="7A216C24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6F3EA792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51AF8E0A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56E8F52A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42123CCD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50B35791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0B334061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48396F87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A841D9" w:rsidRPr="00683353" w14:paraId="652A16F5" w14:textId="77777777" w:rsidTr="00B445CC">
        <w:tc>
          <w:tcPr>
            <w:tcW w:w="540" w:type="dxa"/>
          </w:tcPr>
          <w:p w14:paraId="4B2AC6CD" w14:textId="1C2B8933" w:rsidR="00A841D9" w:rsidRPr="00F80E9B" w:rsidRDefault="00C26572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6.</w:t>
            </w:r>
          </w:p>
        </w:tc>
        <w:tc>
          <w:tcPr>
            <w:tcW w:w="962" w:type="dxa"/>
          </w:tcPr>
          <w:p w14:paraId="43197F7D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443CB028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673ECEE3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6F93CAEE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13DCFEF4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202D9F19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113D4E5D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77F3F5D0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A841D9" w:rsidRPr="00683353" w14:paraId="7D0B7576" w14:textId="77777777" w:rsidTr="00B445CC">
        <w:tc>
          <w:tcPr>
            <w:tcW w:w="540" w:type="dxa"/>
          </w:tcPr>
          <w:p w14:paraId="1ABFB283" w14:textId="24CC9174" w:rsidR="00A841D9" w:rsidRPr="00F80E9B" w:rsidRDefault="00C26572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7.</w:t>
            </w:r>
          </w:p>
        </w:tc>
        <w:tc>
          <w:tcPr>
            <w:tcW w:w="962" w:type="dxa"/>
          </w:tcPr>
          <w:p w14:paraId="47300895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18C6106D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0170E657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634148AF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5A8E3A70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1D64D054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3F98E0BC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66F26B4E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A841D9" w:rsidRPr="00683353" w14:paraId="5CA77634" w14:textId="77777777" w:rsidTr="00B445CC">
        <w:tc>
          <w:tcPr>
            <w:tcW w:w="540" w:type="dxa"/>
          </w:tcPr>
          <w:p w14:paraId="3BA61FD0" w14:textId="138D0FCB" w:rsidR="00A841D9" w:rsidRPr="00F80E9B" w:rsidRDefault="00C26572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8.</w:t>
            </w:r>
          </w:p>
        </w:tc>
        <w:tc>
          <w:tcPr>
            <w:tcW w:w="962" w:type="dxa"/>
          </w:tcPr>
          <w:p w14:paraId="6F1F306C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1A91927A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5DAD13E2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53E09C78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6ADF797D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1A449EB5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5589479D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0E8D4547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A841D9" w:rsidRPr="00683353" w14:paraId="6C294CD0" w14:textId="77777777" w:rsidTr="00B445CC">
        <w:tc>
          <w:tcPr>
            <w:tcW w:w="540" w:type="dxa"/>
          </w:tcPr>
          <w:p w14:paraId="1F6E98B0" w14:textId="3BCCBE88" w:rsidR="00A841D9" w:rsidRPr="00F80E9B" w:rsidRDefault="00C26572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9.</w:t>
            </w:r>
          </w:p>
        </w:tc>
        <w:tc>
          <w:tcPr>
            <w:tcW w:w="962" w:type="dxa"/>
          </w:tcPr>
          <w:p w14:paraId="70E44BB6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013972AB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13F0ACD1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1322853A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2E5DC2FF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5E0E8651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6E43B32B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363D63C5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  <w:tr w:rsidR="00A841D9" w:rsidRPr="00683353" w14:paraId="3369BE4E" w14:textId="77777777" w:rsidTr="00B445CC">
        <w:tc>
          <w:tcPr>
            <w:tcW w:w="540" w:type="dxa"/>
          </w:tcPr>
          <w:p w14:paraId="0774B603" w14:textId="2EF41692" w:rsidR="00A841D9" w:rsidRPr="00F80E9B" w:rsidRDefault="00C26572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  <w:r w:rsidRPr="00F80E9B">
              <w:rPr>
                <w:rFonts w:ascii="Arial" w:hAnsi="Arial" w:cs="Arial"/>
                <w:b/>
                <w:bCs/>
                <w:lang w:val="pl-PL"/>
              </w:rPr>
              <w:t>10.</w:t>
            </w:r>
          </w:p>
        </w:tc>
        <w:tc>
          <w:tcPr>
            <w:tcW w:w="962" w:type="dxa"/>
          </w:tcPr>
          <w:p w14:paraId="23773AAD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62" w:type="dxa"/>
          </w:tcPr>
          <w:p w14:paraId="3012D16C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989" w:type="dxa"/>
          </w:tcPr>
          <w:p w14:paraId="5CF8D627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9" w:type="dxa"/>
          </w:tcPr>
          <w:p w14:paraId="513C7FAB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14" w:type="dxa"/>
          </w:tcPr>
          <w:p w14:paraId="18FA935F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658" w:type="dxa"/>
          </w:tcPr>
          <w:p w14:paraId="5FF46B97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84" w:type="dxa"/>
          </w:tcPr>
          <w:p w14:paraId="3ED07605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1072" w:type="dxa"/>
          </w:tcPr>
          <w:p w14:paraId="5E4C6273" w14:textId="77777777" w:rsidR="00A841D9" w:rsidRPr="00F80E9B" w:rsidRDefault="00A841D9" w:rsidP="00B445CC">
            <w:pPr>
              <w:ind w:left="0" w:firstLine="0"/>
              <w:rPr>
                <w:rFonts w:ascii="Arial" w:hAnsi="Arial" w:cs="Arial"/>
                <w:b/>
                <w:bCs/>
                <w:lang w:val="pl-PL"/>
              </w:rPr>
            </w:pPr>
          </w:p>
        </w:tc>
      </w:tr>
    </w:tbl>
    <w:p w14:paraId="5106BF1B" w14:textId="77777777" w:rsidR="00A841D9" w:rsidRPr="00F80E9B" w:rsidRDefault="00A841D9" w:rsidP="00874C9E">
      <w:pPr>
        <w:jc w:val="left"/>
        <w:rPr>
          <w:rFonts w:ascii="Arial" w:hAnsi="Arial" w:cs="Arial"/>
          <w:lang w:val="pl-PL"/>
        </w:rPr>
      </w:pPr>
    </w:p>
    <w:p w14:paraId="47EE0926" w14:textId="27867431" w:rsidR="00DD035E" w:rsidRPr="00F80E9B" w:rsidRDefault="00DD035E" w:rsidP="00874C9E">
      <w:pPr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Uwagi dot. stanu technicznego sprzętu:</w:t>
      </w:r>
    </w:p>
    <w:p w14:paraId="11E1DAD6" w14:textId="7A32C355" w:rsidR="00DD035E" w:rsidRPr="00F80E9B" w:rsidRDefault="00DD035E" w:rsidP="00874C9E">
      <w:pPr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…………………………………………………………………………………………………</w:t>
      </w:r>
    </w:p>
    <w:p w14:paraId="6D080758" w14:textId="02BD6DED" w:rsidR="002A7047" w:rsidRPr="00F80E9B" w:rsidRDefault="00150C11" w:rsidP="00874C9E">
      <w:pPr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…………………………………………………………………………………………………</w:t>
      </w:r>
    </w:p>
    <w:p w14:paraId="7657F0D5" w14:textId="123116CF" w:rsidR="00150C11" w:rsidRPr="00F80E9B" w:rsidRDefault="00150C11" w:rsidP="00874C9E">
      <w:pPr>
        <w:jc w:val="left"/>
        <w:rPr>
          <w:rFonts w:ascii="Arial" w:hAnsi="Arial" w:cs="Arial"/>
          <w:lang w:val="pl-PL"/>
        </w:rPr>
      </w:pPr>
    </w:p>
    <w:p w14:paraId="4C41139D" w14:textId="77777777" w:rsidR="00150C11" w:rsidRPr="00F80E9B" w:rsidRDefault="00150C11" w:rsidP="004D2287">
      <w:pPr>
        <w:ind w:left="0" w:firstLine="0"/>
        <w:jc w:val="left"/>
        <w:rPr>
          <w:rFonts w:ascii="Arial" w:hAnsi="Arial" w:cs="Arial"/>
          <w:lang w:val="pl-PL"/>
        </w:rPr>
      </w:pPr>
    </w:p>
    <w:p w14:paraId="79347296" w14:textId="71B9FCAB" w:rsidR="00DD035E" w:rsidRPr="00F80E9B" w:rsidRDefault="00DD035E" w:rsidP="002A7047">
      <w:pPr>
        <w:ind w:firstLine="427"/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...................................................</w:t>
      </w:r>
      <w:r w:rsidR="002A7047" w:rsidRPr="00F80E9B">
        <w:rPr>
          <w:rFonts w:ascii="Arial" w:hAnsi="Arial" w:cs="Arial"/>
          <w:lang w:val="pl-PL"/>
        </w:rPr>
        <w:tab/>
      </w:r>
      <w:r w:rsidR="002A7047" w:rsidRPr="00F80E9B">
        <w:rPr>
          <w:rFonts w:ascii="Arial" w:hAnsi="Arial" w:cs="Arial"/>
          <w:lang w:val="pl-PL"/>
        </w:rPr>
        <w:tab/>
      </w:r>
      <w:r w:rsidR="002A7047" w:rsidRPr="00F80E9B">
        <w:rPr>
          <w:rFonts w:ascii="Arial" w:hAnsi="Arial" w:cs="Arial"/>
          <w:lang w:val="pl-PL"/>
        </w:rPr>
        <w:tab/>
      </w:r>
      <w:r w:rsidRPr="00F80E9B">
        <w:rPr>
          <w:rFonts w:ascii="Arial" w:hAnsi="Arial" w:cs="Arial"/>
          <w:lang w:val="pl-PL"/>
        </w:rPr>
        <w:t>......................................................</w:t>
      </w:r>
    </w:p>
    <w:p w14:paraId="6C1CD508" w14:textId="50160298" w:rsidR="00DD035E" w:rsidRPr="00F80E9B" w:rsidRDefault="00150C11" w:rsidP="002A7047">
      <w:pPr>
        <w:ind w:firstLine="427"/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  </w:t>
      </w:r>
      <w:r w:rsidR="00DD035E" w:rsidRPr="00F80E9B">
        <w:rPr>
          <w:rFonts w:ascii="Arial" w:hAnsi="Arial" w:cs="Arial"/>
          <w:lang w:val="pl-PL"/>
        </w:rPr>
        <w:t xml:space="preserve">(podpis Wypożyczającego) </w:t>
      </w:r>
      <w:r w:rsidR="002A7047" w:rsidRPr="00F80E9B">
        <w:rPr>
          <w:rFonts w:ascii="Arial" w:hAnsi="Arial" w:cs="Arial"/>
          <w:lang w:val="pl-PL"/>
        </w:rPr>
        <w:tab/>
      </w:r>
      <w:r w:rsidR="002A7047" w:rsidRPr="00F80E9B">
        <w:rPr>
          <w:rFonts w:ascii="Arial" w:hAnsi="Arial" w:cs="Arial"/>
          <w:lang w:val="pl-PL"/>
        </w:rPr>
        <w:tab/>
      </w:r>
      <w:r w:rsidR="002A7047" w:rsidRPr="00F80E9B">
        <w:rPr>
          <w:rFonts w:ascii="Arial" w:hAnsi="Arial" w:cs="Arial"/>
          <w:lang w:val="pl-PL"/>
        </w:rPr>
        <w:tab/>
        <w:t xml:space="preserve">      </w:t>
      </w:r>
      <w:r w:rsidRPr="00F80E9B">
        <w:rPr>
          <w:rFonts w:ascii="Arial" w:hAnsi="Arial" w:cs="Arial"/>
          <w:lang w:val="pl-PL"/>
        </w:rPr>
        <w:t xml:space="preserve">      </w:t>
      </w:r>
      <w:r w:rsidR="00DD035E" w:rsidRPr="00F80E9B">
        <w:rPr>
          <w:rFonts w:ascii="Arial" w:hAnsi="Arial" w:cs="Arial"/>
          <w:lang w:val="pl-PL"/>
        </w:rPr>
        <w:t xml:space="preserve">(podpis </w:t>
      </w:r>
      <w:r w:rsidRPr="00F80E9B">
        <w:rPr>
          <w:rFonts w:ascii="Arial" w:hAnsi="Arial" w:cs="Arial"/>
          <w:lang w:val="pl-PL"/>
        </w:rPr>
        <w:t>Opiekuna</w:t>
      </w:r>
      <w:r w:rsidR="00DD035E" w:rsidRPr="00F80E9B">
        <w:rPr>
          <w:rFonts w:ascii="Arial" w:hAnsi="Arial" w:cs="Arial"/>
          <w:lang w:val="pl-PL"/>
        </w:rPr>
        <w:t>)</w:t>
      </w:r>
    </w:p>
    <w:p w14:paraId="2C56FD8B" w14:textId="77777777" w:rsidR="002A7047" w:rsidRPr="00F80E9B" w:rsidRDefault="002A7047" w:rsidP="002A7047">
      <w:pPr>
        <w:jc w:val="left"/>
        <w:rPr>
          <w:rFonts w:ascii="Arial" w:hAnsi="Arial" w:cs="Arial"/>
          <w:lang w:val="pl-PL"/>
        </w:rPr>
      </w:pPr>
    </w:p>
    <w:p w14:paraId="417EF894" w14:textId="77777777" w:rsidR="002A7047" w:rsidRPr="00F80E9B" w:rsidRDefault="002A7047" w:rsidP="002A7047">
      <w:pPr>
        <w:jc w:val="left"/>
        <w:rPr>
          <w:rFonts w:ascii="Arial" w:hAnsi="Arial" w:cs="Arial"/>
          <w:lang w:val="pl-PL"/>
        </w:rPr>
      </w:pPr>
    </w:p>
    <w:p w14:paraId="641B8577" w14:textId="18B0120B" w:rsidR="002A7047" w:rsidRPr="00F80E9B" w:rsidRDefault="002A7047" w:rsidP="002A7047">
      <w:pPr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Dnia ……..………………. r. zwrócono ww. sprzęt.</w:t>
      </w:r>
    </w:p>
    <w:p w14:paraId="334DD4EC" w14:textId="77777777" w:rsidR="002A7047" w:rsidRPr="00F80E9B" w:rsidRDefault="002A7047" w:rsidP="002A7047">
      <w:pPr>
        <w:ind w:left="0" w:firstLine="0"/>
        <w:rPr>
          <w:rFonts w:ascii="Arial" w:hAnsi="Arial" w:cs="Arial"/>
          <w:lang w:val="pl-PL"/>
        </w:rPr>
      </w:pPr>
    </w:p>
    <w:p w14:paraId="7C7D4E35" w14:textId="77777777" w:rsidR="002A7047" w:rsidRPr="00F80E9B" w:rsidRDefault="002A7047" w:rsidP="002A7047">
      <w:pPr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Uwagi dot. stanu technicznego sprzętu:</w:t>
      </w:r>
    </w:p>
    <w:p w14:paraId="6E2E4F52" w14:textId="77777777" w:rsidR="002A7047" w:rsidRPr="00F80E9B" w:rsidRDefault="002A7047" w:rsidP="002A7047">
      <w:pPr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…………………………………………………………………………………………………</w:t>
      </w:r>
    </w:p>
    <w:p w14:paraId="57187755" w14:textId="2A6A523C" w:rsidR="002A7047" w:rsidRPr="00F80E9B" w:rsidRDefault="00150C11" w:rsidP="002A7047">
      <w:pPr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…………………………………………………………………………………………………</w:t>
      </w:r>
    </w:p>
    <w:p w14:paraId="25B2ED8D" w14:textId="0D7E0510" w:rsidR="00150C11" w:rsidRPr="00F80E9B" w:rsidRDefault="00150C11" w:rsidP="002A7047">
      <w:pPr>
        <w:jc w:val="left"/>
        <w:rPr>
          <w:rFonts w:ascii="Arial" w:hAnsi="Arial" w:cs="Arial"/>
          <w:lang w:val="pl-PL"/>
        </w:rPr>
      </w:pPr>
    </w:p>
    <w:p w14:paraId="77AF8C6B" w14:textId="77777777" w:rsidR="00150C11" w:rsidRPr="00F80E9B" w:rsidRDefault="00150C11" w:rsidP="004D2287">
      <w:pPr>
        <w:ind w:left="0" w:firstLine="0"/>
        <w:jc w:val="left"/>
        <w:rPr>
          <w:rFonts w:ascii="Arial" w:hAnsi="Arial" w:cs="Arial"/>
          <w:lang w:val="pl-PL"/>
        </w:rPr>
      </w:pPr>
    </w:p>
    <w:p w14:paraId="7A3B8350" w14:textId="77777777" w:rsidR="002A7047" w:rsidRPr="00F80E9B" w:rsidRDefault="002A7047" w:rsidP="002A7047">
      <w:pPr>
        <w:ind w:firstLine="427"/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...................................................</w:t>
      </w:r>
      <w:r w:rsidRPr="00F80E9B">
        <w:rPr>
          <w:rFonts w:ascii="Arial" w:hAnsi="Arial" w:cs="Arial"/>
          <w:lang w:val="pl-PL"/>
        </w:rPr>
        <w:tab/>
      </w:r>
      <w:r w:rsidRPr="00F80E9B">
        <w:rPr>
          <w:rFonts w:ascii="Arial" w:hAnsi="Arial" w:cs="Arial"/>
          <w:lang w:val="pl-PL"/>
        </w:rPr>
        <w:tab/>
      </w:r>
      <w:r w:rsidRPr="00F80E9B">
        <w:rPr>
          <w:rFonts w:ascii="Arial" w:hAnsi="Arial" w:cs="Arial"/>
          <w:lang w:val="pl-PL"/>
        </w:rPr>
        <w:tab/>
        <w:t>......................................................</w:t>
      </w:r>
    </w:p>
    <w:p w14:paraId="6AA19448" w14:textId="2AEB09C0" w:rsidR="00C26572" w:rsidRPr="00F80E9B" w:rsidRDefault="00150C11" w:rsidP="00C26572">
      <w:pPr>
        <w:ind w:firstLine="427"/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 </w:t>
      </w:r>
      <w:r w:rsidR="002A7047" w:rsidRPr="00F80E9B">
        <w:rPr>
          <w:rFonts w:ascii="Arial" w:hAnsi="Arial" w:cs="Arial"/>
          <w:lang w:val="pl-PL"/>
        </w:rPr>
        <w:t xml:space="preserve">(podpis Wypożyczającego) </w:t>
      </w:r>
      <w:r w:rsidR="002A7047" w:rsidRPr="00F80E9B">
        <w:rPr>
          <w:rFonts w:ascii="Arial" w:hAnsi="Arial" w:cs="Arial"/>
          <w:lang w:val="pl-PL"/>
        </w:rPr>
        <w:tab/>
      </w:r>
      <w:r w:rsidR="002A7047" w:rsidRPr="00F80E9B">
        <w:rPr>
          <w:rFonts w:ascii="Arial" w:hAnsi="Arial" w:cs="Arial"/>
          <w:lang w:val="pl-PL"/>
        </w:rPr>
        <w:tab/>
      </w:r>
      <w:r w:rsidR="002A7047" w:rsidRPr="00F80E9B">
        <w:rPr>
          <w:rFonts w:ascii="Arial" w:hAnsi="Arial" w:cs="Arial"/>
          <w:lang w:val="pl-PL"/>
        </w:rPr>
        <w:tab/>
        <w:t xml:space="preserve">     </w:t>
      </w:r>
      <w:r w:rsidRPr="00F80E9B">
        <w:rPr>
          <w:rFonts w:ascii="Arial" w:hAnsi="Arial" w:cs="Arial"/>
          <w:lang w:val="pl-PL"/>
        </w:rPr>
        <w:t xml:space="preserve">       </w:t>
      </w:r>
      <w:r w:rsidR="002A7047" w:rsidRPr="00F80E9B">
        <w:rPr>
          <w:rFonts w:ascii="Arial" w:hAnsi="Arial" w:cs="Arial"/>
          <w:lang w:val="pl-PL"/>
        </w:rPr>
        <w:t xml:space="preserve"> </w:t>
      </w:r>
      <w:r w:rsidR="00683353">
        <w:rPr>
          <w:rFonts w:ascii="Arial" w:hAnsi="Arial" w:cs="Arial"/>
          <w:lang w:val="pl-PL"/>
        </w:rPr>
        <w:tab/>
      </w:r>
      <w:r w:rsidRPr="00F80E9B">
        <w:rPr>
          <w:rFonts w:ascii="Arial" w:hAnsi="Arial" w:cs="Arial"/>
          <w:lang w:val="pl-PL"/>
        </w:rPr>
        <w:t>(podpis Opiekuna</w:t>
      </w:r>
      <w:r w:rsidR="00683353">
        <w:rPr>
          <w:rFonts w:ascii="Arial" w:hAnsi="Arial" w:cs="Arial"/>
          <w:lang w:val="pl-PL"/>
        </w:rPr>
        <w:t>)</w:t>
      </w:r>
      <w:r w:rsidR="00C26572" w:rsidRPr="00F80E9B">
        <w:rPr>
          <w:rFonts w:ascii="Arial" w:hAnsi="Arial" w:cs="Arial"/>
          <w:lang w:val="pl-PL"/>
        </w:rPr>
        <w:br w:type="page"/>
      </w:r>
    </w:p>
    <w:p w14:paraId="53DAF4E3" w14:textId="0A82DB1E" w:rsidR="00C26572" w:rsidRPr="00F80E9B" w:rsidRDefault="00C26572" w:rsidP="00C26572">
      <w:pPr>
        <w:jc w:val="center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lastRenderedPageBreak/>
        <w:t xml:space="preserve">Załącznik nr </w:t>
      </w:r>
      <w:r w:rsidR="0059176B" w:rsidRPr="00F80E9B">
        <w:rPr>
          <w:rFonts w:ascii="Arial" w:hAnsi="Arial" w:cs="Arial"/>
          <w:lang w:val="pl-PL"/>
        </w:rPr>
        <w:t>6</w:t>
      </w:r>
      <w:r w:rsidRPr="00F80E9B">
        <w:rPr>
          <w:rFonts w:ascii="Arial" w:hAnsi="Arial" w:cs="Arial"/>
          <w:lang w:val="pl-PL"/>
        </w:rPr>
        <w:t xml:space="preserve"> do Regulaminu korzystania ze specjalistycznego sprzętu na potrzeby związane z procesem kształcenia i prowadzenia badań</w:t>
      </w:r>
    </w:p>
    <w:p w14:paraId="11F1818F" w14:textId="245DB604" w:rsidR="00C26572" w:rsidRDefault="00C26572" w:rsidP="00C26572">
      <w:pPr>
        <w:jc w:val="center"/>
        <w:rPr>
          <w:rFonts w:ascii="Arial" w:hAnsi="Arial" w:cs="Arial"/>
          <w:b/>
          <w:bCs/>
          <w:lang w:val="pl-PL"/>
        </w:rPr>
      </w:pPr>
    </w:p>
    <w:p w14:paraId="3A1C859B" w14:textId="77777777" w:rsidR="009B5FA2" w:rsidRPr="00F80E9B" w:rsidRDefault="009B5FA2" w:rsidP="00C26572">
      <w:pPr>
        <w:jc w:val="center"/>
        <w:rPr>
          <w:rFonts w:ascii="Arial" w:hAnsi="Arial" w:cs="Arial"/>
          <w:b/>
          <w:bCs/>
          <w:lang w:val="pl-PL"/>
        </w:rPr>
      </w:pPr>
    </w:p>
    <w:p w14:paraId="7903FD4C" w14:textId="733E5017" w:rsidR="00C26572" w:rsidRDefault="00C26572" w:rsidP="00C26572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 xml:space="preserve">UMOWA UŻYCZENIA SPECJALISTYCZNEGO SPRZĘTU PŁETWONURKOWEGO, NA POTRZEBY </w:t>
      </w:r>
      <w:proofErr w:type="spellStart"/>
      <w:r w:rsidRPr="00F80E9B">
        <w:rPr>
          <w:rFonts w:ascii="Arial" w:hAnsi="Arial" w:cs="Arial"/>
          <w:b/>
          <w:bCs/>
          <w:lang w:val="pl-PL"/>
        </w:rPr>
        <w:t>WIMiO</w:t>
      </w:r>
      <w:proofErr w:type="spellEnd"/>
      <w:r w:rsidRPr="00F80E9B">
        <w:rPr>
          <w:rFonts w:ascii="Arial" w:hAnsi="Arial" w:cs="Arial"/>
          <w:b/>
          <w:bCs/>
          <w:lang w:val="pl-PL"/>
        </w:rPr>
        <w:t xml:space="preserve"> PG, ZWIĄZANE Z PROCESEM KSZTAŁCENIA I PROWADZENIA BADAŃ</w:t>
      </w:r>
    </w:p>
    <w:p w14:paraId="389378D1" w14:textId="77777777" w:rsidR="009B5FA2" w:rsidRPr="00F80E9B" w:rsidRDefault="009B5FA2" w:rsidP="00C26572">
      <w:pPr>
        <w:jc w:val="center"/>
        <w:rPr>
          <w:rFonts w:ascii="Arial" w:hAnsi="Arial" w:cs="Arial"/>
          <w:b/>
          <w:bCs/>
          <w:lang w:val="pl-PL"/>
        </w:rPr>
      </w:pPr>
    </w:p>
    <w:p w14:paraId="29194F36" w14:textId="77777777" w:rsidR="00C26572" w:rsidRPr="00F80E9B" w:rsidRDefault="00C26572" w:rsidP="00C26572">
      <w:pPr>
        <w:jc w:val="left"/>
        <w:rPr>
          <w:rFonts w:ascii="Arial" w:hAnsi="Arial" w:cs="Arial"/>
          <w:lang w:val="pl-PL"/>
        </w:rPr>
      </w:pPr>
    </w:p>
    <w:p w14:paraId="4B00952C" w14:textId="77777777" w:rsidR="00C26572" w:rsidRPr="00F80E9B" w:rsidRDefault="00C26572" w:rsidP="00C26572">
      <w:pPr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Zawarta w dniu ....................... roku w Gdańsku pomiędzy:</w:t>
      </w:r>
    </w:p>
    <w:p w14:paraId="7067888E" w14:textId="270C3266" w:rsidR="00C26572" w:rsidRPr="00F80E9B" w:rsidRDefault="00C26572" w:rsidP="00C26572">
      <w:pPr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...............................................................................................................................................</w:t>
      </w:r>
    </w:p>
    <w:p w14:paraId="4EEEAC0B" w14:textId="19F63DC3" w:rsidR="00C26572" w:rsidRPr="00F80E9B" w:rsidRDefault="00C26572" w:rsidP="00C26572">
      <w:pPr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...............................................................................................................................................</w:t>
      </w:r>
    </w:p>
    <w:p w14:paraId="354AF099" w14:textId="77777777" w:rsidR="00C26572" w:rsidRPr="00F80E9B" w:rsidRDefault="00C26572" w:rsidP="00C26572">
      <w:pPr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zwanym w treści umowy Użyczającym</w:t>
      </w:r>
    </w:p>
    <w:p w14:paraId="16FCE5D1" w14:textId="77777777" w:rsidR="00C26572" w:rsidRPr="00F80E9B" w:rsidRDefault="00C26572" w:rsidP="00C26572">
      <w:pPr>
        <w:jc w:val="left"/>
        <w:rPr>
          <w:rFonts w:ascii="Arial" w:hAnsi="Arial" w:cs="Arial"/>
          <w:lang w:val="pl-PL"/>
        </w:rPr>
      </w:pPr>
    </w:p>
    <w:p w14:paraId="7F093A4B" w14:textId="77777777" w:rsidR="00C26572" w:rsidRPr="00F80E9B" w:rsidRDefault="00C26572" w:rsidP="00C26572">
      <w:pPr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a</w:t>
      </w:r>
    </w:p>
    <w:p w14:paraId="200E585E" w14:textId="77777777" w:rsidR="00C26572" w:rsidRPr="00F80E9B" w:rsidRDefault="00C26572" w:rsidP="00C26572">
      <w:pPr>
        <w:jc w:val="left"/>
        <w:rPr>
          <w:rFonts w:ascii="Arial" w:hAnsi="Arial" w:cs="Arial"/>
          <w:lang w:val="pl-PL"/>
        </w:rPr>
      </w:pPr>
    </w:p>
    <w:p w14:paraId="6160D135" w14:textId="16AC18FD" w:rsidR="00C26572" w:rsidRPr="00F80E9B" w:rsidRDefault="00C26572" w:rsidP="00F80E9B">
      <w:p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Politechnik</w:t>
      </w:r>
      <w:r w:rsidR="003E3D7C" w:rsidRPr="00F80E9B">
        <w:rPr>
          <w:rFonts w:ascii="Arial" w:hAnsi="Arial" w:cs="Arial"/>
          <w:lang w:val="pl-PL"/>
        </w:rPr>
        <w:t>ą</w:t>
      </w:r>
      <w:r w:rsidRPr="00F80E9B">
        <w:rPr>
          <w:rFonts w:ascii="Arial" w:hAnsi="Arial" w:cs="Arial"/>
          <w:lang w:val="pl-PL"/>
        </w:rPr>
        <w:t xml:space="preserve"> </w:t>
      </w:r>
      <w:r w:rsidR="008D1668" w:rsidRPr="00F80E9B">
        <w:rPr>
          <w:rFonts w:ascii="Arial" w:hAnsi="Arial" w:cs="Arial"/>
          <w:lang w:val="pl-PL"/>
        </w:rPr>
        <w:t>Gdańsk</w:t>
      </w:r>
      <w:r w:rsidR="004D2287" w:rsidRPr="00F80E9B">
        <w:rPr>
          <w:rFonts w:ascii="Arial" w:hAnsi="Arial" w:cs="Arial"/>
          <w:lang w:val="pl-PL"/>
        </w:rPr>
        <w:t>ą</w:t>
      </w:r>
      <w:r w:rsidR="003E3D7C" w:rsidRPr="00F80E9B">
        <w:rPr>
          <w:rFonts w:ascii="Arial" w:hAnsi="Arial" w:cs="Arial"/>
          <w:lang w:val="pl-PL"/>
        </w:rPr>
        <w:t xml:space="preserve"> w zakresie działalności Wydziału Inżynierii Mechanicznej </w:t>
      </w:r>
      <w:r w:rsidR="00AC7F4C">
        <w:rPr>
          <w:rFonts w:ascii="Arial" w:hAnsi="Arial" w:cs="Arial"/>
          <w:lang w:val="pl-PL"/>
        </w:rPr>
        <w:br/>
      </w:r>
      <w:r w:rsidR="003E3D7C" w:rsidRPr="00F80E9B">
        <w:rPr>
          <w:rFonts w:ascii="Arial" w:hAnsi="Arial" w:cs="Arial"/>
          <w:lang w:val="pl-PL"/>
        </w:rPr>
        <w:t>i Okrętownictwa</w:t>
      </w:r>
      <w:r w:rsidRPr="00F80E9B">
        <w:rPr>
          <w:rFonts w:ascii="Arial" w:hAnsi="Arial" w:cs="Arial"/>
          <w:lang w:val="pl-PL"/>
        </w:rPr>
        <w:t xml:space="preserve">, reprezentowanym przez </w:t>
      </w:r>
      <w:r w:rsidRPr="00F80E9B">
        <w:rPr>
          <w:rFonts w:ascii="Arial" w:hAnsi="Arial" w:cs="Arial"/>
          <w:b/>
          <w:bCs/>
          <w:lang w:val="pl-PL"/>
        </w:rPr>
        <w:t xml:space="preserve">Dziekana Mariusza </w:t>
      </w:r>
      <w:proofErr w:type="spellStart"/>
      <w:r w:rsidRPr="00F80E9B">
        <w:rPr>
          <w:rFonts w:ascii="Arial" w:hAnsi="Arial" w:cs="Arial"/>
          <w:b/>
          <w:bCs/>
          <w:lang w:val="pl-PL"/>
        </w:rPr>
        <w:t>Deję</w:t>
      </w:r>
      <w:proofErr w:type="spellEnd"/>
      <w:r w:rsidR="003E3D7C" w:rsidRPr="00F80E9B">
        <w:rPr>
          <w:rFonts w:ascii="Arial" w:hAnsi="Arial" w:cs="Arial"/>
          <w:b/>
          <w:bCs/>
          <w:lang w:val="pl-PL"/>
        </w:rPr>
        <w:t xml:space="preserve"> </w:t>
      </w:r>
      <w:r w:rsidR="003E3D7C" w:rsidRPr="00F80E9B">
        <w:rPr>
          <w:rFonts w:ascii="Arial" w:hAnsi="Arial" w:cs="Arial"/>
          <w:lang w:val="pl-PL"/>
        </w:rPr>
        <w:t>na podstawie pełnomocnictwa Rektora Politechniki Gdańskiej</w:t>
      </w:r>
      <w:r w:rsidR="003E3D7C" w:rsidRPr="00F80E9B">
        <w:rPr>
          <w:rFonts w:ascii="Arial" w:hAnsi="Arial" w:cs="Arial"/>
          <w:b/>
          <w:bCs/>
          <w:lang w:val="pl-PL"/>
        </w:rPr>
        <w:t xml:space="preserve"> </w:t>
      </w:r>
      <w:r w:rsidRPr="00F80E9B">
        <w:rPr>
          <w:rFonts w:ascii="Arial" w:hAnsi="Arial" w:cs="Arial"/>
          <w:lang w:val="pl-PL"/>
        </w:rPr>
        <w:t>zwanym w treści umowy Wypożyczającym, o następującej treści:</w:t>
      </w:r>
    </w:p>
    <w:p w14:paraId="5A46CDE5" w14:textId="77777777" w:rsidR="00C26572" w:rsidRPr="00F80E9B" w:rsidRDefault="00C26572" w:rsidP="00C26572">
      <w:pPr>
        <w:jc w:val="left"/>
        <w:rPr>
          <w:rFonts w:ascii="Arial" w:hAnsi="Arial" w:cs="Arial"/>
          <w:lang w:val="pl-PL"/>
        </w:rPr>
      </w:pPr>
    </w:p>
    <w:p w14:paraId="6955BCC1" w14:textId="77777777" w:rsidR="00C26572" w:rsidRPr="00F80E9B" w:rsidRDefault="00C26572" w:rsidP="00C26572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1</w:t>
      </w:r>
    </w:p>
    <w:p w14:paraId="19372DE7" w14:textId="77777777" w:rsidR="00C26572" w:rsidRPr="00F80E9B" w:rsidRDefault="00C26572" w:rsidP="00F80E9B">
      <w:pPr>
        <w:pStyle w:val="Akapitzlist"/>
        <w:numPr>
          <w:ilvl w:val="0"/>
          <w:numId w:val="19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Użyczający oddaje do dyspozycji </w:t>
      </w:r>
      <w:proofErr w:type="spellStart"/>
      <w:r w:rsidRPr="00F80E9B">
        <w:rPr>
          <w:rFonts w:ascii="Arial" w:hAnsi="Arial" w:cs="Arial"/>
          <w:lang w:val="pl-PL"/>
        </w:rPr>
        <w:t>WIMiO</w:t>
      </w:r>
      <w:proofErr w:type="spellEnd"/>
      <w:r w:rsidRPr="00F80E9B">
        <w:rPr>
          <w:rFonts w:ascii="Arial" w:hAnsi="Arial" w:cs="Arial"/>
          <w:lang w:val="pl-PL"/>
        </w:rPr>
        <w:t xml:space="preserve"> PG specjalistyczny sprzęt płetwonurkowy, zgodnie z protokołem przekazania nr: …………………………………………………..</w:t>
      </w:r>
    </w:p>
    <w:p w14:paraId="74E8BF12" w14:textId="77777777" w:rsidR="00C26572" w:rsidRPr="00F80E9B" w:rsidRDefault="00C26572" w:rsidP="00F80E9B">
      <w:pPr>
        <w:pStyle w:val="Akapitzlist"/>
        <w:numPr>
          <w:ilvl w:val="0"/>
          <w:numId w:val="19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Użyczający oświadcza, że jest właścicielem przedmiotu umowy i nie przekazuje praw własności do sprzętu </w:t>
      </w:r>
      <w:proofErr w:type="spellStart"/>
      <w:r w:rsidRPr="00F80E9B">
        <w:rPr>
          <w:rFonts w:ascii="Arial" w:hAnsi="Arial" w:cs="Arial"/>
          <w:lang w:val="pl-PL"/>
        </w:rPr>
        <w:t>WIMiO</w:t>
      </w:r>
      <w:proofErr w:type="spellEnd"/>
      <w:r w:rsidRPr="00F80E9B">
        <w:rPr>
          <w:rFonts w:ascii="Arial" w:hAnsi="Arial" w:cs="Arial"/>
          <w:lang w:val="pl-PL"/>
        </w:rPr>
        <w:t xml:space="preserve"> PG.</w:t>
      </w:r>
    </w:p>
    <w:p w14:paraId="1FF712AC" w14:textId="77777777" w:rsidR="00C26572" w:rsidRPr="00F80E9B" w:rsidRDefault="00C26572" w:rsidP="00F80E9B">
      <w:pPr>
        <w:pStyle w:val="Akapitzlist"/>
        <w:numPr>
          <w:ilvl w:val="0"/>
          <w:numId w:val="19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Użyczający wyraża zgodę na dysponowanie przez Wypożyczającego przekazanym specjalistycznym sprzętem płetwonurkowym, w szczególności do jego wypożyczania, na zasadach określonych w </w:t>
      </w:r>
      <w:r w:rsidRPr="00F80E9B">
        <w:rPr>
          <w:rFonts w:ascii="Arial" w:hAnsi="Arial" w:cs="Arial"/>
          <w:b/>
          <w:bCs/>
          <w:lang w:val="pl-PL"/>
        </w:rPr>
        <w:t>Regulaminie korzystania ze specjalistycznego sprzętu płetwonurkowego na potrzeby związane z procesem kształcenia i prowadzenia badań.</w:t>
      </w:r>
    </w:p>
    <w:p w14:paraId="64941125" w14:textId="77777777" w:rsidR="00C26572" w:rsidRPr="00F80E9B" w:rsidRDefault="00C26572" w:rsidP="00C26572">
      <w:pPr>
        <w:jc w:val="center"/>
        <w:rPr>
          <w:rFonts w:ascii="Arial" w:hAnsi="Arial" w:cs="Arial"/>
          <w:b/>
          <w:bCs/>
          <w:lang w:val="pl-PL"/>
        </w:rPr>
      </w:pPr>
    </w:p>
    <w:p w14:paraId="1F62AF48" w14:textId="77777777" w:rsidR="00C26572" w:rsidRPr="00F80E9B" w:rsidRDefault="00C26572" w:rsidP="00C26572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2</w:t>
      </w:r>
    </w:p>
    <w:p w14:paraId="711819FD" w14:textId="1B4537AD" w:rsidR="006463A8" w:rsidRPr="00F80E9B" w:rsidRDefault="00C26572" w:rsidP="004D2287">
      <w:pPr>
        <w:pStyle w:val="Akapitzlist"/>
        <w:numPr>
          <w:ilvl w:val="0"/>
          <w:numId w:val="19"/>
        </w:numPr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Umowa zostaje zawarta na okres</w:t>
      </w:r>
      <w:r w:rsidR="00266D3E" w:rsidRPr="00F80E9B">
        <w:rPr>
          <w:rStyle w:val="Odwoanieprzypisudolnego"/>
          <w:rFonts w:ascii="Arial" w:hAnsi="Arial" w:cs="Arial"/>
          <w:lang w:val="pl-PL"/>
        </w:rPr>
        <w:footnoteReference w:customMarkFollows="1" w:id="2"/>
        <w:sym w:font="Symbol" w:char="F02A"/>
      </w:r>
      <w:r w:rsidR="00266D3E" w:rsidRPr="00F80E9B">
        <w:rPr>
          <w:rFonts w:ascii="Arial" w:hAnsi="Arial" w:cs="Arial"/>
          <w:lang w:val="pl-PL"/>
        </w:rPr>
        <w:t>:</w:t>
      </w:r>
    </w:p>
    <w:p w14:paraId="27EB13C8" w14:textId="5E6202F3" w:rsidR="00C26572" w:rsidRPr="00F80E9B" w:rsidRDefault="00C26572" w:rsidP="004D2287">
      <w:pPr>
        <w:pStyle w:val="Akapitzlist"/>
        <w:numPr>
          <w:ilvl w:val="3"/>
          <w:numId w:val="18"/>
        </w:numPr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od ......................................... do ....................................... </w:t>
      </w:r>
    </w:p>
    <w:p w14:paraId="1119BC0F" w14:textId="2F660A23" w:rsidR="006463A8" w:rsidRPr="00F80E9B" w:rsidRDefault="006463A8" w:rsidP="004D2287">
      <w:pPr>
        <w:pStyle w:val="Akapitzlist"/>
        <w:numPr>
          <w:ilvl w:val="3"/>
          <w:numId w:val="18"/>
        </w:numPr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czas nieoz</w:t>
      </w:r>
      <w:r w:rsidR="00266D3E" w:rsidRPr="00F80E9B">
        <w:rPr>
          <w:rFonts w:ascii="Arial" w:hAnsi="Arial" w:cs="Arial"/>
          <w:lang w:val="pl-PL"/>
        </w:rPr>
        <w:t>na</w:t>
      </w:r>
      <w:r w:rsidRPr="00F80E9B">
        <w:rPr>
          <w:rFonts w:ascii="Arial" w:hAnsi="Arial" w:cs="Arial"/>
          <w:lang w:val="pl-PL"/>
        </w:rPr>
        <w:t>czony</w:t>
      </w:r>
      <w:r w:rsidR="00266D3E" w:rsidRPr="00F80E9B">
        <w:rPr>
          <w:rFonts w:ascii="Arial" w:hAnsi="Arial" w:cs="Arial"/>
          <w:lang w:val="pl-PL"/>
        </w:rPr>
        <w:t>, z 3-miesięcznym okresem wypowiedzenia</w:t>
      </w:r>
    </w:p>
    <w:p w14:paraId="0062A319" w14:textId="77777777" w:rsidR="00C26572" w:rsidRPr="00F80E9B" w:rsidRDefault="00C26572" w:rsidP="00C26572">
      <w:pPr>
        <w:spacing w:after="160" w:line="259" w:lineRule="auto"/>
        <w:ind w:left="0" w:firstLine="0"/>
        <w:jc w:val="center"/>
        <w:rPr>
          <w:rFonts w:ascii="Arial" w:hAnsi="Arial" w:cs="Arial"/>
          <w:b/>
          <w:bCs/>
          <w:lang w:val="pl-PL"/>
        </w:rPr>
      </w:pPr>
    </w:p>
    <w:p w14:paraId="6317957A" w14:textId="77777777" w:rsidR="00C26572" w:rsidRPr="00F80E9B" w:rsidRDefault="00C26572" w:rsidP="00C26572">
      <w:pPr>
        <w:spacing w:after="160" w:line="259" w:lineRule="auto"/>
        <w:ind w:left="0" w:firstLine="0"/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 xml:space="preserve">     § 3</w:t>
      </w:r>
    </w:p>
    <w:p w14:paraId="1ACE4749" w14:textId="4ADD7D80" w:rsidR="00C26572" w:rsidRPr="00F80E9B" w:rsidRDefault="00C26572" w:rsidP="00F80E9B">
      <w:pPr>
        <w:pStyle w:val="Akapitzlist"/>
        <w:numPr>
          <w:ilvl w:val="0"/>
          <w:numId w:val="19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Wypożyczający oświadcza, że otrzymał specjalistyczny sprzęt płetwonurkowy wraz </w:t>
      </w:r>
      <w:r w:rsidR="00D85497">
        <w:rPr>
          <w:rFonts w:ascii="Arial" w:hAnsi="Arial" w:cs="Arial"/>
          <w:lang w:val="pl-PL"/>
        </w:rPr>
        <w:br/>
      </w:r>
      <w:r w:rsidRPr="00F80E9B">
        <w:rPr>
          <w:rFonts w:ascii="Arial" w:hAnsi="Arial" w:cs="Arial"/>
          <w:lang w:val="pl-PL"/>
        </w:rPr>
        <w:t>z wymaganymi akcesoriami, zapoznał się z jego stanem i stwierdza, że jest on przydatny do użytku i nie posiada wad.</w:t>
      </w:r>
    </w:p>
    <w:p w14:paraId="769174D6" w14:textId="49F7076E" w:rsidR="00C26572" w:rsidRPr="00F80E9B" w:rsidRDefault="00C26572" w:rsidP="00F80E9B">
      <w:pPr>
        <w:pStyle w:val="Akapitzlist"/>
        <w:numPr>
          <w:ilvl w:val="0"/>
          <w:numId w:val="19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W momencie wydawania i zwrotu przedmiotu umowy zostanie sporządzony </w:t>
      </w:r>
      <w:r w:rsidR="00D85497">
        <w:rPr>
          <w:rFonts w:ascii="Arial" w:hAnsi="Arial" w:cs="Arial"/>
          <w:lang w:val="pl-PL"/>
        </w:rPr>
        <w:br/>
      </w:r>
      <w:r w:rsidRPr="00F80E9B">
        <w:rPr>
          <w:rFonts w:ascii="Arial" w:hAnsi="Arial" w:cs="Arial"/>
          <w:lang w:val="pl-PL"/>
        </w:rPr>
        <w:t xml:space="preserve">protokół zdawczo-odbiorczy (załącznik nr </w:t>
      </w:r>
      <w:r w:rsidR="00067457" w:rsidRPr="00F80E9B">
        <w:rPr>
          <w:rFonts w:ascii="Arial" w:hAnsi="Arial" w:cs="Arial"/>
          <w:lang w:val="pl-PL"/>
        </w:rPr>
        <w:t>5</w:t>
      </w:r>
      <w:r w:rsidRPr="00F80E9B">
        <w:rPr>
          <w:rFonts w:ascii="Arial" w:hAnsi="Arial" w:cs="Arial"/>
          <w:lang w:val="pl-PL"/>
        </w:rPr>
        <w:t xml:space="preserve">), podpisany przez Użyczającego </w:t>
      </w:r>
      <w:r w:rsidR="00D85497">
        <w:rPr>
          <w:rFonts w:ascii="Arial" w:hAnsi="Arial" w:cs="Arial"/>
          <w:lang w:val="pl-PL"/>
        </w:rPr>
        <w:br/>
      </w:r>
      <w:r w:rsidRPr="00F80E9B">
        <w:rPr>
          <w:rFonts w:ascii="Arial" w:hAnsi="Arial" w:cs="Arial"/>
          <w:lang w:val="pl-PL"/>
        </w:rPr>
        <w:t>i Wypożyczającego.</w:t>
      </w:r>
    </w:p>
    <w:p w14:paraId="453C3439" w14:textId="10FF179B" w:rsidR="00C26572" w:rsidRDefault="00C26572" w:rsidP="00C26572">
      <w:pPr>
        <w:ind w:left="0" w:firstLine="0"/>
        <w:rPr>
          <w:rFonts w:ascii="Arial" w:hAnsi="Arial" w:cs="Arial"/>
          <w:b/>
          <w:bCs/>
          <w:lang w:val="pl-PL"/>
        </w:rPr>
      </w:pPr>
    </w:p>
    <w:p w14:paraId="25394B2F" w14:textId="2206148E" w:rsidR="009B5FA2" w:rsidRDefault="009B5FA2" w:rsidP="00C26572">
      <w:pPr>
        <w:ind w:left="0" w:firstLine="0"/>
        <w:rPr>
          <w:rFonts w:ascii="Arial" w:hAnsi="Arial" w:cs="Arial"/>
          <w:b/>
          <w:bCs/>
          <w:lang w:val="pl-PL"/>
        </w:rPr>
      </w:pPr>
    </w:p>
    <w:p w14:paraId="5E4F5431" w14:textId="77777777" w:rsidR="009B5FA2" w:rsidRPr="00F80E9B" w:rsidRDefault="009B5FA2" w:rsidP="00C26572">
      <w:pPr>
        <w:ind w:left="0" w:firstLine="0"/>
        <w:rPr>
          <w:rFonts w:ascii="Arial" w:hAnsi="Arial" w:cs="Arial"/>
          <w:b/>
          <w:bCs/>
          <w:lang w:val="pl-PL"/>
        </w:rPr>
      </w:pPr>
    </w:p>
    <w:p w14:paraId="37290E66" w14:textId="77777777" w:rsidR="00C26572" w:rsidRPr="00F80E9B" w:rsidRDefault="00C26572" w:rsidP="00C26572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4</w:t>
      </w:r>
    </w:p>
    <w:p w14:paraId="3D1A24AA" w14:textId="0AC7B964" w:rsidR="00C26572" w:rsidRPr="00F80E9B" w:rsidRDefault="00C26572" w:rsidP="004D2287">
      <w:pPr>
        <w:pStyle w:val="Akapitzlist"/>
        <w:numPr>
          <w:ilvl w:val="0"/>
          <w:numId w:val="18"/>
        </w:numPr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Od chwili fizycznego użyczenia przedmiotu Wypożyczającemu</w:t>
      </w:r>
      <w:r w:rsidR="00067457" w:rsidRPr="00F80E9B">
        <w:rPr>
          <w:rFonts w:ascii="Arial" w:hAnsi="Arial" w:cs="Arial"/>
          <w:lang w:val="pl-PL"/>
        </w:rPr>
        <w:t>,</w:t>
      </w:r>
      <w:r w:rsidRPr="00F80E9B">
        <w:rPr>
          <w:rFonts w:ascii="Arial" w:hAnsi="Arial" w:cs="Arial"/>
          <w:lang w:val="pl-PL"/>
        </w:rPr>
        <w:t xml:space="preserve"> to on staje się w pełni </w:t>
      </w:r>
      <w:r w:rsidR="00067457" w:rsidRPr="00F80E9B">
        <w:rPr>
          <w:rFonts w:ascii="Arial" w:hAnsi="Arial" w:cs="Arial"/>
          <w:lang w:val="pl-PL"/>
        </w:rPr>
        <w:t xml:space="preserve">odpowiedzialny </w:t>
      </w:r>
      <w:r w:rsidRPr="00F80E9B">
        <w:rPr>
          <w:rFonts w:ascii="Arial" w:hAnsi="Arial" w:cs="Arial"/>
          <w:lang w:val="pl-PL"/>
        </w:rPr>
        <w:t>za niego.</w:t>
      </w:r>
    </w:p>
    <w:p w14:paraId="2EFD5DC8" w14:textId="389C2FAD" w:rsidR="00C26572" w:rsidRPr="00F80E9B" w:rsidRDefault="00C26572" w:rsidP="004D2287">
      <w:pPr>
        <w:pStyle w:val="Akapitzlist"/>
        <w:numPr>
          <w:ilvl w:val="0"/>
          <w:numId w:val="18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Wypożyczający zobowiązuje się w czasie trwania umowy ponosić wszelkie koszty bieżącej eksploatacji użyczonej rzeczy, w tym legalizacji, serwisu, transportu </w:t>
      </w:r>
      <w:r w:rsidR="00D85497">
        <w:rPr>
          <w:rFonts w:ascii="Arial" w:hAnsi="Arial" w:cs="Arial"/>
          <w:lang w:val="pl-PL"/>
        </w:rPr>
        <w:br/>
      </w:r>
      <w:r w:rsidRPr="00F80E9B">
        <w:rPr>
          <w:rFonts w:ascii="Arial" w:hAnsi="Arial" w:cs="Arial"/>
          <w:lang w:val="pl-PL"/>
        </w:rPr>
        <w:t>i ubezpieczenia.</w:t>
      </w:r>
    </w:p>
    <w:p w14:paraId="49039B32" w14:textId="77777777" w:rsidR="00C26572" w:rsidRPr="00F80E9B" w:rsidRDefault="00C26572" w:rsidP="004D2287">
      <w:pPr>
        <w:pStyle w:val="Akapitzlist"/>
        <w:numPr>
          <w:ilvl w:val="0"/>
          <w:numId w:val="18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 xml:space="preserve">Wypożyczający ponosi odpowiedzialność finansową za utratę oraz zniszczenie przedmiotu umowy. </w:t>
      </w:r>
    </w:p>
    <w:p w14:paraId="2A65A954" w14:textId="77777777" w:rsidR="00C26572" w:rsidRPr="00F80E9B" w:rsidRDefault="00C26572" w:rsidP="004D2287">
      <w:pPr>
        <w:pStyle w:val="Akapitzlist"/>
        <w:numPr>
          <w:ilvl w:val="0"/>
          <w:numId w:val="18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Uszkodzenie przedmiotu umowy powstałe z winy Wypożyczającego będą usuwane na jego koszt.</w:t>
      </w:r>
    </w:p>
    <w:p w14:paraId="191DBF07" w14:textId="77777777" w:rsidR="00C26572" w:rsidRPr="00F80E9B" w:rsidRDefault="00C26572" w:rsidP="00C26572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7</w:t>
      </w:r>
    </w:p>
    <w:p w14:paraId="25363C46" w14:textId="77777777" w:rsidR="00C26572" w:rsidRPr="00F80E9B" w:rsidRDefault="00C26572" w:rsidP="004D2287">
      <w:pPr>
        <w:pStyle w:val="Akapitzlist"/>
        <w:numPr>
          <w:ilvl w:val="0"/>
          <w:numId w:val="20"/>
        </w:numPr>
        <w:jc w:val="left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szelkie zmiany i uzupełnienia niniejszej umowy wymagają formy pisemnej w postaci aneksu, pod rygorem nieważności.</w:t>
      </w:r>
    </w:p>
    <w:p w14:paraId="2CB2FCE8" w14:textId="77777777" w:rsidR="00C26572" w:rsidRPr="00F80E9B" w:rsidRDefault="00C26572" w:rsidP="00C26572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8</w:t>
      </w:r>
    </w:p>
    <w:p w14:paraId="699D21F3" w14:textId="77777777" w:rsidR="00C26572" w:rsidRPr="00F80E9B" w:rsidRDefault="00C26572" w:rsidP="004D2287">
      <w:pPr>
        <w:pStyle w:val="Akapitzlist"/>
        <w:numPr>
          <w:ilvl w:val="0"/>
          <w:numId w:val="21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W zakresie nieuregulowanym niniejszą umową zastosowanie mają przepisy ustawy Kodeksu Cywilnego.</w:t>
      </w:r>
    </w:p>
    <w:p w14:paraId="4C2C6708" w14:textId="77777777" w:rsidR="00C26572" w:rsidRPr="00F80E9B" w:rsidRDefault="00C26572" w:rsidP="00C26572">
      <w:pPr>
        <w:jc w:val="center"/>
        <w:rPr>
          <w:rFonts w:ascii="Arial" w:hAnsi="Arial" w:cs="Arial"/>
          <w:b/>
          <w:bCs/>
          <w:lang w:val="pl-PL"/>
        </w:rPr>
      </w:pPr>
      <w:r w:rsidRPr="00F80E9B">
        <w:rPr>
          <w:rFonts w:ascii="Arial" w:hAnsi="Arial" w:cs="Arial"/>
          <w:b/>
          <w:bCs/>
          <w:lang w:val="pl-PL"/>
        </w:rPr>
        <w:t>§ 9</w:t>
      </w:r>
    </w:p>
    <w:p w14:paraId="5E796C21" w14:textId="77777777" w:rsidR="00C26572" w:rsidRPr="00F80E9B" w:rsidRDefault="00C26572" w:rsidP="004D2287">
      <w:pPr>
        <w:pStyle w:val="Akapitzlist"/>
        <w:numPr>
          <w:ilvl w:val="0"/>
          <w:numId w:val="22"/>
        </w:numPr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Umowa została sporządzona w 2 jednobrzmiących egzemplarzach, po 1 dla każdej ze stron.</w:t>
      </w:r>
    </w:p>
    <w:p w14:paraId="7336201A" w14:textId="77777777" w:rsidR="00C26572" w:rsidRPr="00F80E9B" w:rsidRDefault="00C26572" w:rsidP="00C26572">
      <w:pPr>
        <w:ind w:firstLine="427"/>
        <w:rPr>
          <w:rFonts w:ascii="Arial" w:hAnsi="Arial" w:cs="Arial"/>
          <w:lang w:val="pl-PL"/>
        </w:rPr>
      </w:pPr>
    </w:p>
    <w:p w14:paraId="7E7A77C8" w14:textId="77777777" w:rsidR="00C26572" w:rsidRPr="00F80E9B" w:rsidRDefault="00C26572" w:rsidP="00C26572">
      <w:pPr>
        <w:ind w:firstLine="427"/>
        <w:rPr>
          <w:rFonts w:ascii="Arial" w:hAnsi="Arial" w:cs="Arial"/>
          <w:lang w:val="pl-PL"/>
        </w:rPr>
      </w:pPr>
      <w:r w:rsidRPr="00F80E9B">
        <w:rPr>
          <w:rFonts w:ascii="Arial" w:hAnsi="Arial" w:cs="Arial"/>
          <w:lang w:val="pl-PL"/>
        </w:rPr>
        <w:t>…....................................................</w:t>
      </w:r>
      <w:r w:rsidRPr="00F80E9B">
        <w:rPr>
          <w:rFonts w:ascii="Arial" w:hAnsi="Arial" w:cs="Arial"/>
          <w:lang w:val="pl-PL"/>
        </w:rPr>
        <w:tab/>
      </w:r>
      <w:r w:rsidRPr="00F80E9B">
        <w:rPr>
          <w:rFonts w:ascii="Arial" w:hAnsi="Arial" w:cs="Arial"/>
          <w:lang w:val="pl-PL"/>
        </w:rPr>
        <w:tab/>
        <w:t xml:space="preserve"> .............................................................</w:t>
      </w:r>
    </w:p>
    <w:p w14:paraId="3B523B0D" w14:textId="5EF7289A" w:rsidR="00C26572" w:rsidRPr="00F80E9B" w:rsidRDefault="00D85497" w:rsidP="00C26572">
      <w:pPr>
        <w:ind w:left="1013" w:firstLine="0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 xml:space="preserve">   </w:t>
      </w:r>
      <w:r w:rsidR="00C26572" w:rsidRPr="00F80E9B">
        <w:rPr>
          <w:rFonts w:ascii="Arial" w:hAnsi="Arial" w:cs="Arial"/>
          <w:lang w:val="pl-PL"/>
        </w:rPr>
        <w:t xml:space="preserve">(podpis Użyczającego) </w:t>
      </w:r>
      <w:r w:rsidR="00C26572" w:rsidRPr="00F80E9B">
        <w:rPr>
          <w:rFonts w:ascii="Arial" w:hAnsi="Arial" w:cs="Arial"/>
          <w:lang w:val="pl-PL"/>
        </w:rPr>
        <w:tab/>
      </w:r>
      <w:r w:rsidR="00C26572" w:rsidRPr="00F80E9B">
        <w:rPr>
          <w:rFonts w:ascii="Arial" w:hAnsi="Arial" w:cs="Arial"/>
          <w:lang w:val="pl-PL"/>
        </w:rPr>
        <w:tab/>
      </w:r>
      <w:r w:rsidR="00C26572" w:rsidRPr="00F80E9B">
        <w:rPr>
          <w:rFonts w:ascii="Arial" w:hAnsi="Arial" w:cs="Arial"/>
          <w:lang w:val="pl-PL"/>
        </w:rPr>
        <w:tab/>
        <w:t xml:space="preserve">      </w:t>
      </w:r>
      <w:r>
        <w:rPr>
          <w:rFonts w:ascii="Arial" w:hAnsi="Arial" w:cs="Arial"/>
          <w:lang w:val="pl-PL"/>
        </w:rPr>
        <w:t xml:space="preserve">    </w:t>
      </w:r>
      <w:r w:rsidR="00C26572" w:rsidRPr="00F80E9B">
        <w:rPr>
          <w:rFonts w:ascii="Arial" w:hAnsi="Arial" w:cs="Arial"/>
          <w:lang w:val="pl-PL"/>
        </w:rPr>
        <w:t xml:space="preserve"> (podpis Wypożyczającego )</w:t>
      </w:r>
    </w:p>
    <w:p w14:paraId="0A36E668" w14:textId="2C9E779B" w:rsidR="00C26572" w:rsidRPr="00DD035E" w:rsidRDefault="00C26572" w:rsidP="00C26572">
      <w:pPr>
        <w:spacing w:after="160" w:line="259" w:lineRule="auto"/>
        <w:ind w:left="0" w:firstLine="0"/>
        <w:jc w:val="left"/>
        <w:rPr>
          <w:lang w:val="pl-PL"/>
        </w:rPr>
      </w:pPr>
    </w:p>
    <w:sectPr w:rsidR="00C26572" w:rsidRPr="00DD035E" w:rsidSect="004D228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Fmt w:val="chicago"/>
      </w:footnotePr>
      <w:pgSz w:w="11904" w:h="16836"/>
      <w:pgMar w:top="851" w:right="1411" w:bottom="851" w:left="1416" w:header="89" w:footer="14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54AB9B" w14:textId="77777777" w:rsidR="00F361FF" w:rsidRDefault="00F361FF">
      <w:pPr>
        <w:spacing w:after="0" w:line="240" w:lineRule="auto"/>
      </w:pPr>
      <w:r>
        <w:separator/>
      </w:r>
    </w:p>
  </w:endnote>
  <w:endnote w:type="continuationSeparator" w:id="0">
    <w:p w14:paraId="5A8085C3" w14:textId="77777777" w:rsidR="00F361FF" w:rsidRDefault="00F361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04140" w14:textId="77777777" w:rsidR="00B22078" w:rsidRPr="00544879" w:rsidRDefault="00B22078">
    <w:pPr>
      <w:spacing w:after="0" w:line="258" w:lineRule="auto"/>
      <w:ind w:left="0" w:right="6" w:firstLine="0"/>
      <w:rPr>
        <w:lang w:val="pl-PL"/>
      </w:rPr>
    </w:pPr>
    <w:r w:rsidRPr="00544879">
      <w:rPr>
        <w:rFonts w:ascii="Calibri" w:eastAsia="Calibri" w:hAnsi="Calibri" w:cs="Calibri"/>
        <w:b/>
        <w:sz w:val="16"/>
        <w:lang w:val="pl-PL"/>
      </w:rPr>
      <w:t xml:space="preserve">Projekt: </w:t>
    </w:r>
    <w:r w:rsidRPr="00544879">
      <w:rPr>
        <w:rFonts w:ascii="Calibri" w:eastAsia="Calibri" w:hAnsi="Calibri" w:cs="Calibri"/>
        <w:b/>
        <w:i/>
        <w:sz w:val="16"/>
        <w:lang w:val="pl-PL"/>
      </w:rPr>
      <w:t>e-Pionier – wykorzystanie potencjału uczelni wyższych na rzecz podniesienia innowacyjności rozwiązań ICT w sektorze publicznym</w:t>
    </w:r>
    <w:r w:rsidRPr="00544879">
      <w:rPr>
        <w:rFonts w:ascii="Calibri" w:eastAsia="Calibri" w:hAnsi="Calibri" w:cs="Calibri"/>
        <w:b/>
        <w:sz w:val="16"/>
        <w:lang w:val="pl-PL"/>
      </w:rPr>
      <w:t xml:space="preserve"> jest współfinansowany w ramach Programu Operacyjnego Polska Cyfrowa, Oś III Cyfrowe kompetencje społeczeństwa, Działanie 3.3. „e-Pionier – wsparcie uzdolnionych programistów na rzecz rozwiązywania zidentyfikowanych problemów społecznych lub gospodarczych” </w:t>
    </w:r>
  </w:p>
  <w:p w14:paraId="44040F23" w14:textId="77777777" w:rsidR="00B22078" w:rsidRDefault="00B22078">
    <w:pPr>
      <w:spacing w:after="0" w:line="259" w:lineRule="auto"/>
      <w:ind w:left="0" w:right="9" w:firstLine="0"/>
      <w:jc w:val="right"/>
    </w:pPr>
    <w:r>
      <w:rPr>
        <w:rFonts w:ascii="Calibri" w:eastAsia="Calibri" w:hAnsi="Calibri" w:cs="Calibri"/>
        <w:sz w:val="14"/>
      </w:rPr>
      <w:t xml:space="preserve">(Wersja 1.00)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4DCF7" w14:textId="14F60D09" w:rsidR="00B22078" w:rsidRDefault="00B22078" w:rsidP="00A83B47">
    <w:pPr>
      <w:spacing w:after="0" w:line="258" w:lineRule="auto"/>
      <w:ind w:left="0" w:right="6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ABA97" w14:textId="77777777" w:rsidR="00B22078" w:rsidRPr="00544879" w:rsidRDefault="00B22078">
    <w:pPr>
      <w:spacing w:after="0" w:line="258" w:lineRule="auto"/>
      <w:ind w:left="0" w:right="6" w:firstLine="0"/>
      <w:rPr>
        <w:lang w:val="pl-PL"/>
      </w:rPr>
    </w:pPr>
    <w:r w:rsidRPr="00544879">
      <w:rPr>
        <w:rFonts w:ascii="Calibri" w:eastAsia="Calibri" w:hAnsi="Calibri" w:cs="Calibri"/>
        <w:b/>
        <w:sz w:val="16"/>
        <w:lang w:val="pl-PL"/>
      </w:rPr>
      <w:t xml:space="preserve">Projekt: </w:t>
    </w:r>
    <w:r w:rsidRPr="00544879">
      <w:rPr>
        <w:rFonts w:ascii="Calibri" w:eastAsia="Calibri" w:hAnsi="Calibri" w:cs="Calibri"/>
        <w:b/>
        <w:i/>
        <w:sz w:val="16"/>
        <w:lang w:val="pl-PL"/>
      </w:rPr>
      <w:t>e-Pionier – wykorzystanie potencjału uczelni wyższych na rzecz podniesienia innowacyjności rozwiązań ICT w sektorze publicznym</w:t>
    </w:r>
    <w:r w:rsidRPr="00544879">
      <w:rPr>
        <w:rFonts w:ascii="Calibri" w:eastAsia="Calibri" w:hAnsi="Calibri" w:cs="Calibri"/>
        <w:b/>
        <w:sz w:val="16"/>
        <w:lang w:val="pl-PL"/>
      </w:rPr>
      <w:t xml:space="preserve"> jest współfinansowany w ramach Programu Operacyjnego Polska Cyfrowa, Oś III Cyfrowe kompetencje społeczeństwa, Działanie 3.3. „e-Pionier – wsparcie uzdolnionych programistów na rzecz rozwiązywania zidentyfikowanych problemów społecznych lub gospodarczych” </w:t>
    </w:r>
  </w:p>
  <w:p w14:paraId="6CF4DCF7" w14:textId="77777777" w:rsidR="00B22078" w:rsidRDefault="00B22078">
    <w:pPr>
      <w:spacing w:after="0" w:line="259" w:lineRule="auto"/>
      <w:ind w:left="0" w:right="9" w:firstLine="0"/>
      <w:jc w:val="right"/>
    </w:pPr>
    <w:r>
      <w:rPr>
        <w:rFonts w:ascii="Calibri" w:eastAsia="Calibri" w:hAnsi="Calibri" w:cs="Calibri"/>
        <w:sz w:val="14"/>
      </w:rPr>
      <w:t xml:space="preserve">(Wersja 1.00)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220548" w14:textId="77777777" w:rsidR="00F361FF" w:rsidRDefault="00F361FF">
      <w:pPr>
        <w:spacing w:after="0" w:line="240" w:lineRule="auto"/>
      </w:pPr>
      <w:r>
        <w:separator/>
      </w:r>
    </w:p>
  </w:footnote>
  <w:footnote w:type="continuationSeparator" w:id="0">
    <w:p w14:paraId="3A19F886" w14:textId="77777777" w:rsidR="00F361FF" w:rsidRDefault="00F361FF">
      <w:pPr>
        <w:spacing w:after="0" w:line="240" w:lineRule="auto"/>
      </w:pPr>
      <w:r>
        <w:continuationSeparator/>
      </w:r>
    </w:p>
  </w:footnote>
  <w:footnote w:id="1">
    <w:p w14:paraId="26E8035A" w14:textId="6BAF4A1B" w:rsidR="00537B92" w:rsidRPr="00537B92" w:rsidRDefault="00537B9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>
        <w:t xml:space="preserve"> </w:t>
      </w:r>
      <w:r>
        <w:rPr>
          <w:lang w:val="pl-PL"/>
        </w:rPr>
        <w:t>Niepotrzebne skreślić</w:t>
      </w:r>
    </w:p>
  </w:footnote>
  <w:footnote w:id="2">
    <w:p w14:paraId="60603E23" w14:textId="0290F222" w:rsidR="00266D3E" w:rsidRPr="00266D3E" w:rsidRDefault="00266D3E">
      <w:pPr>
        <w:pStyle w:val="Tekstprzypisudolnego"/>
        <w:rPr>
          <w:lang w:val="pl-PL"/>
        </w:rPr>
      </w:pPr>
      <w:r w:rsidRPr="00266D3E">
        <w:rPr>
          <w:rStyle w:val="Odwoanieprzypisudolnego"/>
        </w:rPr>
        <w:sym w:font="Symbol" w:char="F02A"/>
      </w:r>
      <w:r>
        <w:t xml:space="preserve"> </w:t>
      </w:r>
      <w:r>
        <w:rPr>
          <w:lang w:val="pl-PL"/>
        </w:rPr>
        <w:t>Niepotrzebn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35262" w14:textId="77777777" w:rsidR="00B22078" w:rsidRDefault="00B22078">
    <w:pPr>
      <w:spacing w:after="0" w:line="259" w:lineRule="auto"/>
      <w:ind w:left="0" w:right="9" w:firstLine="0"/>
      <w:jc w:val="left"/>
    </w:pPr>
    <w:r>
      <w:rPr>
        <w:noProof/>
        <w:lang w:val="pl-PL" w:eastAsia="pl-PL"/>
      </w:rPr>
      <w:drawing>
        <wp:anchor distT="0" distB="0" distL="114300" distR="114300" simplePos="0" relativeHeight="251658240" behindDoc="0" locked="0" layoutInCell="1" allowOverlap="0" wp14:anchorId="0459E444" wp14:editId="0796B63C">
          <wp:simplePos x="0" y="0"/>
          <wp:positionH relativeFrom="page">
            <wp:posOffset>899795</wp:posOffset>
          </wp:positionH>
          <wp:positionV relativeFrom="page">
            <wp:posOffset>151130</wp:posOffset>
          </wp:positionV>
          <wp:extent cx="1320165" cy="660400"/>
          <wp:effectExtent l="0" t="0" r="0" b="0"/>
          <wp:wrapSquare wrapText="bothSides"/>
          <wp:docPr id="592494095" name="Picture 3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3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20165" cy="6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noProof/>
        <w:lang w:val="pl-PL" w:eastAsia="pl-PL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BD9D1BF" wp14:editId="2E505DD6">
              <wp:simplePos x="0" y="0"/>
              <wp:positionH relativeFrom="page">
                <wp:posOffset>2716530</wp:posOffset>
              </wp:positionH>
              <wp:positionV relativeFrom="page">
                <wp:posOffset>161290</wp:posOffset>
              </wp:positionV>
              <wp:extent cx="3940810" cy="625475"/>
              <wp:effectExtent l="0" t="0" r="0" b="0"/>
              <wp:wrapSquare wrapText="bothSides"/>
              <wp:docPr id="18840" name="Group 1884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40810" cy="625475"/>
                        <a:chOff x="0" y="0"/>
                        <a:chExt cx="3940810" cy="625475"/>
                      </a:xfrm>
                    </wpg:grpSpPr>
                    <pic:pic xmlns:pic="http://schemas.openxmlformats.org/drawingml/2006/picture">
                      <pic:nvPicPr>
                        <pic:cNvPr id="18841" name="Picture 18841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1833880" y="0"/>
                          <a:ext cx="2106930" cy="6254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8842" name="Picture 18842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0" y="138430"/>
                          <a:ext cx="1487170" cy="39052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<w:pict>
            <v:group id="Group 18840" style="width:310.3pt;height:49.25pt;position:absolute;mso-position-horizontal-relative:page;mso-position-horizontal:absolute;margin-left:213.9pt;mso-position-vertical-relative:page;margin-top:12.7pt;" coordsize="39408,6254">
              <v:shape id="Picture 18841" style="position:absolute;width:21069;height:6254;left:18338;top:0;" filled="f">
                <v:imagedata r:id="rId8"/>
              </v:shape>
              <v:shape id="Picture 18842" style="position:absolute;width:14871;height:3905;left:0;top:1384;" filled="f">
                <v:imagedata r:id="rId9"/>
              </v:shape>
              <w10:wrap type="square"/>
            </v:group>
          </w:pict>
        </mc:Fallback>
      </mc:AlternateContent>
    </w:r>
    <w:r>
      <w:rPr>
        <w:rFonts w:ascii="Calibri" w:eastAsia="Calibri" w:hAnsi="Calibri" w:cs="Calibri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596F7" w14:textId="77777777" w:rsidR="00B22078" w:rsidRDefault="00B22078">
    <w:pPr>
      <w:spacing w:after="0" w:line="259" w:lineRule="auto"/>
      <w:ind w:left="0" w:right="9" w:firstLine="0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5F6E1" w14:textId="77777777" w:rsidR="00B22078" w:rsidRDefault="00B22078">
    <w:pPr>
      <w:spacing w:after="0" w:line="259" w:lineRule="auto"/>
      <w:ind w:left="0" w:right="9" w:firstLine="0"/>
      <w:jc w:val="left"/>
    </w:pPr>
    <w:r>
      <w:rPr>
        <w:noProof/>
        <w:lang w:val="pl-PL" w:eastAsia="pl-PL"/>
      </w:rPr>
      <w:drawing>
        <wp:anchor distT="0" distB="0" distL="114300" distR="114300" simplePos="0" relativeHeight="251662336" behindDoc="0" locked="0" layoutInCell="1" allowOverlap="0" wp14:anchorId="5C2C9F3A" wp14:editId="36E54EA9">
          <wp:simplePos x="0" y="0"/>
          <wp:positionH relativeFrom="page">
            <wp:posOffset>899795</wp:posOffset>
          </wp:positionH>
          <wp:positionV relativeFrom="page">
            <wp:posOffset>151130</wp:posOffset>
          </wp:positionV>
          <wp:extent cx="1320165" cy="660400"/>
          <wp:effectExtent l="0" t="0" r="0" b="0"/>
          <wp:wrapSquare wrapText="bothSides"/>
          <wp:docPr id="970777551" name="Picture 3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3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20165" cy="6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noProof/>
        <w:lang w:val="pl-PL" w:eastAsia="pl-PL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16077407" wp14:editId="36FAE0B9">
              <wp:simplePos x="0" y="0"/>
              <wp:positionH relativeFrom="page">
                <wp:posOffset>2716530</wp:posOffset>
              </wp:positionH>
              <wp:positionV relativeFrom="page">
                <wp:posOffset>161290</wp:posOffset>
              </wp:positionV>
              <wp:extent cx="3940810" cy="625475"/>
              <wp:effectExtent l="0" t="0" r="0" b="0"/>
              <wp:wrapSquare wrapText="bothSides"/>
              <wp:docPr id="18744" name="Group 1874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40810" cy="625475"/>
                        <a:chOff x="0" y="0"/>
                        <a:chExt cx="3940810" cy="625475"/>
                      </a:xfrm>
                    </wpg:grpSpPr>
                    <pic:pic xmlns:pic="http://schemas.openxmlformats.org/drawingml/2006/picture">
                      <pic:nvPicPr>
                        <pic:cNvPr id="18745" name="Picture 18745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1833880" y="0"/>
                          <a:ext cx="2106930" cy="6254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8746" name="Picture 18746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0" y="138430"/>
                          <a:ext cx="1487170" cy="39052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<w:pict>
            <v:group id="Group 18744" style="width:310.3pt;height:49.25pt;position:absolute;mso-position-horizontal-relative:page;mso-position-horizontal:absolute;margin-left:213.9pt;mso-position-vertical-relative:page;margin-top:12.7pt;" coordsize="39408,6254">
              <v:shape id="Picture 18745" style="position:absolute;width:21069;height:6254;left:18338;top:0;" filled="f">
                <v:imagedata r:id="rId8"/>
              </v:shape>
              <v:shape id="Picture 18746" style="position:absolute;width:14871;height:3905;left:0;top:1384;" filled="f">
                <v:imagedata r:id="rId9"/>
              </v:shape>
              <w10:wrap type="square"/>
            </v:group>
          </w:pict>
        </mc:Fallback>
      </mc:AlternateContent>
    </w:r>
    <w:r>
      <w:rPr>
        <w:rFonts w:ascii="Calibri" w:eastAsia="Calibri" w:hAnsi="Calibri" w:cs="Calibri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77157C"/>
    <w:multiLevelType w:val="hybridMultilevel"/>
    <w:tmpl w:val="1590BA24"/>
    <w:lvl w:ilvl="0" w:tplc="CDF4A0DE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1F1D5BA2"/>
    <w:multiLevelType w:val="hybridMultilevel"/>
    <w:tmpl w:val="6B10B322"/>
    <w:lvl w:ilvl="0" w:tplc="FFFFFFFF">
      <w:start w:val="1"/>
      <w:numFmt w:val="decimal"/>
      <w:lvlText w:val="%1."/>
      <w:lvlJc w:val="left"/>
      <w:pPr>
        <w:ind w:left="6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170" w:hanging="360"/>
      </w:pPr>
    </w:lvl>
    <w:lvl w:ilvl="2" w:tplc="0409001B" w:tentative="1">
      <w:start w:val="1"/>
      <w:numFmt w:val="lowerRoman"/>
      <w:lvlText w:val="%3."/>
      <w:lvlJc w:val="right"/>
      <w:pPr>
        <w:ind w:left="550" w:hanging="180"/>
      </w:pPr>
    </w:lvl>
    <w:lvl w:ilvl="3" w:tplc="0409000F" w:tentative="1">
      <w:start w:val="1"/>
      <w:numFmt w:val="decimal"/>
      <w:lvlText w:val="%4."/>
      <w:lvlJc w:val="left"/>
      <w:pPr>
        <w:ind w:left="1270" w:hanging="360"/>
      </w:pPr>
    </w:lvl>
    <w:lvl w:ilvl="4" w:tplc="04090019" w:tentative="1">
      <w:start w:val="1"/>
      <w:numFmt w:val="lowerLetter"/>
      <w:lvlText w:val="%5."/>
      <w:lvlJc w:val="left"/>
      <w:pPr>
        <w:ind w:left="1990" w:hanging="360"/>
      </w:pPr>
    </w:lvl>
    <w:lvl w:ilvl="5" w:tplc="0409001B" w:tentative="1">
      <w:start w:val="1"/>
      <w:numFmt w:val="lowerRoman"/>
      <w:lvlText w:val="%6."/>
      <w:lvlJc w:val="right"/>
      <w:pPr>
        <w:ind w:left="2710" w:hanging="180"/>
      </w:pPr>
    </w:lvl>
    <w:lvl w:ilvl="6" w:tplc="0409000F" w:tentative="1">
      <w:start w:val="1"/>
      <w:numFmt w:val="decimal"/>
      <w:lvlText w:val="%7."/>
      <w:lvlJc w:val="left"/>
      <w:pPr>
        <w:ind w:left="3430" w:hanging="360"/>
      </w:pPr>
    </w:lvl>
    <w:lvl w:ilvl="7" w:tplc="04090019" w:tentative="1">
      <w:start w:val="1"/>
      <w:numFmt w:val="lowerLetter"/>
      <w:lvlText w:val="%8."/>
      <w:lvlJc w:val="left"/>
      <w:pPr>
        <w:ind w:left="4150" w:hanging="360"/>
      </w:pPr>
    </w:lvl>
    <w:lvl w:ilvl="8" w:tplc="0409001B" w:tentative="1">
      <w:start w:val="1"/>
      <w:numFmt w:val="lowerRoman"/>
      <w:lvlText w:val="%9."/>
      <w:lvlJc w:val="right"/>
      <w:pPr>
        <w:ind w:left="4870" w:hanging="180"/>
      </w:pPr>
    </w:lvl>
  </w:abstractNum>
  <w:abstractNum w:abstractNumId="2" w15:restartNumberingAfterBreak="0">
    <w:nsid w:val="2394166C"/>
    <w:multiLevelType w:val="hybridMultilevel"/>
    <w:tmpl w:val="C7E6719E"/>
    <w:lvl w:ilvl="0" w:tplc="677691A4">
      <w:start w:val="6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5348A5"/>
    <w:multiLevelType w:val="hybridMultilevel"/>
    <w:tmpl w:val="89F03070"/>
    <w:lvl w:ilvl="0" w:tplc="B15ED1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D222955"/>
    <w:multiLevelType w:val="hybridMultilevel"/>
    <w:tmpl w:val="A288C602"/>
    <w:lvl w:ilvl="0" w:tplc="E84078F6">
      <w:start w:val="1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4821D6"/>
    <w:multiLevelType w:val="hybridMultilevel"/>
    <w:tmpl w:val="0BD65028"/>
    <w:lvl w:ilvl="0" w:tplc="FFFFFFF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63" w:hanging="360"/>
      </w:pPr>
    </w:lvl>
    <w:lvl w:ilvl="2" w:tplc="FFFFFFFF">
      <w:start w:val="1"/>
      <w:numFmt w:val="decimal"/>
      <w:lvlText w:val="%3."/>
      <w:lvlJc w:val="left"/>
      <w:pPr>
        <w:ind w:left="2263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03" w:hanging="360"/>
      </w:pPr>
    </w:lvl>
    <w:lvl w:ilvl="4" w:tplc="FFFFFFFF" w:tentative="1">
      <w:start w:val="1"/>
      <w:numFmt w:val="lowerLetter"/>
      <w:lvlText w:val="%5."/>
      <w:lvlJc w:val="left"/>
      <w:pPr>
        <w:ind w:left="3523" w:hanging="360"/>
      </w:pPr>
    </w:lvl>
    <w:lvl w:ilvl="5" w:tplc="FFFFFFFF" w:tentative="1">
      <w:start w:val="1"/>
      <w:numFmt w:val="lowerRoman"/>
      <w:lvlText w:val="%6."/>
      <w:lvlJc w:val="right"/>
      <w:pPr>
        <w:ind w:left="4243" w:hanging="180"/>
      </w:pPr>
    </w:lvl>
    <w:lvl w:ilvl="6" w:tplc="FFFFFFFF" w:tentative="1">
      <w:start w:val="1"/>
      <w:numFmt w:val="decimal"/>
      <w:lvlText w:val="%7."/>
      <w:lvlJc w:val="left"/>
      <w:pPr>
        <w:ind w:left="4963" w:hanging="360"/>
      </w:pPr>
    </w:lvl>
    <w:lvl w:ilvl="7" w:tplc="FFFFFFFF" w:tentative="1">
      <w:start w:val="1"/>
      <w:numFmt w:val="lowerLetter"/>
      <w:lvlText w:val="%8."/>
      <w:lvlJc w:val="left"/>
      <w:pPr>
        <w:ind w:left="5683" w:hanging="360"/>
      </w:pPr>
    </w:lvl>
    <w:lvl w:ilvl="8" w:tplc="FFFFFFFF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6" w15:restartNumberingAfterBreak="0">
    <w:nsid w:val="43CB72C4"/>
    <w:multiLevelType w:val="hybridMultilevel"/>
    <w:tmpl w:val="423AFB24"/>
    <w:lvl w:ilvl="0" w:tplc="48902B8E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45581203"/>
    <w:multiLevelType w:val="hybridMultilevel"/>
    <w:tmpl w:val="4B3CBC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D91BD8"/>
    <w:multiLevelType w:val="hybridMultilevel"/>
    <w:tmpl w:val="8534B898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705F46"/>
    <w:multiLevelType w:val="hybridMultilevel"/>
    <w:tmpl w:val="340AE81A"/>
    <w:lvl w:ilvl="0" w:tplc="FFFFFFFF">
      <w:start w:val="1"/>
      <w:numFmt w:val="decimal"/>
      <w:lvlText w:val="%1."/>
      <w:lvlJc w:val="left"/>
      <w:pPr>
        <w:ind w:left="80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16" w:hanging="360"/>
      </w:pPr>
    </w:lvl>
    <w:lvl w:ilvl="2" w:tplc="0409001B">
      <w:start w:val="1"/>
      <w:numFmt w:val="lowerRoman"/>
      <w:lvlText w:val="%3."/>
      <w:lvlJc w:val="right"/>
      <w:pPr>
        <w:ind w:left="704" w:hanging="180"/>
      </w:pPr>
    </w:lvl>
    <w:lvl w:ilvl="3" w:tplc="04090011">
      <w:start w:val="1"/>
      <w:numFmt w:val="decimal"/>
      <w:lvlText w:val="%4)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2144" w:hanging="360"/>
      </w:pPr>
    </w:lvl>
    <w:lvl w:ilvl="5" w:tplc="0409001B" w:tentative="1">
      <w:start w:val="1"/>
      <w:numFmt w:val="lowerRoman"/>
      <w:lvlText w:val="%6."/>
      <w:lvlJc w:val="right"/>
      <w:pPr>
        <w:ind w:left="2864" w:hanging="180"/>
      </w:pPr>
    </w:lvl>
    <w:lvl w:ilvl="6" w:tplc="0409000F" w:tentative="1">
      <w:start w:val="1"/>
      <w:numFmt w:val="decimal"/>
      <w:lvlText w:val="%7."/>
      <w:lvlJc w:val="left"/>
      <w:pPr>
        <w:ind w:left="3584" w:hanging="360"/>
      </w:pPr>
    </w:lvl>
    <w:lvl w:ilvl="7" w:tplc="04090019" w:tentative="1">
      <w:start w:val="1"/>
      <w:numFmt w:val="lowerLetter"/>
      <w:lvlText w:val="%8."/>
      <w:lvlJc w:val="left"/>
      <w:pPr>
        <w:ind w:left="4304" w:hanging="360"/>
      </w:pPr>
    </w:lvl>
    <w:lvl w:ilvl="8" w:tplc="0409001B" w:tentative="1">
      <w:start w:val="1"/>
      <w:numFmt w:val="lowerRoman"/>
      <w:lvlText w:val="%9."/>
      <w:lvlJc w:val="right"/>
      <w:pPr>
        <w:ind w:left="5024" w:hanging="180"/>
      </w:pPr>
    </w:lvl>
  </w:abstractNum>
  <w:abstractNum w:abstractNumId="10" w15:restartNumberingAfterBreak="0">
    <w:nsid w:val="57354EA1"/>
    <w:multiLevelType w:val="hybridMultilevel"/>
    <w:tmpl w:val="53FEAB60"/>
    <w:lvl w:ilvl="0" w:tplc="FD02F2CA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1" w15:restartNumberingAfterBreak="0">
    <w:nsid w:val="592A6D3C"/>
    <w:multiLevelType w:val="hybridMultilevel"/>
    <w:tmpl w:val="CAC2EBA6"/>
    <w:lvl w:ilvl="0" w:tplc="926A7DEE">
      <w:start w:val="12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6D3CDC"/>
    <w:multiLevelType w:val="hybridMultilevel"/>
    <w:tmpl w:val="988803E0"/>
    <w:lvl w:ilvl="0" w:tplc="2B2807C0">
      <w:start w:val="1"/>
      <w:numFmt w:val="decimal"/>
      <w:lvlText w:val="%1)"/>
      <w:lvlJc w:val="left"/>
      <w:pPr>
        <w:ind w:left="1003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723" w:hanging="360"/>
      </w:pPr>
    </w:lvl>
    <w:lvl w:ilvl="2" w:tplc="FFFFFFFF">
      <w:start w:val="1"/>
      <w:numFmt w:val="decimal"/>
      <w:lvlText w:val="%3."/>
      <w:lvlJc w:val="left"/>
      <w:pPr>
        <w:ind w:left="2623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3163" w:hanging="360"/>
      </w:pPr>
    </w:lvl>
    <w:lvl w:ilvl="4" w:tplc="FFFFFFFF" w:tentative="1">
      <w:start w:val="1"/>
      <w:numFmt w:val="lowerLetter"/>
      <w:lvlText w:val="%5."/>
      <w:lvlJc w:val="left"/>
      <w:pPr>
        <w:ind w:left="3883" w:hanging="360"/>
      </w:pPr>
    </w:lvl>
    <w:lvl w:ilvl="5" w:tplc="FFFFFFFF" w:tentative="1">
      <w:start w:val="1"/>
      <w:numFmt w:val="lowerRoman"/>
      <w:lvlText w:val="%6."/>
      <w:lvlJc w:val="right"/>
      <w:pPr>
        <w:ind w:left="4603" w:hanging="180"/>
      </w:pPr>
    </w:lvl>
    <w:lvl w:ilvl="6" w:tplc="FFFFFFFF" w:tentative="1">
      <w:start w:val="1"/>
      <w:numFmt w:val="decimal"/>
      <w:lvlText w:val="%7."/>
      <w:lvlJc w:val="left"/>
      <w:pPr>
        <w:ind w:left="5323" w:hanging="360"/>
      </w:pPr>
    </w:lvl>
    <w:lvl w:ilvl="7" w:tplc="FFFFFFFF" w:tentative="1">
      <w:start w:val="1"/>
      <w:numFmt w:val="lowerLetter"/>
      <w:lvlText w:val="%8."/>
      <w:lvlJc w:val="left"/>
      <w:pPr>
        <w:ind w:left="6043" w:hanging="360"/>
      </w:pPr>
    </w:lvl>
    <w:lvl w:ilvl="8" w:tplc="FFFFFFFF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3" w15:restartNumberingAfterBreak="0">
    <w:nsid w:val="61B953CF"/>
    <w:multiLevelType w:val="hybridMultilevel"/>
    <w:tmpl w:val="DE6C5FE0"/>
    <w:lvl w:ilvl="0" w:tplc="3404FD02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4" w15:restartNumberingAfterBreak="0">
    <w:nsid w:val="63F0446D"/>
    <w:multiLevelType w:val="hybridMultilevel"/>
    <w:tmpl w:val="A8208270"/>
    <w:lvl w:ilvl="0" w:tplc="F3605E70">
      <w:start w:val="13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FD2254"/>
    <w:multiLevelType w:val="hybridMultilevel"/>
    <w:tmpl w:val="4552DB84"/>
    <w:lvl w:ilvl="0" w:tplc="FFFFFFF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3" w:hanging="360"/>
      </w:pPr>
    </w:lvl>
    <w:lvl w:ilvl="2" w:tplc="0409001B" w:tentative="1">
      <w:start w:val="1"/>
      <w:numFmt w:val="lowerRoman"/>
      <w:lvlText w:val="%3."/>
      <w:lvlJc w:val="right"/>
      <w:pPr>
        <w:ind w:left="627" w:hanging="180"/>
      </w:pPr>
    </w:lvl>
    <w:lvl w:ilvl="3" w:tplc="0409000F" w:tentative="1">
      <w:start w:val="1"/>
      <w:numFmt w:val="decimal"/>
      <w:lvlText w:val="%4."/>
      <w:lvlJc w:val="left"/>
      <w:pPr>
        <w:ind w:left="1347" w:hanging="360"/>
      </w:pPr>
    </w:lvl>
    <w:lvl w:ilvl="4" w:tplc="04090019" w:tentative="1">
      <w:start w:val="1"/>
      <w:numFmt w:val="lowerLetter"/>
      <w:lvlText w:val="%5."/>
      <w:lvlJc w:val="left"/>
      <w:pPr>
        <w:ind w:left="2067" w:hanging="360"/>
      </w:pPr>
    </w:lvl>
    <w:lvl w:ilvl="5" w:tplc="0409001B" w:tentative="1">
      <w:start w:val="1"/>
      <w:numFmt w:val="lowerRoman"/>
      <w:lvlText w:val="%6."/>
      <w:lvlJc w:val="right"/>
      <w:pPr>
        <w:ind w:left="2787" w:hanging="180"/>
      </w:pPr>
    </w:lvl>
    <w:lvl w:ilvl="6" w:tplc="0409000F" w:tentative="1">
      <w:start w:val="1"/>
      <w:numFmt w:val="decimal"/>
      <w:lvlText w:val="%7."/>
      <w:lvlJc w:val="left"/>
      <w:pPr>
        <w:ind w:left="3507" w:hanging="360"/>
      </w:pPr>
    </w:lvl>
    <w:lvl w:ilvl="7" w:tplc="04090019" w:tentative="1">
      <w:start w:val="1"/>
      <w:numFmt w:val="lowerLetter"/>
      <w:lvlText w:val="%8."/>
      <w:lvlJc w:val="left"/>
      <w:pPr>
        <w:ind w:left="4227" w:hanging="360"/>
      </w:pPr>
    </w:lvl>
    <w:lvl w:ilvl="8" w:tplc="0409001B" w:tentative="1">
      <w:start w:val="1"/>
      <w:numFmt w:val="lowerRoman"/>
      <w:lvlText w:val="%9."/>
      <w:lvlJc w:val="right"/>
      <w:pPr>
        <w:ind w:left="4947" w:hanging="180"/>
      </w:pPr>
    </w:lvl>
  </w:abstractNum>
  <w:abstractNum w:abstractNumId="16" w15:restartNumberingAfterBreak="0">
    <w:nsid w:val="6DAE78C4"/>
    <w:multiLevelType w:val="hybridMultilevel"/>
    <w:tmpl w:val="D75460A2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363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83" w:hanging="180"/>
      </w:pPr>
    </w:lvl>
    <w:lvl w:ilvl="3" w:tplc="FFFFFFFF" w:tentative="1">
      <w:start w:val="1"/>
      <w:numFmt w:val="decimal"/>
      <w:lvlText w:val="%4."/>
      <w:lvlJc w:val="left"/>
      <w:pPr>
        <w:ind w:left="2803" w:hanging="360"/>
      </w:pPr>
    </w:lvl>
    <w:lvl w:ilvl="4" w:tplc="FFFFFFFF" w:tentative="1">
      <w:start w:val="1"/>
      <w:numFmt w:val="lowerLetter"/>
      <w:lvlText w:val="%5."/>
      <w:lvlJc w:val="left"/>
      <w:pPr>
        <w:ind w:left="3523" w:hanging="360"/>
      </w:pPr>
    </w:lvl>
    <w:lvl w:ilvl="5" w:tplc="FFFFFFFF" w:tentative="1">
      <w:start w:val="1"/>
      <w:numFmt w:val="lowerRoman"/>
      <w:lvlText w:val="%6."/>
      <w:lvlJc w:val="right"/>
      <w:pPr>
        <w:ind w:left="4243" w:hanging="180"/>
      </w:pPr>
    </w:lvl>
    <w:lvl w:ilvl="6" w:tplc="FFFFFFFF" w:tentative="1">
      <w:start w:val="1"/>
      <w:numFmt w:val="decimal"/>
      <w:lvlText w:val="%7."/>
      <w:lvlJc w:val="left"/>
      <w:pPr>
        <w:ind w:left="4963" w:hanging="360"/>
      </w:pPr>
    </w:lvl>
    <w:lvl w:ilvl="7" w:tplc="FFFFFFFF" w:tentative="1">
      <w:start w:val="1"/>
      <w:numFmt w:val="lowerLetter"/>
      <w:lvlText w:val="%8."/>
      <w:lvlJc w:val="left"/>
      <w:pPr>
        <w:ind w:left="5683" w:hanging="360"/>
      </w:pPr>
    </w:lvl>
    <w:lvl w:ilvl="8" w:tplc="FFFFFFFF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7" w15:restartNumberingAfterBreak="0">
    <w:nsid w:val="6F9C7043"/>
    <w:multiLevelType w:val="hybridMultilevel"/>
    <w:tmpl w:val="7D3E36B2"/>
    <w:lvl w:ilvl="0" w:tplc="2B2807C0">
      <w:start w:val="1"/>
      <w:numFmt w:val="decimal"/>
      <w:lvlText w:val="%1)"/>
      <w:lvlJc w:val="left"/>
      <w:pPr>
        <w:ind w:left="643" w:hanging="360"/>
      </w:pPr>
      <w:rPr>
        <w:rFonts w:hint="default"/>
      </w:rPr>
    </w:lvl>
    <w:lvl w:ilvl="1" w:tplc="BCA21B36">
      <w:start w:val="1"/>
      <w:numFmt w:val="decimal"/>
      <w:lvlText w:val="%2."/>
      <w:lvlJc w:val="left"/>
      <w:pPr>
        <w:ind w:left="1363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8" w15:restartNumberingAfterBreak="0">
    <w:nsid w:val="752137CE"/>
    <w:multiLevelType w:val="hybridMultilevel"/>
    <w:tmpl w:val="5646313C"/>
    <w:lvl w:ilvl="0" w:tplc="0409000F">
      <w:start w:val="1"/>
      <w:numFmt w:val="decimal"/>
      <w:lvlText w:val="%1."/>
      <w:lvlJc w:val="left"/>
      <w:pPr>
        <w:ind w:left="653" w:hanging="360"/>
      </w:pPr>
    </w:lvl>
    <w:lvl w:ilvl="1" w:tplc="04090019" w:tentative="1">
      <w:start w:val="1"/>
      <w:numFmt w:val="lowerLetter"/>
      <w:lvlText w:val="%2."/>
      <w:lvlJc w:val="left"/>
      <w:pPr>
        <w:ind w:left="1373" w:hanging="360"/>
      </w:pPr>
    </w:lvl>
    <w:lvl w:ilvl="2" w:tplc="0409001B" w:tentative="1">
      <w:start w:val="1"/>
      <w:numFmt w:val="lowerRoman"/>
      <w:lvlText w:val="%3."/>
      <w:lvlJc w:val="right"/>
      <w:pPr>
        <w:ind w:left="2093" w:hanging="180"/>
      </w:pPr>
    </w:lvl>
    <w:lvl w:ilvl="3" w:tplc="0409000F" w:tentative="1">
      <w:start w:val="1"/>
      <w:numFmt w:val="decimal"/>
      <w:lvlText w:val="%4."/>
      <w:lvlJc w:val="left"/>
      <w:pPr>
        <w:ind w:left="2813" w:hanging="360"/>
      </w:pPr>
    </w:lvl>
    <w:lvl w:ilvl="4" w:tplc="04090019" w:tentative="1">
      <w:start w:val="1"/>
      <w:numFmt w:val="lowerLetter"/>
      <w:lvlText w:val="%5."/>
      <w:lvlJc w:val="left"/>
      <w:pPr>
        <w:ind w:left="3533" w:hanging="360"/>
      </w:pPr>
    </w:lvl>
    <w:lvl w:ilvl="5" w:tplc="0409001B" w:tentative="1">
      <w:start w:val="1"/>
      <w:numFmt w:val="lowerRoman"/>
      <w:lvlText w:val="%6."/>
      <w:lvlJc w:val="right"/>
      <w:pPr>
        <w:ind w:left="4253" w:hanging="180"/>
      </w:pPr>
    </w:lvl>
    <w:lvl w:ilvl="6" w:tplc="0409000F" w:tentative="1">
      <w:start w:val="1"/>
      <w:numFmt w:val="decimal"/>
      <w:lvlText w:val="%7."/>
      <w:lvlJc w:val="left"/>
      <w:pPr>
        <w:ind w:left="4973" w:hanging="360"/>
      </w:pPr>
    </w:lvl>
    <w:lvl w:ilvl="7" w:tplc="04090019" w:tentative="1">
      <w:start w:val="1"/>
      <w:numFmt w:val="lowerLetter"/>
      <w:lvlText w:val="%8."/>
      <w:lvlJc w:val="left"/>
      <w:pPr>
        <w:ind w:left="5693" w:hanging="360"/>
      </w:pPr>
    </w:lvl>
    <w:lvl w:ilvl="8" w:tplc="0409001B" w:tentative="1">
      <w:start w:val="1"/>
      <w:numFmt w:val="lowerRoman"/>
      <w:lvlText w:val="%9."/>
      <w:lvlJc w:val="right"/>
      <w:pPr>
        <w:ind w:left="6413" w:hanging="180"/>
      </w:pPr>
    </w:lvl>
  </w:abstractNum>
  <w:abstractNum w:abstractNumId="19" w15:restartNumberingAfterBreak="0">
    <w:nsid w:val="79EF1AAA"/>
    <w:multiLevelType w:val="hybridMultilevel"/>
    <w:tmpl w:val="4B92AE2E"/>
    <w:lvl w:ilvl="0" w:tplc="FFFFFFFF">
      <w:start w:val="1"/>
      <w:numFmt w:val="decimal"/>
      <w:lvlText w:val="%1."/>
      <w:lvlJc w:val="left"/>
      <w:pPr>
        <w:ind w:left="653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-170" w:hanging="360"/>
      </w:pPr>
    </w:lvl>
    <w:lvl w:ilvl="2" w:tplc="FFFFFFFF" w:tentative="1">
      <w:start w:val="1"/>
      <w:numFmt w:val="lowerRoman"/>
      <w:lvlText w:val="%3."/>
      <w:lvlJc w:val="right"/>
      <w:pPr>
        <w:ind w:left="550" w:hanging="180"/>
      </w:pPr>
    </w:lvl>
    <w:lvl w:ilvl="3" w:tplc="FFFFFFFF" w:tentative="1">
      <w:start w:val="1"/>
      <w:numFmt w:val="decimal"/>
      <w:lvlText w:val="%4."/>
      <w:lvlJc w:val="left"/>
      <w:pPr>
        <w:ind w:left="1270" w:hanging="360"/>
      </w:pPr>
    </w:lvl>
    <w:lvl w:ilvl="4" w:tplc="FFFFFFFF" w:tentative="1">
      <w:start w:val="1"/>
      <w:numFmt w:val="lowerLetter"/>
      <w:lvlText w:val="%5."/>
      <w:lvlJc w:val="left"/>
      <w:pPr>
        <w:ind w:left="1990" w:hanging="360"/>
      </w:pPr>
    </w:lvl>
    <w:lvl w:ilvl="5" w:tplc="FFFFFFFF" w:tentative="1">
      <w:start w:val="1"/>
      <w:numFmt w:val="lowerRoman"/>
      <w:lvlText w:val="%6."/>
      <w:lvlJc w:val="right"/>
      <w:pPr>
        <w:ind w:left="2710" w:hanging="180"/>
      </w:pPr>
    </w:lvl>
    <w:lvl w:ilvl="6" w:tplc="FFFFFFFF" w:tentative="1">
      <w:start w:val="1"/>
      <w:numFmt w:val="decimal"/>
      <w:lvlText w:val="%7."/>
      <w:lvlJc w:val="left"/>
      <w:pPr>
        <w:ind w:left="3430" w:hanging="360"/>
      </w:pPr>
    </w:lvl>
    <w:lvl w:ilvl="7" w:tplc="FFFFFFFF" w:tentative="1">
      <w:start w:val="1"/>
      <w:numFmt w:val="lowerLetter"/>
      <w:lvlText w:val="%8."/>
      <w:lvlJc w:val="left"/>
      <w:pPr>
        <w:ind w:left="4150" w:hanging="360"/>
      </w:pPr>
    </w:lvl>
    <w:lvl w:ilvl="8" w:tplc="FFFFFFFF" w:tentative="1">
      <w:start w:val="1"/>
      <w:numFmt w:val="lowerRoman"/>
      <w:lvlText w:val="%9."/>
      <w:lvlJc w:val="right"/>
      <w:pPr>
        <w:ind w:left="4870" w:hanging="180"/>
      </w:pPr>
    </w:lvl>
  </w:abstractNum>
  <w:abstractNum w:abstractNumId="20" w15:restartNumberingAfterBreak="0">
    <w:nsid w:val="7CD2639F"/>
    <w:multiLevelType w:val="hybridMultilevel"/>
    <w:tmpl w:val="D2C0CF82"/>
    <w:lvl w:ilvl="0" w:tplc="66AA183C">
      <w:start w:val="2"/>
      <w:numFmt w:val="decimal"/>
      <w:lvlText w:val="%1."/>
      <w:lvlJc w:val="left"/>
      <w:pPr>
        <w:ind w:left="6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3" w:hanging="360"/>
      </w:pPr>
    </w:lvl>
    <w:lvl w:ilvl="2" w:tplc="0409001B" w:tentative="1">
      <w:start w:val="1"/>
      <w:numFmt w:val="lowerRoman"/>
      <w:lvlText w:val="%3."/>
      <w:lvlJc w:val="right"/>
      <w:pPr>
        <w:ind w:left="2093" w:hanging="180"/>
      </w:pPr>
    </w:lvl>
    <w:lvl w:ilvl="3" w:tplc="0409000F" w:tentative="1">
      <w:start w:val="1"/>
      <w:numFmt w:val="decimal"/>
      <w:lvlText w:val="%4."/>
      <w:lvlJc w:val="left"/>
      <w:pPr>
        <w:ind w:left="2813" w:hanging="360"/>
      </w:pPr>
    </w:lvl>
    <w:lvl w:ilvl="4" w:tplc="04090019" w:tentative="1">
      <w:start w:val="1"/>
      <w:numFmt w:val="lowerLetter"/>
      <w:lvlText w:val="%5."/>
      <w:lvlJc w:val="left"/>
      <w:pPr>
        <w:ind w:left="3533" w:hanging="360"/>
      </w:pPr>
    </w:lvl>
    <w:lvl w:ilvl="5" w:tplc="0409001B" w:tentative="1">
      <w:start w:val="1"/>
      <w:numFmt w:val="lowerRoman"/>
      <w:lvlText w:val="%6."/>
      <w:lvlJc w:val="right"/>
      <w:pPr>
        <w:ind w:left="4253" w:hanging="180"/>
      </w:pPr>
    </w:lvl>
    <w:lvl w:ilvl="6" w:tplc="0409000F" w:tentative="1">
      <w:start w:val="1"/>
      <w:numFmt w:val="decimal"/>
      <w:lvlText w:val="%7."/>
      <w:lvlJc w:val="left"/>
      <w:pPr>
        <w:ind w:left="4973" w:hanging="360"/>
      </w:pPr>
    </w:lvl>
    <w:lvl w:ilvl="7" w:tplc="04090019" w:tentative="1">
      <w:start w:val="1"/>
      <w:numFmt w:val="lowerLetter"/>
      <w:lvlText w:val="%8."/>
      <w:lvlJc w:val="left"/>
      <w:pPr>
        <w:ind w:left="5693" w:hanging="360"/>
      </w:pPr>
    </w:lvl>
    <w:lvl w:ilvl="8" w:tplc="0409001B" w:tentative="1">
      <w:start w:val="1"/>
      <w:numFmt w:val="lowerRoman"/>
      <w:lvlText w:val="%9."/>
      <w:lvlJc w:val="right"/>
      <w:pPr>
        <w:ind w:left="6413" w:hanging="180"/>
      </w:pPr>
    </w:lvl>
  </w:abstractNum>
  <w:abstractNum w:abstractNumId="21" w15:restartNumberingAfterBreak="0">
    <w:nsid w:val="7E543160"/>
    <w:multiLevelType w:val="hybridMultilevel"/>
    <w:tmpl w:val="BED2342E"/>
    <w:lvl w:ilvl="0" w:tplc="8904ED72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1D302DE0">
      <w:start w:val="1"/>
      <w:numFmt w:val="decimal"/>
      <w:lvlText w:val="%2)"/>
      <w:lvlJc w:val="left"/>
      <w:pPr>
        <w:ind w:left="1363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083" w:hanging="180"/>
      </w:pPr>
    </w:lvl>
    <w:lvl w:ilvl="3" w:tplc="0409000F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21"/>
  </w:num>
  <w:num w:numId="2">
    <w:abstractNumId w:val="17"/>
  </w:num>
  <w:num w:numId="3">
    <w:abstractNumId w:val="13"/>
  </w:num>
  <w:num w:numId="4">
    <w:abstractNumId w:val="3"/>
  </w:num>
  <w:num w:numId="5">
    <w:abstractNumId w:val="5"/>
  </w:num>
  <w:num w:numId="6">
    <w:abstractNumId w:val="12"/>
  </w:num>
  <w:num w:numId="7">
    <w:abstractNumId w:val="20"/>
  </w:num>
  <w:num w:numId="8">
    <w:abstractNumId w:val="16"/>
  </w:num>
  <w:num w:numId="9">
    <w:abstractNumId w:val="8"/>
  </w:num>
  <w:num w:numId="10">
    <w:abstractNumId w:val="7"/>
  </w:num>
  <w:num w:numId="11">
    <w:abstractNumId w:val="18"/>
  </w:num>
  <w:num w:numId="12">
    <w:abstractNumId w:val="10"/>
  </w:num>
  <w:num w:numId="13">
    <w:abstractNumId w:val="0"/>
  </w:num>
  <w:num w:numId="14">
    <w:abstractNumId w:val="6"/>
  </w:num>
  <w:num w:numId="15">
    <w:abstractNumId w:val="1"/>
  </w:num>
  <w:num w:numId="16">
    <w:abstractNumId w:val="15"/>
  </w:num>
  <w:num w:numId="17">
    <w:abstractNumId w:val="9"/>
  </w:num>
  <w:num w:numId="18">
    <w:abstractNumId w:val="2"/>
  </w:num>
  <w:num w:numId="19">
    <w:abstractNumId w:val="19"/>
  </w:num>
  <w:num w:numId="20">
    <w:abstractNumId w:val="4"/>
  </w:num>
  <w:num w:numId="21">
    <w:abstractNumId w:val="11"/>
  </w:num>
  <w:num w:numId="22">
    <w:abstractNumId w:val="1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hyphenationZone w:val="425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jcwMjU2NDIzNDFV0lEKTi0uzszPAykwrAUAe9y48ywAAAA="/>
  </w:docVars>
  <w:rsids>
    <w:rsidRoot w:val="00DA0C49"/>
    <w:rsid w:val="000140E2"/>
    <w:rsid w:val="00067457"/>
    <w:rsid w:val="00071C52"/>
    <w:rsid w:val="000733DE"/>
    <w:rsid w:val="00097348"/>
    <w:rsid w:val="000C002B"/>
    <w:rsid w:val="000C5E02"/>
    <w:rsid w:val="000C5FFA"/>
    <w:rsid w:val="000D24F7"/>
    <w:rsid w:val="000D66D0"/>
    <w:rsid w:val="00122BA5"/>
    <w:rsid w:val="00150C11"/>
    <w:rsid w:val="001B382B"/>
    <w:rsid w:val="001D7C88"/>
    <w:rsid w:val="001E5AC1"/>
    <w:rsid w:val="002004B5"/>
    <w:rsid w:val="0020662A"/>
    <w:rsid w:val="00207A76"/>
    <w:rsid w:val="00255EA8"/>
    <w:rsid w:val="00266D3E"/>
    <w:rsid w:val="00266FDF"/>
    <w:rsid w:val="002755A8"/>
    <w:rsid w:val="00292E6F"/>
    <w:rsid w:val="002A7047"/>
    <w:rsid w:val="00354C8F"/>
    <w:rsid w:val="00354F43"/>
    <w:rsid w:val="00367C33"/>
    <w:rsid w:val="003B35CB"/>
    <w:rsid w:val="003C3CCD"/>
    <w:rsid w:val="003D2BC3"/>
    <w:rsid w:val="003E0D76"/>
    <w:rsid w:val="003E3D7C"/>
    <w:rsid w:val="004035FC"/>
    <w:rsid w:val="00404107"/>
    <w:rsid w:val="004426F9"/>
    <w:rsid w:val="00454981"/>
    <w:rsid w:val="0045643A"/>
    <w:rsid w:val="00463767"/>
    <w:rsid w:val="00480462"/>
    <w:rsid w:val="004C1033"/>
    <w:rsid w:val="004D2287"/>
    <w:rsid w:val="005007F7"/>
    <w:rsid w:val="00502555"/>
    <w:rsid w:val="00537B92"/>
    <w:rsid w:val="00544879"/>
    <w:rsid w:val="00551D28"/>
    <w:rsid w:val="005539B3"/>
    <w:rsid w:val="005772E4"/>
    <w:rsid w:val="00577A14"/>
    <w:rsid w:val="00582DDA"/>
    <w:rsid w:val="0059176B"/>
    <w:rsid w:val="005C37B3"/>
    <w:rsid w:val="005D1434"/>
    <w:rsid w:val="005E5FAE"/>
    <w:rsid w:val="00622434"/>
    <w:rsid w:val="00642D83"/>
    <w:rsid w:val="006463A8"/>
    <w:rsid w:val="00677D53"/>
    <w:rsid w:val="00683353"/>
    <w:rsid w:val="006842F9"/>
    <w:rsid w:val="0069304C"/>
    <w:rsid w:val="006D10C8"/>
    <w:rsid w:val="006F4DFF"/>
    <w:rsid w:val="00723EF5"/>
    <w:rsid w:val="00727C28"/>
    <w:rsid w:val="007427F5"/>
    <w:rsid w:val="00753019"/>
    <w:rsid w:val="00753851"/>
    <w:rsid w:val="00765BAD"/>
    <w:rsid w:val="00786740"/>
    <w:rsid w:val="007A647A"/>
    <w:rsid w:val="007B2026"/>
    <w:rsid w:val="007B5032"/>
    <w:rsid w:val="007B6873"/>
    <w:rsid w:val="007E6CE4"/>
    <w:rsid w:val="0080140B"/>
    <w:rsid w:val="008030E1"/>
    <w:rsid w:val="00834D96"/>
    <w:rsid w:val="00846E17"/>
    <w:rsid w:val="00874C9E"/>
    <w:rsid w:val="008B6159"/>
    <w:rsid w:val="008D1668"/>
    <w:rsid w:val="008F6764"/>
    <w:rsid w:val="00915DE9"/>
    <w:rsid w:val="009413D7"/>
    <w:rsid w:val="009500B7"/>
    <w:rsid w:val="00967281"/>
    <w:rsid w:val="00973569"/>
    <w:rsid w:val="00996163"/>
    <w:rsid w:val="009A0647"/>
    <w:rsid w:val="009A3D37"/>
    <w:rsid w:val="009A75A1"/>
    <w:rsid w:val="009B5FA2"/>
    <w:rsid w:val="009E21A2"/>
    <w:rsid w:val="00A43B35"/>
    <w:rsid w:val="00A7676B"/>
    <w:rsid w:val="00A83B47"/>
    <w:rsid w:val="00A841D9"/>
    <w:rsid w:val="00AB12CD"/>
    <w:rsid w:val="00AC7F4C"/>
    <w:rsid w:val="00B01C76"/>
    <w:rsid w:val="00B22078"/>
    <w:rsid w:val="00B40F45"/>
    <w:rsid w:val="00B42909"/>
    <w:rsid w:val="00B55DA2"/>
    <w:rsid w:val="00B62D8F"/>
    <w:rsid w:val="00BA6FA4"/>
    <w:rsid w:val="00BD3DC2"/>
    <w:rsid w:val="00C26572"/>
    <w:rsid w:val="00C347CE"/>
    <w:rsid w:val="00C362B9"/>
    <w:rsid w:val="00C379E2"/>
    <w:rsid w:val="00C54818"/>
    <w:rsid w:val="00CA46E6"/>
    <w:rsid w:val="00CB5B6B"/>
    <w:rsid w:val="00D07CFC"/>
    <w:rsid w:val="00D20A66"/>
    <w:rsid w:val="00D24506"/>
    <w:rsid w:val="00D30804"/>
    <w:rsid w:val="00D85497"/>
    <w:rsid w:val="00DA0C49"/>
    <w:rsid w:val="00DB04A8"/>
    <w:rsid w:val="00DB7149"/>
    <w:rsid w:val="00DD035E"/>
    <w:rsid w:val="00E008EC"/>
    <w:rsid w:val="00E030FE"/>
    <w:rsid w:val="00E12C52"/>
    <w:rsid w:val="00E162E4"/>
    <w:rsid w:val="00E50862"/>
    <w:rsid w:val="00E527C3"/>
    <w:rsid w:val="00E53B23"/>
    <w:rsid w:val="00E574F0"/>
    <w:rsid w:val="00E62913"/>
    <w:rsid w:val="00EC4B50"/>
    <w:rsid w:val="00ED41A0"/>
    <w:rsid w:val="00ED6DD8"/>
    <w:rsid w:val="00EE779A"/>
    <w:rsid w:val="00F361FF"/>
    <w:rsid w:val="00F40B93"/>
    <w:rsid w:val="00F53936"/>
    <w:rsid w:val="00F80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CA129B"/>
  <w15:docId w15:val="{D0C6D974-6157-453E-ACC7-F774C6301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45" w:line="267" w:lineRule="auto"/>
      <w:ind w:left="293" w:hanging="10"/>
      <w:jc w:val="both"/>
    </w:pPr>
    <w:rPr>
      <w:rFonts w:ascii="Book Antiqua" w:eastAsia="Book Antiqua" w:hAnsi="Book Antiqua" w:cs="Book Antiqua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544879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53B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53B23"/>
    <w:rPr>
      <w:rFonts w:ascii="Segoe UI" w:eastAsia="Book Antiqua" w:hAnsi="Segoe UI" w:cs="Segoe UI"/>
      <w:color w:val="000000"/>
      <w:sz w:val="18"/>
      <w:szCs w:val="18"/>
    </w:rPr>
  </w:style>
  <w:style w:type="paragraph" w:styleId="Stopka">
    <w:name w:val="footer"/>
    <w:basedOn w:val="Normalny"/>
    <w:link w:val="StopkaZnak"/>
    <w:uiPriority w:val="99"/>
    <w:unhideWhenUsed/>
    <w:rsid w:val="00E53B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53B23"/>
    <w:rPr>
      <w:rFonts w:ascii="Book Antiqua" w:eastAsia="Book Antiqua" w:hAnsi="Book Antiqua" w:cs="Book Antiqua"/>
      <w:color w:val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53B2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53B2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53B23"/>
    <w:rPr>
      <w:rFonts w:ascii="Book Antiqua" w:eastAsia="Book Antiqua" w:hAnsi="Book Antiqua" w:cs="Book Antiqu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53B2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53B23"/>
    <w:rPr>
      <w:rFonts w:ascii="Book Antiqua" w:eastAsia="Book Antiqua" w:hAnsi="Book Antiqua" w:cs="Book Antiqua"/>
      <w:b/>
      <w:bCs/>
      <w:color w:val="000000"/>
      <w:sz w:val="20"/>
      <w:szCs w:val="20"/>
    </w:rPr>
  </w:style>
  <w:style w:type="paragraph" w:styleId="Akapitzlist">
    <w:name w:val="List Paragraph"/>
    <w:basedOn w:val="Normalny"/>
    <w:uiPriority w:val="34"/>
    <w:qFormat/>
    <w:rsid w:val="007A647A"/>
    <w:pPr>
      <w:ind w:left="720"/>
      <w:contextualSpacing/>
    </w:pPr>
  </w:style>
  <w:style w:type="paragraph" w:styleId="Poprawka">
    <w:name w:val="Revision"/>
    <w:hidden/>
    <w:uiPriority w:val="99"/>
    <w:semiHidden/>
    <w:rsid w:val="00915DE9"/>
    <w:pPr>
      <w:spacing w:after="0" w:line="240" w:lineRule="auto"/>
    </w:pPr>
    <w:rPr>
      <w:rFonts w:ascii="Book Antiqua" w:eastAsia="Book Antiqua" w:hAnsi="Book Antiqua" w:cs="Book Antiqua"/>
      <w:color w:val="00000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55EA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55EA8"/>
    <w:rPr>
      <w:rFonts w:ascii="Book Antiqua" w:eastAsia="Book Antiqua" w:hAnsi="Book Antiqua" w:cs="Book Antiqua"/>
      <w:color w:val="000000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55EA8"/>
    <w:rPr>
      <w:vertAlign w:val="superscript"/>
    </w:rPr>
  </w:style>
  <w:style w:type="table" w:styleId="Tabela-Siatka">
    <w:name w:val="Table Grid"/>
    <w:basedOn w:val="Standardowy"/>
    <w:uiPriority w:val="39"/>
    <w:rsid w:val="00874C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37B9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37B92"/>
    <w:rPr>
      <w:rFonts w:ascii="Book Antiqua" w:eastAsia="Book Antiqua" w:hAnsi="Book Antiqua" w:cs="Book Antiqua"/>
      <w:color w:val="000000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37B9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g"/><Relationship Id="rId3" Type="http://schemas.openxmlformats.org/officeDocument/2006/relationships/image" Target="media/image3.jp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9" Type="http://schemas.openxmlformats.org/officeDocument/2006/relationships/image" Target="media/image20.jpg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g"/><Relationship Id="rId3" Type="http://schemas.openxmlformats.org/officeDocument/2006/relationships/image" Target="media/image3.jp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9" Type="http://schemas.openxmlformats.org/officeDocument/2006/relationships/image" Target="media/image20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092DC2-917F-4037-B3E3-AA870E7FB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2</Pages>
  <Words>2928</Words>
  <Characters>17569</Characters>
  <Application>Microsoft Office Word</Application>
  <DocSecurity>0</DocSecurity>
  <Lines>146</Lines>
  <Paragraphs>4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ANKIETA OCENIAJĄCA SZKOLENIE</vt:lpstr>
    </vt:vector>
  </TitlesOfParts>
  <Company/>
  <LinksUpToDate>false</LinksUpToDate>
  <CharactersWithSpaces>20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KIETA OCENIAJĄCA SZKOLENIE</dc:title>
  <dc:subject/>
  <dc:creator>Karina Wójtowicz</dc:creator>
  <cp:keywords/>
  <cp:lastModifiedBy>Barbara</cp:lastModifiedBy>
  <cp:revision>10</cp:revision>
  <cp:lastPrinted>2025-08-08T09:12:00Z</cp:lastPrinted>
  <dcterms:created xsi:type="dcterms:W3CDTF">2026-05-12T12:06:00Z</dcterms:created>
  <dcterms:modified xsi:type="dcterms:W3CDTF">2026-06-03T09:39:00Z</dcterms:modified>
</cp:coreProperties>
</file>